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63738641"/>
        <w:docPartObj>
          <w:docPartGallery w:val="Cover Pages"/>
          <w:docPartUnique/>
        </w:docPartObj>
      </w:sdtPr>
      <w:sdtEndPr>
        <w:rPr>
          <w:b/>
        </w:rPr>
      </w:sdtEndPr>
      <w:sdtContent>
        <w:p w14:paraId="2F71AE1B" w14:textId="77777777" w:rsidR="00C257BE" w:rsidRPr="00DE7CC7" w:rsidRDefault="00C257BE" w:rsidP="00C257BE">
          <w:pPr>
            <w:spacing w:after="0" w:line="240" w:lineRule="auto"/>
            <w:rPr>
              <w:rFonts w:ascii="Gill Sans MT" w:hAnsi="Gill Sans MT"/>
              <w:b/>
              <w:sz w:val="40"/>
            </w:rPr>
          </w:pPr>
          <w:r>
            <w:rPr>
              <w:noProof/>
            </w:rPr>
            <w:drawing>
              <wp:inline distT="0" distB="0" distL="0" distR="0" wp14:anchorId="3EDB1B5B" wp14:editId="76B54BBF">
                <wp:extent cx="2955851" cy="1218117"/>
                <wp:effectExtent l="0" t="0" r="0" b="1270"/>
                <wp:docPr id="2" name="Picture 2" descr="A blue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ign with white text&#10;&#10;Description automatically generated with medium confidence"/>
                        <pic:cNvPicPr/>
                      </pic:nvPicPr>
                      <pic:blipFill>
                        <a:blip r:embed="rId12"/>
                        <a:stretch>
                          <a:fillRect/>
                        </a:stretch>
                      </pic:blipFill>
                      <pic:spPr>
                        <a:xfrm>
                          <a:off x="0" y="0"/>
                          <a:ext cx="2972250" cy="1224875"/>
                        </a:xfrm>
                        <a:prstGeom prst="rect">
                          <a:avLst/>
                        </a:prstGeom>
                      </pic:spPr>
                    </pic:pic>
                  </a:graphicData>
                </a:graphic>
              </wp:inline>
            </w:drawing>
          </w:r>
        </w:p>
        <w:p w14:paraId="37310B77" w14:textId="77777777" w:rsidR="00C257BE" w:rsidRPr="00DE7CC7" w:rsidRDefault="00C257BE" w:rsidP="00C257BE">
          <w:pPr>
            <w:spacing w:after="0" w:line="240" w:lineRule="auto"/>
            <w:rPr>
              <w:rFonts w:ascii="Gill Sans MT" w:hAnsi="Gill Sans MT"/>
              <w:b/>
              <w:sz w:val="40"/>
            </w:rPr>
          </w:pPr>
        </w:p>
        <w:p w14:paraId="6F919CE9" w14:textId="77777777" w:rsidR="00C257BE" w:rsidRPr="00DE7CC7" w:rsidRDefault="00C257BE" w:rsidP="00C257BE">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9264" behindDoc="0" locked="0" layoutInCell="1" allowOverlap="1" wp14:anchorId="2427C87D" wp14:editId="25431EAE">
                    <wp:simplePos x="0" y="0"/>
                    <wp:positionH relativeFrom="margin">
                      <wp:posOffset>-242515</wp:posOffset>
                    </wp:positionH>
                    <wp:positionV relativeFrom="paragraph">
                      <wp:posOffset>326888</wp:posOffset>
                    </wp:positionV>
                    <wp:extent cx="9069572" cy="3951798"/>
                    <wp:effectExtent l="0" t="0" r="17780" b="10795"/>
                    <wp:wrapNone/>
                    <wp:docPr id="13" name="Text Box 13"/>
                    <wp:cNvGraphicFramePr/>
                    <a:graphic xmlns:a="http://schemas.openxmlformats.org/drawingml/2006/main">
                      <a:graphicData uri="http://schemas.microsoft.com/office/word/2010/wordprocessingShape">
                        <wps:wsp>
                          <wps:cNvSpPr txBox="1"/>
                          <wps:spPr>
                            <a:xfrm>
                              <a:off x="0" y="0"/>
                              <a:ext cx="9069572" cy="3951798"/>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C257BE" w14:paraId="0E0CE5C8" w14:textId="77777777" w:rsidTr="00810991">
                                  <w:tc>
                                    <w:tcPr>
                                      <w:tcW w:w="1345" w:type="dxa"/>
                                      <w:tcBorders>
                                        <w:right w:val="dotted" w:sz="36" w:space="0" w:color="E28700"/>
                                      </w:tcBorders>
                                    </w:tcPr>
                                    <w:p w14:paraId="79DE3A84" w14:textId="77777777" w:rsidR="00C257BE" w:rsidRDefault="00C257BE"/>
                                  </w:tc>
                                  <w:tc>
                                    <w:tcPr>
                                      <w:tcW w:w="11862" w:type="dxa"/>
                                      <w:tcBorders>
                                        <w:left w:val="dotted" w:sz="36" w:space="0" w:color="E28700"/>
                                      </w:tcBorders>
                                    </w:tcPr>
                                    <w:p w14:paraId="5D77C147" w14:textId="77777777" w:rsidR="00C257BE" w:rsidRDefault="00C257BE"/>
                                    <w:p w14:paraId="563EAD37" w14:textId="77777777" w:rsidR="00C257BE" w:rsidRDefault="00C257BE" w:rsidP="00810991">
                                      <w:pPr>
                                        <w:rPr>
                                          <w:rFonts w:ascii="Century Gothic" w:hAnsi="Century Gothic"/>
                                          <w:sz w:val="36"/>
                                        </w:rPr>
                                      </w:pPr>
                                    </w:p>
                                    <w:p w14:paraId="3D87EA73" w14:textId="27DFBA4C" w:rsidR="00C257BE" w:rsidRPr="006E66E2" w:rsidRDefault="005324B5" w:rsidP="00810991">
                                      <w:pPr>
                                        <w:rPr>
                                          <w:rFonts w:ascii="Century Gothic" w:hAnsi="Century Gothic"/>
                                          <w:sz w:val="88"/>
                                          <w:szCs w:val="88"/>
                                        </w:rPr>
                                      </w:pPr>
                                      <w:r>
                                        <w:rPr>
                                          <w:rFonts w:ascii="Century Gothic" w:hAnsi="Century Gothic"/>
                                          <w:sz w:val="88"/>
                                          <w:szCs w:val="88"/>
                                        </w:rPr>
                                        <w:t>En</w:t>
                                      </w:r>
                                      <w:r w:rsidR="00985B62">
                                        <w:rPr>
                                          <w:rFonts w:ascii="Century Gothic" w:hAnsi="Century Gothic"/>
                                          <w:sz w:val="88"/>
                                          <w:szCs w:val="88"/>
                                        </w:rPr>
                                        <w:t>vironmental Science</w:t>
                                      </w:r>
                                      <w:r w:rsidR="00C257BE">
                                        <w:rPr>
                                          <w:rFonts w:ascii="Century Gothic" w:hAnsi="Century Gothic"/>
                                          <w:sz w:val="88"/>
                                          <w:szCs w:val="88"/>
                                        </w:rPr>
                                        <w:t xml:space="preserve"> Curriculum Guide</w:t>
                                      </w:r>
                                    </w:p>
                                    <w:p w14:paraId="223A24F5" w14:textId="575832DE" w:rsidR="00C257BE" w:rsidRDefault="00C257BE" w:rsidP="00F2107B">
                                      <w:pPr>
                                        <w:rPr>
                                          <w:rFonts w:ascii="Century Gothic" w:hAnsi="Century Gothic"/>
                                          <w:color w:val="17365D" w:themeColor="text2" w:themeShade="BF"/>
                                          <w:sz w:val="36"/>
                                        </w:rPr>
                                      </w:pPr>
                                      <w:r>
                                        <w:rPr>
                                          <w:rFonts w:ascii="Century Gothic" w:hAnsi="Century Gothic"/>
                                          <w:color w:val="17365D" w:themeColor="text2" w:themeShade="BF"/>
                                          <w:sz w:val="36"/>
                                        </w:rPr>
                                        <w:t xml:space="preserve">SCI </w:t>
                                      </w:r>
                                      <w:r w:rsidR="00BA691F">
                                        <w:rPr>
                                          <w:rFonts w:ascii="Century Gothic" w:hAnsi="Century Gothic"/>
                                          <w:color w:val="17365D" w:themeColor="text2" w:themeShade="BF"/>
                                          <w:sz w:val="36"/>
                                        </w:rPr>
                                        <w:t>201/202</w:t>
                                      </w:r>
                                    </w:p>
                                    <w:p w14:paraId="2BA8830D" w14:textId="77777777" w:rsidR="00C257BE" w:rsidRDefault="00C257BE">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7AB85E77" w14:textId="77777777" w:rsidR="00C257BE" w:rsidRPr="006E66E2" w:rsidRDefault="00C257BE" w:rsidP="00F2107B">
                                      <w:pPr>
                                        <w:rPr>
                                          <w:rFonts w:ascii="Century Gothic" w:hAnsi="Century Gothic"/>
                                          <w:color w:val="17365D" w:themeColor="text2" w:themeShade="BF"/>
                                          <w:sz w:val="36"/>
                                        </w:rPr>
                                      </w:pPr>
                                    </w:p>
                                  </w:tc>
                                </w:tr>
                              </w:tbl>
                              <w:p w14:paraId="1FD7E886" w14:textId="77777777" w:rsidR="00C257BE" w:rsidRDefault="00C257BE" w:rsidP="00C257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7C87D" id="_x0000_t202" coordsize="21600,21600" o:spt="202" path="m,l,21600r21600,l21600,xe">
                    <v:stroke joinstyle="miter"/>
                    <v:path gradientshapeok="t" o:connecttype="rect"/>
                  </v:shapetype>
                  <v:shape id="Text Box 13" o:spid="_x0000_s1026" type="#_x0000_t202" style="position:absolute;margin-left:-19.1pt;margin-top:25.75pt;width:714.15pt;height:311.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C257BE" w14:paraId="0E0CE5C8" w14:textId="77777777" w:rsidTr="00810991">
                            <w:tc>
                              <w:tcPr>
                                <w:tcW w:w="1345" w:type="dxa"/>
                                <w:tcBorders>
                                  <w:right w:val="dotted" w:sz="36" w:space="0" w:color="E28700"/>
                                </w:tcBorders>
                              </w:tcPr>
                              <w:p w14:paraId="79DE3A84" w14:textId="77777777" w:rsidR="00C257BE" w:rsidRDefault="00C257BE"/>
                            </w:tc>
                            <w:tc>
                              <w:tcPr>
                                <w:tcW w:w="11862" w:type="dxa"/>
                                <w:tcBorders>
                                  <w:left w:val="dotted" w:sz="36" w:space="0" w:color="E28700"/>
                                </w:tcBorders>
                              </w:tcPr>
                              <w:p w14:paraId="5D77C147" w14:textId="77777777" w:rsidR="00C257BE" w:rsidRDefault="00C257BE"/>
                              <w:p w14:paraId="563EAD37" w14:textId="77777777" w:rsidR="00C257BE" w:rsidRDefault="00C257BE" w:rsidP="00810991">
                                <w:pPr>
                                  <w:rPr>
                                    <w:rFonts w:ascii="Century Gothic" w:hAnsi="Century Gothic"/>
                                    <w:sz w:val="36"/>
                                  </w:rPr>
                                </w:pPr>
                              </w:p>
                              <w:p w14:paraId="3D87EA73" w14:textId="27DFBA4C" w:rsidR="00C257BE" w:rsidRPr="006E66E2" w:rsidRDefault="005324B5" w:rsidP="00810991">
                                <w:pPr>
                                  <w:rPr>
                                    <w:rFonts w:ascii="Century Gothic" w:hAnsi="Century Gothic"/>
                                    <w:sz w:val="88"/>
                                    <w:szCs w:val="88"/>
                                  </w:rPr>
                                </w:pPr>
                                <w:r>
                                  <w:rPr>
                                    <w:rFonts w:ascii="Century Gothic" w:hAnsi="Century Gothic"/>
                                    <w:sz w:val="88"/>
                                    <w:szCs w:val="88"/>
                                  </w:rPr>
                                  <w:t>En</w:t>
                                </w:r>
                                <w:r w:rsidR="00985B62">
                                  <w:rPr>
                                    <w:rFonts w:ascii="Century Gothic" w:hAnsi="Century Gothic"/>
                                    <w:sz w:val="88"/>
                                    <w:szCs w:val="88"/>
                                  </w:rPr>
                                  <w:t>vironmental Science</w:t>
                                </w:r>
                                <w:r w:rsidR="00C257BE">
                                  <w:rPr>
                                    <w:rFonts w:ascii="Century Gothic" w:hAnsi="Century Gothic"/>
                                    <w:sz w:val="88"/>
                                    <w:szCs w:val="88"/>
                                  </w:rPr>
                                  <w:t xml:space="preserve"> Curriculum Guide</w:t>
                                </w:r>
                              </w:p>
                              <w:p w14:paraId="223A24F5" w14:textId="575832DE" w:rsidR="00C257BE" w:rsidRDefault="00C257BE" w:rsidP="00F2107B">
                                <w:pPr>
                                  <w:rPr>
                                    <w:rFonts w:ascii="Century Gothic" w:hAnsi="Century Gothic"/>
                                    <w:color w:val="17365D" w:themeColor="text2" w:themeShade="BF"/>
                                    <w:sz w:val="36"/>
                                  </w:rPr>
                                </w:pPr>
                                <w:r>
                                  <w:rPr>
                                    <w:rFonts w:ascii="Century Gothic" w:hAnsi="Century Gothic"/>
                                    <w:color w:val="17365D" w:themeColor="text2" w:themeShade="BF"/>
                                    <w:sz w:val="36"/>
                                  </w:rPr>
                                  <w:t xml:space="preserve">SCI </w:t>
                                </w:r>
                                <w:r w:rsidR="00BA691F">
                                  <w:rPr>
                                    <w:rFonts w:ascii="Century Gothic" w:hAnsi="Century Gothic"/>
                                    <w:color w:val="17365D" w:themeColor="text2" w:themeShade="BF"/>
                                    <w:sz w:val="36"/>
                                  </w:rPr>
                                  <w:t>201/202</w:t>
                                </w:r>
                              </w:p>
                              <w:p w14:paraId="2BA8830D" w14:textId="77777777" w:rsidR="00C257BE" w:rsidRDefault="00C257BE">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7AB85E77" w14:textId="77777777" w:rsidR="00C257BE" w:rsidRPr="006E66E2" w:rsidRDefault="00C257BE" w:rsidP="00F2107B">
                                <w:pPr>
                                  <w:rPr>
                                    <w:rFonts w:ascii="Century Gothic" w:hAnsi="Century Gothic"/>
                                    <w:color w:val="17365D" w:themeColor="text2" w:themeShade="BF"/>
                                    <w:sz w:val="36"/>
                                  </w:rPr>
                                </w:pPr>
                              </w:p>
                            </w:tc>
                          </w:tr>
                        </w:tbl>
                        <w:p w14:paraId="1FD7E886" w14:textId="77777777" w:rsidR="00C257BE" w:rsidRDefault="00C257BE" w:rsidP="00C257BE"/>
                      </w:txbxContent>
                    </v:textbox>
                    <w10:wrap anchorx="margin"/>
                  </v:shape>
                </w:pict>
              </mc:Fallback>
            </mc:AlternateContent>
          </w:r>
        </w:p>
        <w:p w14:paraId="403D77D4" w14:textId="77777777" w:rsidR="00C257BE" w:rsidRPr="00DE7CC7" w:rsidRDefault="00C257BE" w:rsidP="00C257BE">
          <w:pPr>
            <w:spacing w:after="0" w:line="240" w:lineRule="auto"/>
            <w:rPr>
              <w:rFonts w:ascii="Gill Sans MT" w:hAnsi="Gill Sans MT"/>
              <w:b/>
              <w:sz w:val="40"/>
            </w:rPr>
          </w:pPr>
        </w:p>
        <w:p w14:paraId="112ACA1F" w14:textId="77777777" w:rsidR="00C257BE" w:rsidRPr="00DE7CC7" w:rsidRDefault="00C257BE" w:rsidP="00C257BE">
          <w:pPr>
            <w:spacing w:after="0" w:line="240" w:lineRule="auto"/>
            <w:rPr>
              <w:rFonts w:ascii="Gill Sans MT" w:hAnsi="Gill Sans MT"/>
              <w:b/>
              <w:sz w:val="40"/>
            </w:rPr>
          </w:pPr>
        </w:p>
        <w:p w14:paraId="3198D364" w14:textId="77777777" w:rsidR="00C257BE" w:rsidRPr="00DE7CC7" w:rsidRDefault="00C257BE" w:rsidP="00C257BE">
          <w:pPr>
            <w:spacing w:after="0" w:line="240" w:lineRule="auto"/>
            <w:rPr>
              <w:rFonts w:ascii="Gill Sans MT" w:hAnsi="Gill Sans MT"/>
              <w:b/>
              <w:sz w:val="40"/>
            </w:rPr>
          </w:pPr>
        </w:p>
        <w:p w14:paraId="4EF26BC8" w14:textId="77777777" w:rsidR="00C257BE" w:rsidRPr="00DE7CC7" w:rsidRDefault="00C257BE" w:rsidP="00C257BE">
          <w:pPr>
            <w:spacing w:after="0" w:line="240" w:lineRule="auto"/>
            <w:rPr>
              <w:rFonts w:ascii="Gill Sans MT" w:hAnsi="Gill Sans MT"/>
              <w:b/>
              <w:sz w:val="40"/>
            </w:rPr>
          </w:pPr>
        </w:p>
        <w:p w14:paraId="451DCA4C" w14:textId="77777777" w:rsidR="00C257BE" w:rsidRPr="00DE7CC7" w:rsidRDefault="00C257BE" w:rsidP="00C257BE">
          <w:pPr>
            <w:spacing w:after="0" w:line="240" w:lineRule="auto"/>
            <w:rPr>
              <w:rFonts w:ascii="Gill Sans MT" w:hAnsi="Gill Sans MT"/>
              <w:b/>
              <w:sz w:val="40"/>
            </w:rPr>
          </w:pPr>
        </w:p>
        <w:p w14:paraId="22E69C01" w14:textId="77777777" w:rsidR="00C257BE" w:rsidRPr="00DE7CC7" w:rsidRDefault="00C257BE" w:rsidP="00C257BE">
          <w:pPr>
            <w:spacing w:after="0" w:line="240" w:lineRule="auto"/>
            <w:rPr>
              <w:rFonts w:ascii="Gill Sans MT" w:hAnsi="Gill Sans MT"/>
              <w:b/>
              <w:sz w:val="40"/>
            </w:rPr>
          </w:pPr>
        </w:p>
        <w:p w14:paraId="03FB9667" w14:textId="77777777" w:rsidR="00C257BE" w:rsidRPr="00DE7CC7" w:rsidRDefault="00C257BE" w:rsidP="00C257BE">
          <w:pPr>
            <w:spacing w:after="0" w:line="240" w:lineRule="auto"/>
            <w:rPr>
              <w:rFonts w:ascii="Gill Sans MT" w:hAnsi="Gill Sans MT"/>
              <w:b/>
              <w:sz w:val="40"/>
            </w:rPr>
          </w:pPr>
        </w:p>
        <w:p w14:paraId="65C59E32" w14:textId="77777777" w:rsidR="00C257BE" w:rsidRPr="00DE7CC7" w:rsidRDefault="00C257BE" w:rsidP="00C257BE">
          <w:pPr>
            <w:spacing w:after="0" w:line="240" w:lineRule="auto"/>
            <w:rPr>
              <w:rFonts w:ascii="Gill Sans MT" w:hAnsi="Gill Sans MT"/>
              <w:b/>
              <w:sz w:val="40"/>
            </w:rPr>
          </w:pPr>
        </w:p>
        <w:p w14:paraId="6952C784" w14:textId="77777777" w:rsidR="00C257BE" w:rsidRPr="00DE7CC7" w:rsidRDefault="00C257BE" w:rsidP="00C257BE">
          <w:pPr>
            <w:spacing w:after="0" w:line="240" w:lineRule="auto"/>
            <w:rPr>
              <w:rFonts w:ascii="Gill Sans MT" w:hAnsi="Gill Sans MT"/>
              <w:b/>
              <w:sz w:val="40"/>
            </w:rPr>
          </w:pPr>
        </w:p>
        <w:p w14:paraId="27BD0D9D" w14:textId="77777777" w:rsidR="00C257BE" w:rsidRPr="00DE7CC7" w:rsidRDefault="00C257BE" w:rsidP="00C257BE">
          <w:pPr>
            <w:spacing w:after="0" w:line="240" w:lineRule="auto"/>
            <w:rPr>
              <w:rFonts w:ascii="Gill Sans MT" w:hAnsi="Gill Sans MT"/>
              <w:b/>
              <w:sz w:val="40"/>
            </w:rPr>
          </w:pPr>
        </w:p>
        <w:p w14:paraId="1AC000C7" w14:textId="77777777" w:rsidR="00C257BE" w:rsidRPr="00DE7CC7" w:rsidRDefault="00C257BE" w:rsidP="00C257BE">
          <w:pPr>
            <w:spacing w:after="0" w:line="240" w:lineRule="auto"/>
            <w:rPr>
              <w:rFonts w:ascii="Gill Sans MT" w:hAnsi="Gill Sans MT"/>
              <w:b/>
              <w:sz w:val="40"/>
            </w:rPr>
          </w:pPr>
        </w:p>
        <w:p w14:paraId="52EA835F" w14:textId="77777777" w:rsidR="00C257BE" w:rsidRPr="00DE7CC7" w:rsidRDefault="00C257BE" w:rsidP="00C257BE">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60288" behindDoc="0" locked="0" layoutInCell="1" allowOverlap="1" wp14:anchorId="1AFCC6B0" wp14:editId="6E5F20BB">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9001F5E" w14:textId="77777777" w:rsidR="00C257BE" w:rsidRPr="00D274C3" w:rsidRDefault="00C257BE" w:rsidP="00C257BE">
                                <w:pPr>
                                  <w:jc w:val="right"/>
                                  <w:rPr>
                                    <w:rFonts w:ascii="Garamond" w:hAnsi="Garamond"/>
                                    <w:sz w:val="36"/>
                                    <w:szCs w:val="24"/>
                                  </w:rPr>
                                </w:pPr>
                                <w:hyperlink r:id="rId13" w:history="1">
                                  <w:r w:rsidRPr="00D274C3">
                                    <w:rPr>
                                      <w:rStyle w:val="Hyperlink"/>
                                      <w:rFonts w:ascii="Garamond" w:hAnsi="Garamond"/>
                                      <w:sz w:val="36"/>
                                      <w:szCs w:val="24"/>
                                    </w:rPr>
                                    <w:t>http://grading.dmschools.org</w:t>
                                  </w:r>
                                </w:hyperlink>
                                <w:r w:rsidRPr="00D274C3">
                                  <w:rPr>
                                    <w:rFonts w:ascii="Garamond" w:hAnsi="Garamond"/>
                                    <w:sz w:val="36"/>
                                    <w:szCs w:val="24"/>
                                  </w:rPr>
                                  <w:t xml:space="preserve"> </w:t>
                                </w:r>
                              </w:p>
                              <w:p w14:paraId="54C025F3" w14:textId="77777777" w:rsidR="00C257BE" w:rsidRPr="00D274C3" w:rsidRDefault="00C257BE" w:rsidP="00C257BE">
                                <w:pPr>
                                  <w:jc w:val="right"/>
                                  <w:rPr>
                                    <w:rFonts w:ascii="Garamond" w:hAnsi="Garamond"/>
                                    <w:sz w:val="36"/>
                                    <w:szCs w:val="24"/>
                                  </w:rPr>
                                </w:pPr>
                                <w:hyperlink r:id="rId14" w:history="1">
                                  <w:r w:rsidRPr="006D453D">
                                    <w:rPr>
                                      <w:rStyle w:val="Hyperlink"/>
                                      <w:rFonts w:ascii="Garamond" w:hAnsi="Garamond"/>
                                      <w:sz w:val="36"/>
                                      <w:szCs w:val="24"/>
                                    </w:rPr>
                                    <w:t>http://science.dmschools.org</w:t>
                                  </w:r>
                                </w:hyperlink>
                              </w:p>
                              <w:p w14:paraId="6A7CBC15" w14:textId="77777777" w:rsidR="00C257BE" w:rsidRPr="00D274C3" w:rsidRDefault="00C257BE" w:rsidP="00C257BE">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FCC6B0" id="Text Box 14" o:spid="_x0000_s1027" type="#_x0000_t202" style="position:absolute;margin-left:422.7pt;margin-top:10.4pt;width:473.9pt;height:107.4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" fillcolor="white [3212]" strokecolor="white [3212]" strokeweight=".5pt">
                    <v:textbox>
                      <w:txbxContent>
                        <w:p w14:paraId="39001F5E" w14:textId="77777777" w:rsidR="00C257BE" w:rsidRPr="00D274C3" w:rsidRDefault="00C257BE" w:rsidP="00C257BE">
                          <w:pPr>
                            <w:jc w:val="right"/>
                            <w:rPr>
                              <w:rFonts w:ascii="Garamond" w:hAnsi="Garamond"/>
                              <w:sz w:val="36"/>
                              <w:szCs w:val="24"/>
                            </w:rPr>
                          </w:pPr>
                          <w:hyperlink r:id="rId15" w:history="1">
                            <w:r w:rsidRPr="00D274C3">
                              <w:rPr>
                                <w:rStyle w:val="Hyperlink"/>
                                <w:rFonts w:ascii="Garamond" w:hAnsi="Garamond"/>
                                <w:sz w:val="36"/>
                                <w:szCs w:val="24"/>
                              </w:rPr>
                              <w:t>http://grading.dmschools.org</w:t>
                            </w:r>
                          </w:hyperlink>
                          <w:r w:rsidRPr="00D274C3">
                            <w:rPr>
                              <w:rFonts w:ascii="Garamond" w:hAnsi="Garamond"/>
                              <w:sz w:val="36"/>
                              <w:szCs w:val="24"/>
                            </w:rPr>
                            <w:t xml:space="preserve"> </w:t>
                          </w:r>
                        </w:p>
                        <w:p w14:paraId="54C025F3" w14:textId="77777777" w:rsidR="00C257BE" w:rsidRPr="00D274C3" w:rsidRDefault="00C257BE" w:rsidP="00C257BE">
                          <w:pPr>
                            <w:jc w:val="right"/>
                            <w:rPr>
                              <w:rFonts w:ascii="Garamond" w:hAnsi="Garamond"/>
                              <w:sz w:val="36"/>
                              <w:szCs w:val="24"/>
                            </w:rPr>
                          </w:pPr>
                          <w:hyperlink r:id="rId16" w:history="1">
                            <w:r w:rsidRPr="006D453D">
                              <w:rPr>
                                <w:rStyle w:val="Hyperlink"/>
                                <w:rFonts w:ascii="Garamond" w:hAnsi="Garamond"/>
                                <w:sz w:val="36"/>
                                <w:szCs w:val="24"/>
                              </w:rPr>
                              <w:t>http://science.dmschools.org</w:t>
                            </w:r>
                          </w:hyperlink>
                        </w:p>
                        <w:p w14:paraId="6A7CBC15" w14:textId="77777777" w:rsidR="00C257BE" w:rsidRPr="00D274C3" w:rsidRDefault="00C257BE" w:rsidP="00C257BE">
                          <w:pPr>
                            <w:jc w:val="right"/>
                            <w:rPr>
                              <w:rFonts w:ascii="Garamond" w:hAnsi="Garamond"/>
                              <w:sz w:val="24"/>
                              <w:szCs w:val="24"/>
                            </w:rPr>
                          </w:pPr>
                        </w:p>
                      </w:txbxContent>
                    </v:textbox>
                    <w10:wrap anchorx="margin"/>
                  </v:shape>
                </w:pict>
              </mc:Fallback>
            </mc:AlternateContent>
          </w:r>
        </w:p>
        <w:p w14:paraId="09BEAC61" w14:textId="77777777" w:rsidR="00C257BE" w:rsidRPr="00DE7CC7" w:rsidRDefault="00C257BE" w:rsidP="00C257BE">
          <w:pPr>
            <w:spacing w:after="0" w:line="240" w:lineRule="auto"/>
            <w:rPr>
              <w:rFonts w:ascii="Gill Sans MT" w:hAnsi="Gill Sans MT"/>
              <w:b/>
              <w:sz w:val="40"/>
            </w:rPr>
          </w:pPr>
        </w:p>
        <w:p w14:paraId="72E7C90C" w14:textId="77777777" w:rsidR="00C257BE" w:rsidRPr="003A086B" w:rsidRDefault="00C257BE" w:rsidP="00C257BE">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C257BE" w:rsidRPr="00BC3B20" w14:paraId="3ED41B61"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4118B9F6" w14:textId="77777777" w:rsidR="00C257BE" w:rsidRPr="00BC3B20" w:rsidRDefault="00C257BE"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6CA2DBB8" w14:textId="77777777" w:rsidR="00C257BE" w:rsidRPr="00BC3B20" w:rsidRDefault="00C257BE"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C257BE" w:rsidRPr="00BC3B20" w14:paraId="21D43792"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6A2B23B0" w14:textId="77777777" w:rsidR="00C257BE" w:rsidRPr="00227C2D" w:rsidRDefault="00C257BE"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40513C5"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C257BE" w:rsidRPr="00BC3B20" w14:paraId="3105D37C"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6564AF0F" w14:textId="77777777" w:rsidR="00C257BE" w:rsidRPr="00227C2D" w:rsidRDefault="00C257BE"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629CB62D"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C257BE" w:rsidRPr="00BC3B20" w14:paraId="34BDC9D2"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478F0E8B" w14:textId="77777777" w:rsidR="00C257BE" w:rsidRPr="00227C2D" w:rsidRDefault="00C257BE"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562DC3CF"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C257BE" w:rsidRPr="00BC3B20" w14:paraId="7D0A4F66"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6FF44D29" w14:textId="77777777" w:rsidR="00C257BE" w:rsidRPr="00227C2D" w:rsidRDefault="00C257BE"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A410FDD"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C257BE" w:rsidRPr="00BC3B20" w14:paraId="72266833"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F94EC27" w14:textId="77777777" w:rsidR="00C257BE" w:rsidRPr="00227C2D" w:rsidRDefault="00C257BE"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5F343D74"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C257BE" w:rsidRPr="00BC3B20" w14:paraId="1C86A518"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46785D4B" w14:textId="77777777" w:rsidR="00C257BE" w:rsidRPr="00227C2D" w:rsidRDefault="00C257BE"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129FEE53"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C257BE" w:rsidRPr="00BC3B20" w14:paraId="3122F2EB"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7478535F" w14:textId="77777777" w:rsidR="00C257BE" w:rsidRPr="00227C2D" w:rsidRDefault="00C257BE"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723528E"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C257BE" w:rsidRPr="00BC3B20" w14:paraId="046F5102"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24CDF957" w14:textId="77777777" w:rsidR="00C257BE" w:rsidRPr="00227C2D" w:rsidRDefault="00C257BE"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0CE33B87" w14:textId="77777777" w:rsidR="00C257BE" w:rsidRPr="00BC3B20" w:rsidRDefault="00C257BE"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3D837E96" w14:textId="77777777" w:rsidR="00C257BE" w:rsidRPr="00BC3B20" w:rsidRDefault="00C257BE" w:rsidP="00C257BE">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789C178E" w14:textId="77777777" w:rsidR="00C257BE" w:rsidRPr="00F10965" w:rsidRDefault="00C257BE" w:rsidP="00C257BE">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1740A557" w14:textId="77777777" w:rsidR="00C257BE" w:rsidRPr="00BC3B20" w:rsidRDefault="00C257BE" w:rsidP="00C257BE">
          <w:pPr>
            <w:pStyle w:val="NoSpacing"/>
            <w:numPr>
              <w:ilvl w:val="0"/>
              <w:numId w:val="39"/>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2336" behindDoc="1" locked="0" layoutInCell="1" allowOverlap="1" wp14:anchorId="52779B1F" wp14:editId="5186D166">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4E48658B" w14:textId="77777777" w:rsidR="00C257BE" w:rsidRPr="0060470A" w:rsidRDefault="00C257BE" w:rsidP="00C257BE">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79B1F" id="Text Box 5" o:spid="_x0000_s1028" type="#_x0000_t202" style="position:absolute;left:0;text-align:left;margin-left:383.85pt;margin-top:7.4pt;width:93.9pt;height:39.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Sv8PEjoCAACDBAAADgAAAAAAAAAA&#10;AAAAAAAuAgAAZHJzL2Uyb0RvYy54bWxQSwECLQAUAAYACAAAACEAcxLAHNwAAAAJAQAADwAAAAAA&#10;AAAAAAAAAACUBAAAZHJzL2Rvd25yZXYueG1sUEsFBgAAAAAEAAQA8wAAAJ0FAAAAAA==&#10;" fillcolor="white [3201]" strokeweight=".5pt">
                    <v:textbox>
                      <w:txbxContent>
                        <w:p w14:paraId="4E48658B" w14:textId="77777777" w:rsidR="00C257BE" w:rsidRPr="0060470A" w:rsidRDefault="00C257BE" w:rsidP="00C257BE">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2613ACBC" w14:textId="77777777" w:rsidR="00C257BE" w:rsidRPr="00BC3B20" w:rsidRDefault="00C257BE" w:rsidP="00C257BE">
          <w:pPr>
            <w:pStyle w:val="NoSpacing"/>
            <w:numPr>
              <w:ilvl w:val="0"/>
              <w:numId w:val="39"/>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5BD66FA1" w14:textId="77777777" w:rsidR="00C257BE" w:rsidRPr="00BC3B20" w:rsidRDefault="00C257BE" w:rsidP="00C257BE">
          <w:pPr>
            <w:pStyle w:val="NoSpacing"/>
            <w:numPr>
              <w:ilvl w:val="0"/>
              <w:numId w:val="39"/>
            </w:numPr>
            <w:rPr>
              <w:rFonts w:ascii="Gill Sans MT" w:hAnsi="Gill Sans MT"/>
            </w:rPr>
          </w:pPr>
          <w:r w:rsidRPr="00BC3B20">
            <w:rPr>
              <w:rFonts w:ascii="Gill Sans MT" w:hAnsi="Gill Sans MT"/>
            </w:rPr>
            <w:t xml:space="preserve">Show student learning of targets through multiple and varying points of data </w:t>
          </w:r>
        </w:p>
        <w:p w14:paraId="4C854A54" w14:textId="77777777" w:rsidR="00C257BE" w:rsidRPr="00F10965" w:rsidRDefault="00C257BE" w:rsidP="00C257BE">
          <w:pPr>
            <w:pStyle w:val="NoSpacing"/>
            <w:numPr>
              <w:ilvl w:val="0"/>
              <w:numId w:val="39"/>
            </w:numPr>
            <w:rPr>
              <w:rFonts w:ascii="Gill Sans MT" w:hAnsi="Gill Sans MT"/>
            </w:rPr>
          </w:pPr>
          <w:r w:rsidRPr="00BC3B20">
            <w:rPr>
              <w:rFonts w:ascii="Gill Sans MT" w:hAnsi="Gill Sans MT"/>
            </w:rPr>
            <w:t xml:space="preserve">Provide opportunities for feedback between student and teacher. </w:t>
          </w:r>
        </w:p>
        <w:p w14:paraId="3081665D" w14:textId="77777777" w:rsidR="00C257BE" w:rsidRDefault="00C257BE" w:rsidP="00C257BE">
          <w:pPr>
            <w:jc w:val="both"/>
            <w:rPr>
              <w:rFonts w:ascii="Gill Sans MT" w:hAnsi="Gill Sans MT"/>
              <w:b/>
              <w:u w:val="single"/>
            </w:rPr>
          </w:pPr>
        </w:p>
        <w:p w14:paraId="6F40BC33" w14:textId="77777777" w:rsidR="00C257BE" w:rsidRDefault="00C257BE" w:rsidP="00C257BE">
          <w:pPr>
            <w:jc w:val="both"/>
            <w:rPr>
              <w:rFonts w:ascii="Gill Sans MT" w:hAnsi="Gill Sans MT"/>
              <w:b/>
              <w:u w:val="single"/>
            </w:rPr>
          </w:pPr>
        </w:p>
        <w:p w14:paraId="2180D622" w14:textId="77777777" w:rsidR="00C257BE" w:rsidRDefault="00C257BE" w:rsidP="00C257BE">
          <w:pPr>
            <w:jc w:val="both"/>
            <w:rPr>
              <w:rFonts w:ascii="Gill Sans MT" w:hAnsi="Gill Sans MT"/>
              <w:b/>
              <w:u w:val="single"/>
            </w:rPr>
          </w:pPr>
        </w:p>
        <w:p w14:paraId="66A39584" w14:textId="77777777" w:rsidR="00C257BE" w:rsidRPr="00BC3B20" w:rsidRDefault="00C257BE" w:rsidP="00C257BE">
          <w:pPr>
            <w:jc w:val="both"/>
            <w:rPr>
              <w:rFonts w:ascii="Gill Sans MT" w:hAnsi="Gill Sans MT"/>
              <w:b/>
              <w:u w:val="single"/>
            </w:rPr>
          </w:pPr>
          <w:r w:rsidRPr="00BC3B20">
            <w:rPr>
              <w:rFonts w:ascii="Gill Sans MT" w:hAnsi="Gill Sans MT"/>
              <w:b/>
              <w:u w:val="single"/>
            </w:rPr>
            <w:t xml:space="preserve">Scoring </w:t>
          </w:r>
        </w:p>
        <w:p w14:paraId="2CABC784" w14:textId="77777777" w:rsidR="00C257BE" w:rsidRPr="00BC3B20" w:rsidRDefault="00C257BE" w:rsidP="00C257BE">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1312" behindDoc="0" locked="0" layoutInCell="1" allowOverlap="1" wp14:anchorId="3C1C076D" wp14:editId="1A55C47B">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3A8F580B" w14:textId="77777777" w:rsidR="00C257BE" w:rsidRDefault="00C257BE" w:rsidP="00C257BE">
                                <w:pPr>
                                  <w:jc w:val="center"/>
                                  <w:rPr>
                                    <w:rFonts w:ascii="Gill Sans MT" w:hAnsi="Gill Sans MT"/>
                                    <w:b/>
                                  </w:rPr>
                                </w:pPr>
                                <w:r>
                                  <w:rPr>
                                    <w:rFonts w:ascii="Gill Sans MT" w:hAnsi="Gill Sans MT"/>
                                    <w:b/>
                                  </w:rPr>
                                  <w:t>Guiding Practices of Standards-Referenced Grading</w:t>
                                </w:r>
                              </w:p>
                              <w:p w14:paraId="28317B82"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A consistent 4-point grading scale will be used.</w:t>
                                </w:r>
                              </w:p>
                              <w:p w14:paraId="0D5BF815"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Student achievement and behavior will be reported separately.</w:t>
                                </w:r>
                              </w:p>
                              <w:p w14:paraId="1C48E68B"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Scores will be based on a body of evidence.</w:t>
                                </w:r>
                              </w:p>
                              <w:p w14:paraId="33C11CB7"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 xml:space="preserve">Achievement will be organized by learning topic and converted to a grade at semester’s end. </w:t>
                                </w:r>
                              </w:p>
                              <w:p w14:paraId="1277777E"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 xml:space="preserve">Students will have multiple opportunities to demonstrate proficiency. </w:t>
                                </w:r>
                              </w:p>
                              <w:p w14:paraId="0C2FDC8A"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Accommodations and modifications will be provided for exceptional learners.</w:t>
                                </w:r>
                              </w:p>
                              <w:p w14:paraId="232C63B7" w14:textId="77777777" w:rsidR="00C257BE" w:rsidRDefault="00C257BE" w:rsidP="00C257B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C076D" id="Round Diagonal Corner Rectangle 55" o:spid="_x0000_s1029" style="position:absolute;left:0;text-align:left;margin-left:224.45pt;margin-top:0;width:275.65pt;height:249.75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sD3Y2G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3A8F580B" w14:textId="77777777" w:rsidR="00C257BE" w:rsidRDefault="00C257BE" w:rsidP="00C257BE">
                          <w:pPr>
                            <w:jc w:val="center"/>
                            <w:rPr>
                              <w:rFonts w:ascii="Gill Sans MT" w:hAnsi="Gill Sans MT"/>
                              <w:b/>
                            </w:rPr>
                          </w:pPr>
                          <w:r>
                            <w:rPr>
                              <w:rFonts w:ascii="Gill Sans MT" w:hAnsi="Gill Sans MT"/>
                              <w:b/>
                            </w:rPr>
                            <w:t>Guiding Practices of Standards-Referenced Grading</w:t>
                          </w:r>
                        </w:p>
                        <w:p w14:paraId="28317B82"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A consistent 4-point grading scale will be used.</w:t>
                          </w:r>
                        </w:p>
                        <w:p w14:paraId="0D5BF815"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Student achievement and behavior will be reported separately.</w:t>
                          </w:r>
                        </w:p>
                        <w:p w14:paraId="1C48E68B"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Scores will be based on a body of evidence.</w:t>
                          </w:r>
                        </w:p>
                        <w:p w14:paraId="33C11CB7"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 xml:space="preserve">Achievement will be organized by learning topic and converted to a grade at semester’s end. </w:t>
                          </w:r>
                        </w:p>
                        <w:p w14:paraId="1277777E"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 xml:space="preserve">Students will have multiple opportunities to demonstrate proficiency. </w:t>
                          </w:r>
                        </w:p>
                        <w:p w14:paraId="0C2FDC8A" w14:textId="77777777" w:rsidR="00C257BE" w:rsidRPr="00F10965" w:rsidRDefault="00C257BE" w:rsidP="00C257BE">
                          <w:pPr>
                            <w:pStyle w:val="ListParagraph"/>
                            <w:numPr>
                              <w:ilvl w:val="0"/>
                              <w:numId w:val="38"/>
                            </w:numPr>
                            <w:rPr>
                              <w:rFonts w:ascii="Gill Sans MT" w:hAnsi="Gill Sans MT"/>
                            </w:rPr>
                          </w:pPr>
                          <w:r w:rsidRPr="00F10965">
                            <w:rPr>
                              <w:rFonts w:ascii="Gill Sans MT" w:hAnsi="Gill Sans MT"/>
                            </w:rPr>
                            <w:t>Accommodations and modifications will be provided for exceptional learners.</w:t>
                          </w:r>
                        </w:p>
                        <w:p w14:paraId="232C63B7" w14:textId="77777777" w:rsidR="00C257BE" w:rsidRDefault="00C257BE" w:rsidP="00C257BE"/>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5511CF45" w14:textId="77777777" w:rsidR="00C257BE" w:rsidRPr="00BC3B20" w:rsidRDefault="00C257BE" w:rsidP="00C257BE">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27496C60" w14:textId="77777777" w:rsidR="00C257BE" w:rsidRDefault="00C257BE" w:rsidP="00C257BE">
          <w:pPr>
            <w:jc w:val="both"/>
            <w:rPr>
              <w:rFonts w:ascii="Gill Sans MT" w:eastAsia="Calibri" w:hAnsi="Gill Sans MT" w:cs="Gill Sans"/>
              <w:b/>
              <w:sz w:val="30"/>
              <w:szCs w:val="32"/>
            </w:rPr>
          </w:pPr>
        </w:p>
        <w:p w14:paraId="46CF5E57" w14:textId="77777777" w:rsidR="00C257BE" w:rsidRPr="00BC3B20" w:rsidRDefault="00C257BE" w:rsidP="00C257BE">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1C6303AD" w14:textId="77777777" w:rsidR="00C257BE" w:rsidRPr="00BC3B20" w:rsidRDefault="00C257BE" w:rsidP="00C257BE">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1D90D60C" w14:textId="77777777" w:rsidR="00C257BE" w:rsidRPr="000A144B" w:rsidRDefault="00C257BE" w:rsidP="00C257BE">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587047CD" w14:textId="77777777" w:rsidR="00C257BE" w:rsidRPr="00100400" w:rsidRDefault="00C257BE" w:rsidP="00C257BE"/>
        <w:p w14:paraId="667F5B36" w14:textId="6DA44CE8" w:rsidR="00C257BE" w:rsidRDefault="00C257BE" w:rsidP="00C257BE">
          <w:pPr>
            <w:spacing w:after="160" w:line="240" w:lineRule="auto"/>
            <w:rPr>
              <w:b/>
            </w:rPr>
          </w:pPr>
        </w:p>
      </w:sdtContent>
    </w:sdt>
    <w:p w14:paraId="73B013F6" w14:textId="77777777" w:rsidR="009C4D84" w:rsidRDefault="009C4D84" w:rsidP="008C4A9B">
      <w:pPr>
        <w:rPr>
          <w:sz w:val="18"/>
          <w:szCs w:val="18"/>
        </w:rPr>
      </w:pPr>
    </w:p>
    <w:tbl>
      <w:tblPr>
        <w:tblStyle w:val="TableGrid"/>
        <w:tblpPr w:leftFromText="180" w:rightFromText="180" w:vertAnchor="page" w:horzAnchor="margin" w:tblpY="1906"/>
        <w:tblW w:w="4982" w:type="pct"/>
        <w:tblLook w:val="04A0" w:firstRow="1" w:lastRow="0" w:firstColumn="1" w:lastColumn="0" w:noHBand="0" w:noVBand="1"/>
      </w:tblPr>
      <w:tblGrid>
        <w:gridCol w:w="3948"/>
        <w:gridCol w:w="6636"/>
        <w:gridCol w:w="3754"/>
      </w:tblGrid>
      <w:tr w:rsidR="009C4D84" w:rsidRPr="00AD03CD" w14:paraId="73B013FA" w14:textId="77777777" w:rsidTr="00CF472B">
        <w:trPr>
          <w:trHeight w:val="702"/>
        </w:trPr>
        <w:tc>
          <w:tcPr>
            <w:tcW w:w="1377" w:type="pct"/>
            <w:shd w:val="clear" w:color="auto" w:fill="000000" w:themeFill="text1"/>
          </w:tcPr>
          <w:p w14:paraId="73B013F7" w14:textId="77777777" w:rsidR="009C4D84" w:rsidRPr="006309E8" w:rsidRDefault="009C4D84" w:rsidP="00BE1821">
            <w:pPr>
              <w:jc w:val="center"/>
              <w:rPr>
                <w:b/>
                <w:i/>
                <w:sz w:val="24"/>
                <w:szCs w:val="24"/>
              </w:rPr>
            </w:pPr>
            <w:r w:rsidRPr="006309E8">
              <w:rPr>
                <w:b/>
                <w:i/>
                <w:sz w:val="24"/>
                <w:szCs w:val="24"/>
              </w:rPr>
              <w:t>Unit</w:t>
            </w:r>
          </w:p>
        </w:tc>
        <w:tc>
          <w:tcPr>
            <w:tcW w:w="2314" w:type="pct"/>
            <w:shd w:val="clear" w:color="auto" w:fill="000000" w:themeFill="text1"/>
          </w:tcPr>
          <w:p w14:paraId="73B013F8" w14:textId="77777777" w:rsidR="009C4D84" w:rsidRPr="006309E8" w:rsidRDefault="009C4D84" w:rsidP="00BE1821">
            <w:pPr>
              <w:jc w:val="center"/>
              <w:rPr>
                <w:b/>
                <w:i/>
                <w:sz w:val="24"/>
                <w:szCs w:val="24"/>
              </w:rPr>
            </w:pPr>
            <w:r w:rsidRPr="006309E8">
              <w:rPr>
                <w:b/>
                <w:i/>
                <w:sz w:val="24"/>
                <w:szCs w:val="24"/>
              </w:rPr>
              <w:t>Content Topics</w:t>
            </w:r>
          </w:p>
        </w:tc>
        <w:tc>
          <w:tcPr>
            <w:tcW w:w="1309" w:type="pct"/>
            <w:shd w:val="clear" w:color="auto" w:fill="000000" w:themeFill="text1"/>
          </w:tcPr>
          <w:p w14:paraId="73B013F9" w14:textId="77777777" w:rsidR="009C4D84" w:rsidRPr="006309E8" w:rsidRDefault="009C4D84" w:rsidP="00BE1821">
            <w:pPr>
              <w:jc w:val="center"/>
              <w:rPr>
                <w:b/>
                <w:i/>
                <w:sz w:val="24"/>
                <w:szCs w:val="24"/>
              </w:rPr>
            </w:pPr>
            <w:r>
              <w:rPr>
                <w:b/>
                <w:i/>
                <w:sz w:val="24"/>
                <w:szCs w:val="24"/>
              </w:rPr>
              <w:t>Connected NGSS Performance Expectations</w:t>
            </w:r>
          </w:p>
        </w:tc>
      </w:tr>
      <w:tr w:rsidR="00221773" w14:paraId="73B01402" w14:textId="77777777" w:rsidTr="000A51D2">
        <w:trPr>
          <w:trHeight w:val="362"/>
        </w:trPr>
        <w:tc>
          <w:tcPr>
            <w:tcW w:w="1377" w:type="pct"/>
            <w:vMerge w:val="restart"/>
            <w:shd w:val="clear" w:color="auto" w:fill="D9D9D9" w:themeFill="background1" w:themeFillShade="D9"/>
          </w:tcPr>
          <w:p w14:paraId="210D70B7" w14:textId="4C1C51F5" w:rsidR="00221773" w:rsidRDefault="00221773" w:rsidP="00F63361">
            <w:pPr>
              <w:pStyle w:val="ListParagraph"/>
              <w:ind w:left="450"/>
              <w:rPr>
                <w:i/>
                <w:sz w:val="24"/>
                <w:szCs w:val="24"/>
              </w:rPr>
            </w:pPr>
            <w:r>
              <w:rPr>
                <w:i/>
                <w:sz w:val="24"/>
                <w:szCs w:val="24"/>
              </w:rPr>
              <w:t>Ecosystems</w:t>
            </w:r>
          </w:p>
        </w:tc>
        <w:tc>
          <w:tcPr>
            <w:tcW w:w="2314" w:type="pct"/>
            <w:shd w:val="clear" w:color="auto" w:fill="D9D9D9" w:themeFill="background1" w:themeFillShade="D9"/>
          </w:tcPr>
          <w:p w14:paraId="73B013FE" w14:textId="119AF78F" w:rsidR="00221773" w:rsidRPr="00153CC2" w:rsidRDefault="00221773" w:rsidP="00BE1821">
            <w:pPr>
              <w:pStyle w:val="ListParagraph"/>
              <w:numPr>
                <w:ilvl w:val="0"/>
                <w:numId w:val="1"/>
              </w:numPr>
              <w:rPr>
                <w:i/>
                <w:sz w:val="24"/>
                <w:szCs w:val="24"/>
              </w:rPr>
            </w:pPr>
            <w:r>
              <w:rPr>
                <w:i/>
                <w:sz w:val="24"/>
                <w:szCs w:val="24"/>
              </w:rPr>
              <w:t>Ecosystems</w:t>
            </w:r>
            <w:r w:rsidR="000A51D2">
              <w:rPr>
                <w:i/>
                <w:sz w:val="24"/>
                <w:szCs w:val="24"/>
              </w:rPr>
              <w:t>:</w:t>
            </w:r>
            <w:r>
              <w:rPr>
                <w:i/>
                <w:sz w:val="24"/>
                <w:szCs w:val="24"/>
              </w:rPr>
              <w:t xml:space="preserve"> Cycles of Energy </w:t>
            </w:r>
          </w:p>
        </w:tc>
        <w:tc>
          <w:tcPr>
            <w:tcW w:w="1309" w:type="pct"/>
            <w:shd w:val="clear" w:color="auto" w:fill="D9D9D9" w:themeFill="background1" w:themeFillShade="D9"/>
          </w:tcPr>
          <w:p w14:paraId="73B01401" w14:textId="4C5D48F3" w:rsidR="00221773" w:rsidRPr="004A14A2" w:rsidRDefault="00EE4068" w:rsidP="000A51D2">
            <w:pPr>
              <w:pStyle w:val="Default"/>
              <w:rPr>
                <w:rFonts w:asciiTheme="minorHAnsi" w:hAnsiTheme="minorHAnsi"/>
                <w:bCs/>
                <w:iCs/>
              </w:rPr>
            </w:pPr>
            <w:hyperlink r:id="rId17" w:history="1">
              <w:r w:rsidR="00221773" w:rsidRPr="00024C9A">
                <w:rPr>
                  <w:rStyle w:val="Hyperlink"/>
                  <w:rFonts w:ascii="Calibri" w:eastAsia="Calibri" w:hAnsi="Calibri"/>
                </w:rPr>
                <w:t>HS-LS2-4</w:t>
              </w:r>
            </w:hyperlink>
            <w:r w:rsidR="00221773" w:rsidRPr="004A14A2">
              <w:rPr>
                <w:rFonts w:ascii="Calibri" w:eastAsia="Calibri" w:hAnsi="Calibri"/>
              </w:rPr>
              <w:t xml:space="preserve">, </w:t>
            </w:r>
          </w:p>
        </w:tc>
      </w:tr>
      <w:tr w:rsidR="00221773" w14:paraId="6886280D" w14:textId="77777777" w:rsidTr="00CF472B">
        <w:trPr>
          <w:trHeight w:val="457"/>
        </w:trPr>
        <w:tc>
          <w:tcPr>
            <w:tcW w:w="1377" w:type="pct"/>
            <w:vMerge/>
            <w:shd w:val="clear" w:color="auto" w:fill="D9D9D9" w:themeFill="background1" w:themeFillShade="D9"/>
          </w:tcPr>
          <w:p w14:paraId="12A70A1A" w14:textId="77777777" w:rsidR="00221773" w:rsidRDefault="00221773" w:rsidP="00F63361">
            <w:pPr>
              <w:pStyle w:val="ListParagraph"/>
              <w:ind w:left="450"/>
              <w:rPr>
                <w:i/>
                <w:sz w:val="24"/>
                <w:szCs w:val="24"/>
              </w:rPr>
            </w:pPr>
          </w:p>
        </w:tc>
        <w:tc>
          <w:tcPr>
            <w:tcW w:w="2314" w:type="pct"/>
            <w:shd w:val="clear" w:color="auto" w:fill="D9D9D9" w:themeFill="background1" w:themeFillShade="D9"/>
          </w:tcPr>
          <w:p w14:paraId="2D3B48B6" w14:textId="6E1AB4E7" w:rsidR="00221773" w:rsidRDefault="000A51D2" w:rsidP="00BE1821">
            <w:pPr>
              <w:pStyle w:val="ListParagraph"/>
              <w:numPr>
                <w:ilvl w:val="0"/>
                <w:numId w:val="1"/>
              </w:numPr>
              <w:rPr>
                <w:i/>
                <w:sz w:val="24"/>
                <w:szCs w:val="24"/>
              </w:rPr>
            </w:pPr>
            <w:r>
              <w:rPr>
                <w:i/>
                <w:sz w:val="24"/>
                <w:szCs w:val="24"/>
              </w:rPr>
              <w:t>Ecosystems: Cycles of Matter</w:t>
            </w:r>
          </w:p>
        </w:tc>
        <w:tc>
          <w:tcPr>
            <w:tcW w:w="1309" w:type="pct"/>
            <w:shd w:val="clear" w:color="auto" w:fill="D9D9D9" w:themeFill="background1" w:themeFillShade="D9"/>
          </w:tcPr>
          <w:p w14:paraId="5661299C" w14:textId="1605067B" w:rsidR="00221773" w:rsidRDefault="00EE4068" w:rsidP="00BE1821">
            <w:pPr>
              <w:pStyle w:val="Default"/>
            </w:pPr>
            <w:hyperlink r:id="rId18" w:history="1">
              <w:r w:rsidR="000A51D2" w:rsidRPr="004A14A2">
                <w:rPr>
                  <w:rFonts w:ascii="Calibri" w:eastAsia="Calibri" w:hAnsi="Calibri"/>
                  <w:color w:val="0000FF" w:themeColor="hyperlink"/>
                  <w:u w:val="single"/>
                </w:rPr>
                <w:t>HS-LS2-5</w:t>
              </w:r>
            </w:hyperlink>
          </w:p>
        </w:tc>
      </w:tr>
      <w:tr w:rsidR="00221773" w14:paraId="73B01406" w14:textId="77777777" w:rsidTr="00CF472B">
        <w:trPr>
          <w:trHeight w:val="429"/>
        </w:trPr>
        <w:tc>
          <w:tcPr>
            <w:tcW w:w="1377" w:type="pct"/>
            <w:vMerge/>
            <w:shd w:val="clear" w:color="auto" w:fill="D9D9D9" w:themeFill="background1" w:themeFillShade="D9"/>
          </w:tcPr>
          <w:p w14:paraId="5FB7F7DA" w14:textId="77777777" w:rsidR="00221773" w:rsidRDefault="00221773" w:rsidP="00BE1821">
            <w:pPr>
              <w:pStyle w:val="ListParagraph"/>
              <w:numPr>
                <w:ilvl w:val="0"/>
                <w:numId w:val="1"/>
              </w:numPr>
              <w:rPr>
                <w:i/>
                <w:sz w:val="24"/>
                <w:szCs w:val="24"/>
              </w:rPr>
            </w:pPr>
          </w:p>
        </w:tc>
        <w:tc>
          <w:tcPr>
            <w:tcW w:w="2314" w:type="pct"/>
            <w:shd w:val="clear" w:color="auto" w:fill="D9D9D9" w:themeFill="background1" w:themeFillShade="D9"/>
          </w:tcPr>
          <w:p w14:paraId="73B01404" w14:textId="1BA9E4B7" w:rsidR="00221773" w:rsidRPr="00153CC2" w:rsidRDefault="00221773" w:rsidP="00BE1821">
            <w:pPr>
              <w:pStyle w:val="ListParagraph"/>
              <w:numPr>
                <w:ilvl w:val="0"/>
                <w:numId w:val="1"/>
              </w:numPr>
              <w:rPr>
                <w:i/>
                <w:sz w:val="24"/>
                <w:szCs w:val="24"/>
              </w:rPr>
            </w:pPr>
            <w:r>
              <w:rPr>
                <w:i/>
                <w:sz w:val="24"/>
                <w:szCs w:val="24"/>
              </w:rPr>
              <w:t>Populations and Biodiversity</w:t>
            </w:r>
          </w:p>
        </w:tc>
        <w:tc>
          <w:tcPr>
            <w:tcW w:w="1309" w:type="pct"/>
            <w:shd w:val="clear" w:color="auto" w:fill="D9D9D9" w:themeFill="background1" w:themeFillShade="D9"/>
          </w:tcPr>
          <w:p w14:paraId="18FBBD2E" w14:textId="77777777" w:rsidR="00221773" w:rsidRPr="004A14A2" w:rsidRDefault="00EE4068" w:rsidP="00BE1821">
            <w:pPr>
              <w:rPr>
                <w:sz w:val="24"/>
              </w:rPr>
            </w:pPr>
            <w:hyperlink r:id="rId19" w:history="1">
              <w:r w:rsidR="00221773" w:rsidRPr="004A14A2">
                <w:rPr>
                  <w:rStyle w:val="Hyperlink"/>
                  <w:sz w:val="24"/>
                </w:rPr>
                <w:t>HS-LS2-1</w:t>
              </w:r>
            </w:hyperlink>
            <w:r w:rsidR="00221773" w:rsidRPr="004A14A2">
              <w:rPr>
                <w:sz w:val="24"/>
              </w:rPr>
              <w:t>,</w:t>
            </w:r>
          </w:p>
          <w:p w14:paraId="55881962" w14:textId="56154C15" w:rsidR="00221773" w:rsidRPr="004A14A2" w:rsidRDefault="00EE4068" w:rsidP="00BE1821">
            <w:pPr>
              <w:rPr>
                <w:sz w:val="24"/>
              </w:rPr>
            </w:pPr>
            <w:hyperlink r:id="rId20" w:history="1">
              <w:r w:rsidR="00221773" w:rsidRPr="004A14A2">
                <w:rPr>
                  <w:rStyle w:val="Hyperlink"/>
                  <w:sz w:val="24"/>
                </w:rPr>
                <w:t>HS-LS2-2</w:t>
              </w:r>
            </w:hyperlink>
            <w:r w:rsidR="00221773" w:rsidRPr="004A14A2">
              <w:rPr>
                <w:sz w:val="24"/>
              </w:rPr>
              <w:t xml:space="preserve">, </w:t>
            </w:r>
          </w:p>
          <w:p w14:paraId="73B01405" w14:textId="6142ADE0" w:rsidR="00221773" w:rsidRPr="004A14A2" w:rsidRDefault="00EE4068" w:rsidP="00BE1821">
            <w:pPr>
              <w:rPr>
                <w:sz w:val="24"/>
                <w:szCs w:val="24"/>
              </w:rPr>
            </w:pPr>
            <w:hyperlink r:id="rId21" w:history="1">
              <w:r w:rsidR="00221773" w:rsidRPr="004A14A2">
                <w:rPr>
                  <w:rStyle w:val="Hyperlink"/>
                  <w:sz w:val="24"/>
                </w:rPr>
                <w:t>HS-LS2-6</w:t>
              </w:r>
            </w:hyperlink>
          </w:p>
        </w:tc>
      </w:tr>
      <w:tr w:rsidR="00F63361" w14:paraId="73B0140C" w14:textId="77777777" w:rsidTr="00CF472B">
        <w:trPr>
          <w:trHeight w:val="428"/>
        </w:trPr>
        <w:tc>
          <w:tcPr>
            <w:tcW w:w="1377" w:type="pct"/>
            <w:shd w:val="clear" w:color="auto" w:fill="FFFFFF" w:themeFill="background1"/>
          </w:tcPr>
          <w:p w14:paraId="068EE34E" w14:textId="32B2CC5A" w:rsidR="00F63361" w:rsidRDefault="00F63361" w:rsidP="00F63361">
            <w:pPr>
              <w:pStyle w:val="ListParagraph"/>
              <w:ind w:left="450"/>
              <w:rPr>
                <w:i/>
                <w:sz w:val="24"/>
                <w:szCs w:val="24"/>
              </w:rPr>
            </w:pPr>
            <w:r>
              <w:rPr>
                <w:i/>
                <w:sz w:val="24"/>
                <w:szCs w:val="24"/>
              </w:rPr>
              <w:t>Energy</w:t>
            </w:r>
          </w:p>
        </w:tc>
        <w:tc>
          <w:tcPr>
            <w:tcW w:w="2314" w:type="pct"/>
            <w:shd w:val="clear" w:color="auto" w:fill="FFFFFF" w:themeFill="background1"/>
          </w:tcPr>
          <w:p w14:paraId="73B01408" w14:textId="2E90DD84" w:rsidR="00F63361" w:rsidRDefault="00F63361" w:rsidP="00BE1821">
            <w:pPr>
              <w:pStyle w:val="ListParagraph"/>
              <w:numPr>
                <w:ilvl w:val="0"/>
                <w:numId w:val="1"/>
              </w:numPr>
              <w:rPr>
                <w:i/>
                <w:sz w:val="24"/>
                <w:szCs w:val="24"/>
              </w:rPr>
            </w:pPr>
            <w:r>
              <w:rPr>
                <w:i/>
                <w:sz w:val="24"/>
                <w:szCs w:val="24"/>
              </w:rPr>
              <w:t>Energy Resources</w:t>
            </w:r>
          </w:p>
        </w:tc>
        <w:tc>
          <w:tcPr>
            <w:tcW w:w="1309" w:type="pct"/>
            <w:shd w:val="clear" w:color="auto" w:fill="FFFFFF" w:themeFill="background1"/>
          </w:tcPr>
          <w:p w14:paraId="1B6931EA" w14:textId="77777777" w:rsidR="004A14A2" w:rsidRPr="004A14A2" w:rsidRDefault="00EE4068" w:rsidP="00BE1821">
            <w:pPr>
              <w:rPr>
                <w:rFonts w:ascii="Calibri" w:eastAsia="Calibri" w:hAnsi="Calibri" w:cs="Times New Roman"/>
                <w:sz w:val="24"/>
              </w:rPr>
            </w:pPr>
            <w:hyperlink r:id="rId22" w:history="1">
              <w:r w:rsidR="004A14A2" w:rsidRPr="004A14A2">
                <w:rPr>
                  <w:rFonts w:ascii="Calibri" w:eastAsia="Calibri" w:hAnsi="Calibri" w:cs="Times New Roman"/>
                  <w:color w:val="0000FF" w:themeColor="hyperlink"/>
                  <w:sz w:val="24"/>
                  <w:u w:val="single"/>
                </w:rPr>
                <w:t>HS-ESS2-6</w:t>
              </w:r>
            </w:hyperlink>
            <w:r w:rsidR="004A14A2" w:rsidRPr="004A14A2">
              <w:rPr>
                <w:rFonts w:ascii="Calibri" w:eastAsia="Calibri" w:hAnsi="Calibri" w:cs="Times New Roman"/>
                <w:sz w:val="24"/>
              </w:rPr>
              <w:t xml:space="preserve">, </w:t>
            </w:r>
          </w:p>
          <w:p w14:paraId="4F78BDAD" w14:textId="77777777" w:rsidR="004A14A2" w:rsidRPr="004A14A2" w:rsidRDefault="00EE4068" w:rsidP="00BE1821">
            <w:pPr>
              <w:rPr>
                <w:rFonts w:ascii="Calibri" w:eastAsia="Calibri" w:hAnsi="Calibri" w:cs="Times New Roman"/>
                <w:sz w:val="24"/>
              </w:rPr>
            </w:pPr>
            <w:hyperlink r:id="rId23" w:history="1">
              <w:r w:rsidR="004A14A2" w:rsidRPr="004A14A2">
                <w:rPr>
                  <w:rFonts w:ascii="Calibri" w:eastAsia="Calibri" w:hAnsi="Calibri" w:cs="Times New Roman"/>
                  <w:color w:val="0000FF" w:themeColor="hyperlink"/>
                  <w:sz w:val="24"/>
                  <w:u w:val="single"/>
                </w:rPr>
                <w:t>HS-ESS3-2</w:t>
              </w:r>
            </w:hyperlink>
            <w:r w:rsidR="004A14A2" w:rsidRPr="004A14A2">
              <w:rPr>
                <w:rFonts w:ascii="Calibri" w:eastAsia="Calibri" w:hAnsi="Calibri" w:cs="Times New Roman"/>
                <w:sz w:val="24"/>
              </w:rPr>
              <w:t xml:space="preserve">, </w:t>
            </w:r>
          </w:p>
          <w:p w14:paraId="73B0140B" w14:textId="661179A6" w:rsidR="00F63361" w:rsidRPr="004A14A2" w:rsidRDefault="00EE4068" w:rsidP="00BE1821">
            <w:pPr>
              <w:rPr>
                <w:sz w:val="24"/>
                <w:szCs w:val="24"/>
              </w:rPr>
            </w:pPr>
            <w:hyperlink r:id="rId24" w:history="1">
              <w:r w:rsidR="004A14A2" w:rsidRPr="004A14A2">
                <w:rPr>
                  <w:rFonts w:ascii="Calibri" w:eastAsia="Calibri" w:hAnsi="Calibri" w:cs="Times New Roman"/>
                  <w:color w:val="0000FF" w:themeColor="hyperlink"/>
                  <w:sz w:val="24"/>
                  <w:u w:val="single"/>
                </w:rPr>
                <w:t>HS-ETS1-1</w:t>
              </w:r>
            </w:hyperlink>
          </w:p>
        </w:tc>
      </w:tr>
      <w:tr w:rsidR="001E743A" w14:paraId="73B01413" w14:textId="77777777" w:rsidTr="001E743A">
        <w:trPr>
          <w:trHeight w:val="353"/>
        </w:trPr>
        <w:tc>
          <w:tcPr>
            <w:tcW w:w="5000" w:type="pct"/>
            <w:gridSpan w:val="3"/>
            <w:shd w:val="clear" w:color="auto" w:fill="FFFFFF" w:themeFill="background1"/>
          </w:tcPr>
          <w:p w14:paraId="73B01412" w14:textId="7A354B74" w:rsidR="001E743A" w:rsidRPr="001E743A" w:rsidRDefault="001E743A" w:rsidP="001E743A">
            <w:pPr>
              <w:jc w:val="center"/>
              <w:rPr>
                <w:b/>
                <w:sz w:val="24"/>
                <w:szCs w:val="24"/>
              </w:rPr>
            </w:pPr>
            <w:r w:rsidRPr="001E743A">
              <w:rPr>
                <w:b/>
                <w:sz w:val="24"/>
                <w:szCs w:val="24"/>
              </w:rPr>
              <w:t>End of Semester 1</w:t>
            </w:r>
          </w:p>
        </w:tc>
      </w:tr>
      <w:tr w:rsidR="001E743A" w14:paraId="73B01419" w14:textId="77777777" w:rsidTr="001E743A">
        <w:trPr>
          <w:trHeight w:val="546"/>
        </w:trPr>
        <w:tc>
          <w:tcPr>
            <w:tcW w:w="1377" w:type="pct"/>
            <w:vMerge w:val="restart"/>
            <w:shd w:val="clear" w:color="auto" w:fill="D9D9D9" w:themeFill="background1" w:themeFillShade="D9"/>
          </w:tcPr>
          <w:p w14:paraId="096B4696" w14:textId="7B60E5E2" w:rsidR="001E743A" w:rsidRPr="001E743A" w:rsidRDefault="001E743A" w:rsidP="001E743A">
            <w:pPr>
              <w:rPr>
                <w:i/>
              </w:rPr>
            </w:pPr>
            <w:r>
              <w:rPr>
                <w:i/>
              </w:rPr>
              <w:t xml:space="preserve">         </w:t>
            </w:r>
            <w:r w:rsidRPr="001E743A">
              <w:rPr>
                <w:i/>
              </w:rPr>
              <w:t>Climate</w:t>
            </w:r>
          </w:p>
        </w:tc>
        <w:tc>
          <w:tcPr>
            <w:tcW w:w="2314" w:type="pct"/>
            <w:shd w:val="clear" w:color="auto" w:fill="D9D9D9" w:themeFill="background1" w:themeFillShade="D9"/>
          </w:tcPr>
          <w:p w14:paraId="3CBCCCDA" w14:textId="041D5453" w:rsidR="001E743A" w:rsidRPr="001E743A" w:rsidRDefault="001E743A" w:rsidP="001E743A">
            <w:pPr>
              <w:pStyle w:val="ListParagraph"/>
              <w:numPr>
                <w:ilvl w:val="0"/>
                <w:numId w:val="1"/>
              </w:numPr>
              <w:rPr>
                <w:sz w:val="24"/>
                <w:szCs w:val="24"/>
              </w:rPr>
            </w:pPr>
            <w:r w:rsidRPr="001E743A">
              <w:rPr>
                <w:sz w:val="24"/>
                <w:szCs w:val="24"/>
              </w:rPr>
              <w:t>Driving Forces of Weather and Climate</w:t>
            </w:r>
          </w:p>
        </w:tc>
        <w:tc>
          <w:tcPr>
            <w:tcW w:w="1309" w:type="pct"/>
            <w:shd w:val="clear" w:color="auto" w:fill="D9D9D9" w:themeFill="background1" w:themeFillShade="D9"/>
          </w:tcPr>
          <w:p w14:paraId="727E7134" w14:textId="77777777" w:rsidR="001E743A" w:rsidRPr="004A14A2" w:rsidRDefault="00EE4068" w:rsidP="001E743A">
            <w:pPr>
              <w:rPr>
                <w:rFonts w:ascii="Calibri" w:eastAsia="Calibri" w:hAnsi="Calibri" w:cs="Times New Roman"/>
                <w:b/>
                <w:bCs/>
                <w:sz w:val="24"/>
              </w:rPr>
            </w:pPr>
            <w:hyperlink r:id="rId25" w:history="1">
              <w:r w:rsidR="001E743A" w:rsidRPr="004A14A2">
                <w:rPr>
                  <w:rFonts w:ascii="Calibri" w:eastAsia="Calibri" w:hAnsi="Calibri" w:cs="Times New Roman"/>
                  <w:color w:val="0000FF" w:themeColor="hyperlink"/>
                  <w:sz w:val="24"/>
                  <w:u w:val="single"/>
                </w:rPr>
                <w:t>HS-ESS2-2</w:t>
              </w:r>
            </w:hyperlink>
            <w:r w:rsidR="001E743A" w:rsidRPr="001272E2">
              <w:rPr>
                <w:rFonts w:ascii="Calibri" w:eastAsia="Calibri" w:hAnsi="Calibri" w:cs="Times New Roman"/>
                <w:b/>
                <w:bCs/>
                <w:sz w:val="24"/>
              </w:rPr>
              <w:t xml:space="preserve">, </w:t>
            </w:r>
          </w:p>
          <w:p w14:paraId="73B01418" w14:textId="77C9D7A4" w:rsidR="001E743A" w:rsidRPr="004A14A2" w:rsidRDefault="00EE4068" w:rsidP="001E743A">
            <w:pPr>
              <w:rPr>
                <w:sz w:val="24"/>
                <w:szCs w:val="24"/>
              </w:rPr>
            </w:pPr>
            <w:hyperlink r:id="rId26" w:history="1">
              <w:r w:rsidR="001E743A" w:rsidRPr="004A14A2">
                <w:rPr>
                  <w:rFonts w:ascii="Calibri" w:eastAsia="Calibri" w:hAnsi="Calibri" w:cs="Times New Roman"/>
                  <w:color w:val="0000FF" w:themeColor="hyperlink"/>
                  <w:sz w:val="24"/>
                  <w:u w:val="single"/>
                </w:rPr>
                <w:t>HS-ESS2-4</w:t>
              </w:r>
            </w:hyperlink>
            <w:r w:rsidR="001E743A" w:rsidRPr="001272E2">
              <w:rPr>
                <w:rFonts w:ascii="Calibri" w:eastAsia="Calibri" w:hAnsi="Calibri" w:cs="Times New Roman"/>
                <w:b/>
                <w:bCs/>
                <w:sz w:val="24"/>
              </w:rPr>
              <w:t>,</w:t>
            </w:r>
          </w:p>
        </w:tc>
      </w:tr>
      <w:tr w:rsidR="001E743A" w14:paraId="3A044406" w14:textId="77777777" w:rsidTr="00CF472B">
        <w:trPr>
          <w:trHeight w:val="369"/>
        </w:trPr>
        <w:tc>
          <w:tcPr>
            <w:tcW w:w="1377" w:type="pct"/>
            <w:vMerge/>
            <w:shd w:val="clear" w:color="auto" w:fill="D9D9D9" w:themeFill="background1" w:themeFillShade="D9"/>
          </w:tcPr>
          <w:p w14:paraId="02612154" w14:textId="77777777" w:rsidR="001E743A" w:rsidRPr="00B909C6" w:rsidRDefault="001E743A" w:rsidP="001E743A">
            <w:pPr>
              <w:pStyle w:val="ListParagraph"/>
              <w:ind w:left="450"/>
              <w:rPr>
                <w:sz w:val="24"/>
                <w:szCs w:val="24"/>
              </w:rPr>
            </w:pPr>
          </w:p>
        </w:tc>
        <w:tc>
          <w:tcPr>
            <w:tcW w:w="2314" w:type="pct"/>
            <w:shd w:val="clear" w:color="auto" w:fill="D9D9D9" w:themeFill="background1" w:themeFillShade="D9"/>
          </w:tcPr>
          <w:p w14:paraId="31CA557F" w14:textId="737FA16F" w:rsidR="001E743A" w:rsidRPr="00B909C6" w:rsidRDefault="001E743A" w:rsidP="001E743A">
            <w:pPr>
              <w:pStyle w:val="ListParagraph"/>
              <w:numPr>
                <w:ilvl w:val="0"/>
                <w:numId w:val="1"/>
              </w:numPr>
              <w:rPr>
                <w:sz w:val="24"/>
                <w:szCs w:val="24"/>
              </w:rPr>
            </w:pPr>
            <w:r w:rsidRPr="00B909C6">
              <w:rPr>
                <w:sz w:val="24"/>
                <w:szCs w:val="24"/>
              </w:rPr>
              <w:t>Human Induced Climate Change</w:t>
            </w:r>
          </w:p>
        </w:tc>
        <w:tc>
          <w:tcPr>
            <w:tcW w:w="1309" w:type="pct"/>
            <w:shd w:val="clear" w:color="auto" w:fill="D9D9D9" w:themeFill="background1" w:themeFillShade="D9"/>
          </w:tcPr>
          <w:p w14:paraId="289D886F" w14:textId="77777777" w:rsidR="001E743A" w:rsidRPr="004A14A2" w:rsidRDefault="00EE4068" w:rsidP="001E743A">
            <w:pPr>
              <w:rPr>
                <w:rFonts w:ascii="Calibri" w:eastAsia="Calibri" w:hAnsi="Calibri" w:cs="Times New Roman"/>
                <w:b/>
                <w:bCs/>
                <w:sz w:val="24"/>
              </w:rPr>
            </w:pPr>
            <w:hyperlink r:id="rId27" w:history="1">
              <w:r w:rsidR="001E743A" w:rsidRPr="004A14A2">
                <w:rPr>
                  <w:rFonts w:ascii="Calibri" w:eastAsia="Calibri" w:hAnsi="Calibri" w:cs="Times New Roman"/>
                  <w:color w:val="0000FF" w:themeColor="hyperlink"/>
                  <w:sz w:val="24"/>
                  <w:u w:val="single"/>
                </w:rPr>
                <w:t>HS-ESS3-5</w:t>
              </w:r>
            </w:hyperlink>
            <w:r w:rsidR="001E743A" w:rsidRPr="00F45034">
              <w:rPr>
                <w:rFonts w:ascii="Calibri" w:eastAsia="Calibri" w:hAnsi="Calibri" w:cs="Times New Roman"/>
                <w:b/>
                <w:bCs/>
                <w:sz w:val="24"/>
              </w:rPr>
              <w:t xml:space="preserve">, </w:t>
            </w:r>
          </w:p>
          <w:p w14:paraId="63406F8C" w14:textId="3E87D40E" w:rsidR="001E743A" w:rsidRPr="004A14A2" w:rsidRDefault="00EE4068" w:rsidP="001E743A">
            <w:pPr>
              <w:rPr>
                <w:b/>
                <w:sz w:val="24"/>
                <w:szCs w:val="24"/>
              </w:rPr>
            </w:pPr>
            <w:hyperlink r:id="rId28" w:history="1">
              <w:r w:rsidR="001E743A" w:rsidRPr="004A14A2">
                <w:rPr>
                  <w:rFonts w:ascii="Calibri" w:eastAsia="Calibri" w:hAnsi="Calibri" w:cs="Times New Roman"/>
                  <w:color w:val="0000FF" w:themeColor="hyperlink"/>
                  <w:sz w:val="24"/>
                  <w:u w:val="single"/>
                </w:rPr>
                <w:t>HS-ESS3-6</w:t>
              </w:r>
            </w:hyperlink>
          </w:p>
        </w:tc>
      </w:tr>
      <w:tr w:rsidR="001E743A" w14:paraId="73B0141F" w14:textId="77777777" w:rsidTr="00CF472B">
        <w:trPr>
          <w:trHeight w:val="953"/>
        </w:trPr>
        <w:tc>
          <w:tcPr>
            <w:tcW w:w="1377" w:type="pct"/>
            <w:vMerge w:val="restart"/>
            <w:shd w:val="clear" w:color="auto" w:fill="FFFFFF" w:themeFill="background1"/>
          </w:tcPr>
          <w:p w14:paraId="3489B678" w14:textId="4F5CB6DF" w:rsidR="001E743A" w:rsidRPr="00153CC2" w:rsidRDefault="001E743A" w:rsidP="001E743A">
            <w:pPr>
              <w:rPr>
                <w:i/>
                <w:sz w:val="24"/>
                <w:szCs w:val="24"/>
              </w:rPr>
            </w:pPr>
            <w:r>
              <w:rPr>
                <w:i/>
                <w:sz w:val="24"/>
                <w:szCs w:val="24"/>
              </w:rPr>
              <w:t xml:space="preserve">        Land Use</w:t>
            </w:r>
          </w:p>
          <w:p w14:paraId="2229DD55" w14:textId="77777777" w:rsidR="001E743A" w:rsidRPr="00153CC2" w:rsidRDefault="001E743A" w:rsidP="001E743A">
            <w:pPr>
              <w:rPr>
                <w:i/>
                <w:sz w:val="24"/>
                <w:szCs w:val="24"/>
              </w:rPr>
            </w:pPr>
          </w:p>
          <w:p w14:paraId="67B2C61E" w14:textId="77777777" w:rsidR="001E743A" w:rsidRDefault="001E743A" w:rsidP="001E743A">
            <w:pPr>
              <w:rPr>
                <w:sz w:val="24"/>
                <w:szCs w:val="24"/>
              </w:rPr>
            </w:pPr>
          </w:p>
        </w:tc>
        <w:tc>
          <w:tcPr>
            <w:tcW w:w="2314" w:type="pct"/>
            <w:shd w:val="clear" w:color="auto" w:fill="FFFFFF" w:themeFill="background1"/>
          </w:tcPr>
          <w:p w14:paraId="73B0141B" w14:textId="63484CAF" w:rsidR="001E743A" w:rsidRPr="00153CC2" w:rsidRDefault="001E743A" w:rsidP="001E743A">
            <w:pPr>
              <w:pStyle w:val="ListParagraph"/>
              <w:numPr>
                <w:ilvl w:val="0"/>
                <w:numId w:val="1"/>
              </w:numPr>
              <w:rPr>
                <w:sz w:val="24"/>
                <w:szCs w:val="24"/>
              </w:rPr>
            </w:pPr>
            <w:r>
              <w:rPr>
                <w:sz w:val="24"/>
                <w:szCs w:val="24"/>
              </w:rPr>
              <w:t>Land Use and Waste Management</w:t>
            </w:r>
          </w:p>
        </w:tc>
        <w:tc>
          <w:tcPr>
            <w:tcW w:w="1309" w:type="pct"/>
            <w:shd w:val="clear" w:color="auto" w:fill="FFFFFF" w:themeFill="background1"/>
          </w:tcPr>
          <w:p w14:paraId="59EFAAEF" w14:textId="77777777" w:rsidR="001E743A" w:rsidRPr="004A14A2" w:rsidRDefault="00EE4068" w:rsidP="001E743A">
            <w:pPr>
              <w:rPr>
                <w:rFonts w:ascii="Calibri" w:eastAsia="Calibri" w:hAnsi="Calibri" w:cs="Times New Roman"/>
                <w:b/>
                <w:bCs/>
                <w:sz w:val="24"/>
              </w:rPr>
            </w:pPr>
            <w:hyperlink r:id="rId29" w:history="1">
              <w:r w:rsidR="001E743A" w:rsidRPr="004A14A2">
                <w:rPr>
                  <w:rFonts w:ascii="Calibri" w:eastAsia="Calibri" w:hAnsi="Calibri" w:cs="Times New Roman"/>
                  <w:color w:val="0000FF" w:themeColor="hyperlink"/>
                  <w:sz w:val="24"/>
                  <w:u w:val="single"/>
                </w:rPr>
                <w:t>HS-ESS3-1</w:t>
              </w:r>
            </w:hyperlink>
            <w:r w:rsidR="001E743A" w:rsidRPr="00F45034">
              <w:rPr>
                <w:rFonts w:ascii="Calibri" w:eastAsia="Calibri" w:hAnsi="Calibri" w:cs="Times New Roman"/>
                <w:b/>
                <w:bCs/>
                <w:sz w:val="24"/>
              </w:rPr>
              <w:t xml:space="preserve">, </w:t>
            </w:r>
          </w:p>
          <w:p w14:paraId="192322E8" w14:textId="77777777" w:rsidR="001E743A" w:rsidRPr="004A14A2" w:rsidRDefault="00EE4068" w:rsidP="001E743A">
            <w:pPr>
              <w:rPr>
                <w:rFonts w:ascii="Calibri" w:eastAsia="Calibri" w:hAnsi="Calibri" w:cs="Times New Roman"/>
                <w:b/>
                <w:bCs/>
                <w:sz w:val="24"/>
              </w:rPr>
            </w:pPr>
            <w:hyperlink r:id="rId30" w:history="1">
              <w:r w:rsidR="001E743A" w:rsidRPr="004A14A2">
                <w:rPr>
                  <w:rFonts w:ascii="Calibri" w:eastAsia="Calibri" w:hAnsi="Calibri" w:cs="Times New Roman"/>
                  <w:color w:val="0000FF" w:themeColor="hyperlink"/>
                  <w:sz w:val="24"/>
                  <w:u w:val="single"/>
                </w:rPr>
                <w:t>HS-ESS3-6</w:t>
              </w:r>
            </w:hyperlink>
            <w:r w:rsidR="001E743A" w:rsidRPr="00F45034">
              <w:rPr>
                <w:rFonts w:ascii="Calibri" w:eastAsia="Calibri" w:hAnsi="Calibri" w:cs="Times New Roman"/>
                <w:b/>
                <w:bCs/>
                <w:sz w:val="24"/>
              </w:rPr>
              <w:t xml:space="preserve">, </w:t>
            </w:r>
          </w:p>
          <w:p w14:paraId="73B0141E" w14:textId="73FEDA85" w:rsidR="001E743A" w:rsidRPr="004A14A2" w:rsidRDefault="00EE4068" w:rsidP="001E743A">
            <w:pPr>
              <w:rPr>
                <w:sz w:val="24"/>
                <w:szCs w:val="24"/>
              </w:rPr>
            </w:pPr>
            <w:hyperlink r:id="rId31" w:history="1">
              <w:r w:rsidR="001E743A" w:rsidRPr="004A14A2">
                <w:rPr>
                  <w:rFonts w:ascii="Calibri" w:eastAsia="Calibri" w:hAnsi="Calibri" w:cs="Times New Roman"/>
                  <w:color w:val="0000FF" w:themeColor="hyperlink"/>
                  <w:sz w:val="24"/>
                  <w:u w:val="single"/>
                </w:rPr>
                <w:t>HS-ETS1-3</w:t>
              </w:r>
            </w:hyperlink>
          </w:p>
        </w:tc>
      </w:tr>
      <w:tr w:rsidR="001E743A" w14:paraId="73B01425" w14:textId="77777777" w:rsidTr="00CF472B">
        <w:trPr>
          <w:trHeight w:val="431"/>
        </w:trPr>
        <w:tc>
          <w:tcPr>
            <w:tcW w:w="1377" w:type="pct"/>
            <w:vMerge/>
            <w:shd w:val="clear" w:color="auto" w:fill="FFFFFF" w:themeFill="background1"/>
          </w:tcPr>
          <w:p w14:paraId="73B01422" w14:textId="77777777" w:rsidR="001E743A" w:rsidRPr="00153CC2" w:rsidRDefault="001E743A" w:rsidP="001E743A">
            <w:pPr>
              <w:rPr>
                <w:i/>
                <w:sz w:val="24"/>
                <w:szCs w:val="24"/>
              </w:rPr>
            </w:pPr>
          </w:p>
        </w:tc>
        <w:tc>
          <w:tcPr>
            <w:tcW w:w="2314" w:type="pct"/>
            <w:shd w:val="clear" w:color="auto" w:fill="FFFFFF" w:themeFill="background1"/>
          </w:tcPr>
          <w:p w14:paraId="73B01423" w14:textId="335C21FF" w:rsidR="001E743A" w:rsidRPr="00153CC2" w:rsidRDefault="001E743A" w:rsidP="001E743A">
            <w:pPr>
              <w:pStyle w:val="ListParagraph"/>
              <w:numPr>
                <w:ilvl w:val="0"/>
                <w:numId w:val="1"/>
              </w:numPr>
              <w:rPr>
                <w:sz w:val="24"/>
                <w:szCs w:val="24"/>
              </w:rPr>
            </w:pPr>
            <w:r>
              <w:rPr>
                <w:sz w:val="24"/>
                <w:szCs w:val="24"/>
              </w:rPr>
              <w:t>Water and Farming</w:t>
            </w:r>
          </w:p>
        </w:tc>
        <w:tc>
          <w:tcPr>
            <w:tcW w:w="1309" w:type="pct"/>
            <w:shd w:val="clear" w:color="auto" w:fill="FFFFFF" w:themeFill="background1"/>
          </w:tcPr>
          <w:p w14:paraId="79C7A0FB" w14:textId="77777777" w:rsidR="001E743A" w:rsidRPr="004A14A2" w:rsidRDefault="00EE4068" w:rsidP="001E743A">
            <w:pPr>
              <w:rPr>
                <w:rFonts w:ascii="Calibri" w:eastAsia="Calibri" w:hAnsi="Calibri" w:cs="Times New Roman"/>
                <w:b/>
                <w:bCs/>
                <w:sz w:val="24"/>
              </w:rPr>
            </w:pPr>
            <w:hyperlink r:id="rId32" w:history="1">
              <w:r w:rsidR="001E743A" w:rsidRPr="004A14A2">
                <w:rPr>
                  <w:rFonts w:ascii="Calibri" w:eastAsia="Calibri" w:hAnsi="Calibri" w:cs="Times New Roman"/>
                  <w:color w:val="0000FF" w:themeColor="hyperlink"/>
                  <w:sz w:val="24"/>
                  <w:u w:val="single"/>
                </w:rPr>
                <w:t>HS-ESS2-5</w:t>
              </w:r>
            </w:hyperlink>
            <w:r w:rsidR="001E743A" w:rsidRPr="007211F5">
              <w:rPr>
                <w:rFonts w:ascii="Calibri" w:eastAsia="Calibri" w:hAnsi="Calibri" w:cs="Times New Roman"/>
                <w:b/>
                <w:bCs/>
                <w:sz w:val="24"/>
              </w:rPr>
              <w:t xml:space="preserve">, </w:t>
            </w:r>
          </w:p>
          <w:p w14:paraId="6063FCCB" w14:textId="77777777" w:rsidR="001E743A" w:rsidRPr="004A14A2" w:rsidRDefault="00EE4068" w:rsidP="001E743A">
            <w:pPr>
              <w:rPr>
                <w:rFonts w:ascii="Calibri" w:eastAsia="Calibri" w:hAnsi="Calibri" w:cs="Times New Roman"/>
                <w:b/>
                <w:bCs/>
                <w:sz w:val="24"/>
              </w:rPr>
            </w:pPr>
            <w:hyperlink r:id="rId33" w:history="1">
              <w:r w:rsidR="001E743A" w:rsidRPr="004A14A2">
                <w:rPr>
                  <w:rFonts w:ascii="Calibri" w:eastAsia="Calibri" w:hAnsi="Calibri" w:cs="Times New Roman"/>
                  <w:color w:val="0000FF" w:themeColor="hyperlink"/>
                  <w:sz w:val="24"/>
                  <w:u w:val="single"/>
                </w:rPr>
                <w:t>HS-ESS3-1</w:t>
              </w:r>
            </w:hyperlink>
            <w:r w:rsidR="001E743A" w:rsidRPr="007211F5">
              <w:rPr>
                <w:rFonts w:ascii="Calibri" w:eastAsia="Calibri" w:hAnsi="Calibri" w:cs="Times New Roman"/>
                <w:b/>
                <w:bCs/>
                <w:sz w:val="24"/>
              </w:rPr>
              <w:t xml:space="preserve">, </w:t>
            </w:r>
          </w:p>
          <w:p w14:paraId="73B01424" w14:textId="76E5E9B6" w:rsidR="001E743A" w:rsidRPr="004A14A2" w:rsidRDefault="00EE4068" w:rsidP="001E743A">
            <w:pPr>
              <w:rPr>
                <w:sz w:val="24"/>
                <w:szCs w:val="24"/>
              </w:rPr>
            </w:pPr>
            <w:hyperlink r:id="rId34" w:history="1">
              <w:r w:rsidR="001E743A" w:rsidRPr="004A14A2">
                <w:rPr>
                  <w:rFonts w:ascii="Calibri" w:eastAsia="Calibri" w:hAnsi="Calibri" w:cs="Times New Roman"/>
                  <w:color w:val="0000FF" w:themeColor="hyperlink"/>
                  <w:sz w:val="24"/>
                  <w:u w:val="single"/>
                </w:rPr>
                <w:t>HS-ESS3-4</w:t>
              </w:r>
            </w:hyperlink>
            <w:r w:rsidR="001E743A" w:rsidRPr="007211F5">
              <w:rPr>
                <w:rFonts w:ascii="Calibri" w:eastAsia="Calibri" w:hAnsi="Calibri" w:cs="Times New Roman"/>
                <w:b/>
                <w:bCs/>
                <w:sz w:val="24"/>
              </w:rPr>
              <w:t>,</w:t>
            </w:r>
          </w:p>
        </w:tc>
      </w:tr>
      <w:tr w:rsidR="001E743A" w14:paraId="73B0142A" w14:textId="77777777" w:rsidTr="00CF472B">
        <w:trPr>
          <w:trHeight w:val="700"/>
        </w:trPr>
        <w:tc>
          <w:tcPr>
            <w:tcW w:w="1377" w:type="pct"/>
            <w:shd w:val="clear" w:color="auto" w:fill="D9D9D9" w:themeFill="background1" w:themeFillShade="D9"/>
          </w:tcPr>
          <w:p w14:paraId="73B01426" w14:textId="3AA63591" w:rsidR="001E743A" w:rsidRPr="00153CC2" w:rsidRDefault="001E743A" w:rsidP="001E743A">
            <w:pPr>
              <w:rPr>
                <w:i/>
                <w:sz w:val="24"/>
                <w:szCs w:val="24"/>
              </w:rPr>
            </w:pPr>
            <w:r>
              <w:rPr>
                <w:i/>
                <w:sz w:val="24"/>
                <w:szCs w:val="24"/>
              </w:rPr>
              <w:t xml:space="preserve">      Solutions</w:t>
            </w:r>
          </w:p>
        </w:tc>
        <w:tc>
          <w:tcPr>
            <w:tcW w:w="2314" w:type="pct"/>
            <w:shd w:val="clear" w:color="auto" w:fill="D9D9D9" w:themeFill="background1" w:themeFillShade="D9"/>
          </w:tcPr>
          <w:p w14:paraId="73B01427" w14:textId="279DFCC2" w:rsidR="001E743A" w:rsidRPr="00153CC2" w:rsidRDefault="001E743A" w:rsidP="001E743A">
            <w:pPr>
              <w:pStyle w:val="ListParagraph"/>
              <w:numPr>
                <w:ilvl w:val="0"/>
                <w:numId w:val="1"/>
              </w:numPr>
              <w:rPr>
                <w:sz w:val="24"/>
                <w:szCs w:val="24"/>
              </w:rPr>
            </w:pPr>
            <w:r>
              <w:rPr>
                <w:sz w:val="24"/>
                <w:szCs w:val="24"/>
              </w:rPr>
              <w:t>Designing Solutions to Address Human Impacts</w:t>
            </w:r>
          </w:p>
        </w:tc>
        <w:tc>
          <w:tcPr>
            <w:tcW w:w="1309" w:type="pct"/>
            <w:shd w:val="clear" w:color="auto" w:fill="D9D9D9" w:themeFill="background1" w:themeFillShade="D9"/>
          </w:tcPr>
          <w:p w14:paraId="755AC492" w14:textId="77777777" w:rsidR="001E743A" w:rsidRDefault="00EE4068" w:rsidP="001E743A">
            <w:pPr>
              <w:rPr>
                <w:rStyle w:val="Hyperlink"/>
                <w:rFonts w:ascii="Calibri" w:eastAsia="Calibri" w:hAnsi="Calibri" w:cs="Times New Roman"/>
                <w:sz w:val="24"/>
              </w:rPr>
            </w:pPr>
            <w:hyperlink r:id="rId35" w:history="1">
              <w:r w:rsidR="001E743A" w:rsidRPr="004A14A2">
                <w:rPr>
                  <w:rStyle w:val="Hyperlink"/>
                  <w:rFonts w:ascii="Calibri" w:eastAsia="Calibri" w:hAnsi="Calibri" w:cs="Times New Roman"/>
                  <w:sz w:val="24"/>
                </w:rPr>
                <w:t>HS-LS2-7</w:t>
              </w:r>
            </w:hyperlink>
          </w:p>
          <w:p w14:paraId="73B01429" w14:textId="5B564F28" w:rsidR="005423B9" w:rsidRPr="004A14A2" w:rsidRDefault="00EE4068" w:rsidP="001E743A">
            <w:pPr>
              <w:rPr>
                <w:sz w:val="24"/>
                <w:szCs w:val="24"/>
              </w:rPr>
            </w:pPr>
            <w:hyperlink r:id="rId36" w:history="1">
              <w:r w:rsidR="005423B9" w:rsidRPr="00BD5161">
                <w:rPr>
                  <w:rStyle w:val="Hyperlink"/>
                  <w:sz w:val="24"/>
                  <w:szCs w:val="24"/>
                </w:rPr>
                <w:t>H</w:t>
              </w:r>
              <w:r w:rsidR="005423B9" w:rsidRPr="00BD5161">
                <w:rPr>
                  <w:rStyle w:val="Hyperlink"/>
                  <w:szCs w:val="24"/>
                </w:rPr>
                <w:t>S- ETS1-1</w:t>
              </w:r>
              <w:r w:rsidR="00ED0D3B" w:rsidRPr="00BD5161">
                <w:rPr>
                  <w:rStyle w:val="Hyperlink"/>
                  <w:szCs w:val="24"/>
                </w:rPr>
                <w:t>, HS-ETS1-</w:t>
              </w:r>
              <w:r w:rsidR="00BD5161" w:rsidRPr="00BD5161">
                <w:rPr>
                  <w:rStyle w:val="Hyperlink"/>
                  <w:szCs w:val="24"/>
                </w:rPr>
                <w:t>2, HS ETS1-3</w:t>
              </w:r>
            </w:hyperlink>
          </w:p>
        </w:tc>
      </w:tr>
    </w:tbl>
    <w:p w14:paraId="73B0143D" w14:textId="77777777" w:rsidR="009C4D84" w:rsidRDefault="009C4D84" w:rsidP="009C4D84">
      <w:pPr>
        <w:rPr>
          <w:sz w:val="18"/>
          <w:szCs w:val="18"/>
        </w:rPr>
      </w:pPr>
    </w:p>
    <w:p w14:paraId="235C50A9" w14:textId="77777777" w:rsidR="00F63361" w:rsidRDefault="00F63361" w:rsidP="009C4D84">
      <w:pPr>
        <w:rPr>
          <w:sz w:val="18"/>
          <w:szCs w:val="18"/>
        </w:rPr>
      </w:pPr>
    </w:p>
    <w:p w14:paraId="6D43CF85" w14:textId="77777777" w:rsidR="004A14A2" w:rsidRDefault="004A14A2" w:rsidP="009C4D84">
      <w:pPr>
        <w:rPr>
          <w:sz w:val="18"/>
          <w:szCs w:val="18"/>
        </w:rPr>
      </w:pPr>
    </w:p>
    <w:p w14:paraId="55FBBCE3" w14:textId="76F4ECA0" w:rsidR="001E743A" w:rsidRDefault="001E743A" w:rsidP="009C4D84">
      <w:pPr>
        <w:rPr>
          <w:sz w:val="18"/>
          <w:szCs w:val="18"/>
        </w:rPr>
      </w:pPr>
    </w:p>
    <w:p w14:paraId="2D26B607" w14:textId="1B20F401" w:rsidR="004B2B47" w:rsidRDefault="00D76597" w:rsidP="00D76597">
      <w:pPr>
        <w:tabs>
          <w:tab w:val="left" w:pos="6684"/>
        </w:tabs>
        <w:rPr>
          <w:sz w:val="18"/>
          <w:szCs w:val="18"/>
        </w:rPr>
      </w:pPr>
      <w:r>
        <w:rPr>
          <w:sz w:val="18"/>
          <w:szCs w:val="18"/>
        </w:rPr>
        <w:tab/>
      </w:r>
    </w:p>
    <w:p w14:paraId="2FCC5A5D" w14:textId="77777777" w:rsidR="00E978CC" w:rsidRDefault="00E978CC" w:rsidP="00E978CC">
      <w:pPr>
        <w:rPr>
          <w:sz w:val="18"/>
          <w:szCs w:val="18"/>
        </w:rPr>
      </w:pPr>
    </w:p>
    <w:tbl>
      <w:tblPr>
        <w:tblStyle w:val="LightList"/>
        <w:tblW w:w="14395" w:type="dxa"/>
        <w:tblLayout w:type="fixed"/>
        <w:tblLook w:val="04A0" w:firstRow="1" w:lastRow="0" w:firstColumn="1" w:lastColumn="0" w:noHBand="0" w:noVBand="1"/>
      </w:tblPr>
      <w:tblGrid>
        <w:gridCol w:w="805"/>
        <w:gridCol w:w="6570"/>
        <w:gridCol w:w="6300"/>
        <w:gridCol w:w="720"/>
      </w:tblGrid>
      <w:tr w:rsidR="00221773" w:rsidRPr="00221773" w14:paraId="448E9B24"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393B4DF" w14:textId="2DE27C89" w:rsidR="00221773" w:rsidRPr="00221773" w:rsidRDefault="00221773" w:rsidP="00221773">
            <w:pPr>
              <w:jc w:val="center"/>
              <w:rPr>
                <w:rFonts w:ascii="Calibri" w:eastAsia="Calibri" w:hAnsi="Calibri" w:cs="Times New Roman"/>
                <w:color w:val="auto"/>
                <w:sz w:val="20"/>
              </w:rPr>
            </w:pPr>
            <w:r>
              <w:rPr>
                <w:rFonts w:ascii="Calibri" w:eastAsia="Calibri" w:hAnsi="Calibri" w:cs="Times New Roman"/>
                <w:color w:val="auto"/>
                <w:sz w:val="20"/>
              </w:rPr>
              <w:t>Topic: Ecosystems: Cycles of Energy</w:t>
            </w:r>
          </w:p>
        </w:tc>
      </w:tr>
      <w:tr w:rsidR="00221773" w:rsidRPr="00221773" w14:paraId="22D033EE"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29AAC49" w14:textId="77777777" w:rsidR="00221773" w:rsidRPr="00221773" w:rsidRDefault="00221773" w:rsidP="00221773">
            <w:pPr>
              <w:jc w:val="center"/>
              <w:rPr>
                <w:rFonts w:ascii="Calibri" w:eastAsia="Calibri" w:hAnsi="Calibri" w:cs="Times New Roman"/>
                <w:color w:val="FFFFFF" w:themeColor="background1"/>
                <w:sz w:val="20"/>
              </w:rPr>
            </w:pPr>
            <w:r w:rsidRPr="00221773">
              <w:rPr>
                <w:rFonts w:ascii="Calibri" w:eastAsia="Calibri" w:hAnsi="Calibri" w:cs="Times New Roman"/>
                <w:sz w:val="20"/>
              </w:rPr>
              <w:t xml:space="preserve">Driving Questions: How is matter and energy linked in Ecosystems?  </w:t>
            </w:r>
          </w:p>
        </w:tc>
      </w:tr>
      <w:tr w:rsidR="00221773" w:rsidRPr="00221773" w14:paraId="4247F601"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64E8E9" w14:textId="77777777" w:rsidR="00221773" w:rsidRPr="00221773" w:rsidRDefault="00221773" w:rsidP="00221773">
            <w:pPr>
              <w:jc w:val="center"/>
              <w:rPr>
                <w:rFonts w:ascii="Calibri" w:eastAsia="Calibri" w:hAnsi="Calibri" w:cs="Times New Roman"/>
                <w:sz w:val="20"/>
              </w:rPr>
            </w:pPr>
            <w:r w:rsidRPr="00221773">
              <w:rPr>
                <w:rFonts w:ascii="Calibri" w:eastAsia="Calibri" w:hAnsi="Calibri" w:cs="Times New Roman"/>
                <w:sz w:val="20"/>
              </w:rPr>
              <w:t>Crosscutting Concepts: Energy and Matter</w:t>
            </w:r>
          </w:p>
        </w:tc>
      </w:tr>
      <w:tr w:rsidR="00221773" w:rsidRPr="00221773" w14:paraId="139DCF0A"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DB56984" w14:textId="77777777" w:rsidR="00221773" w:rsidRPr="00221773" w:rsidRDefault="00221773" w:rsidP="00221773">
            <w:pPr>
              <w:jc w:val="center"/>
              <w:rPr>
                <w:rFonts w:ascii="Calibri" w:eastAsia="Calibri" w:hAnsi="Calibri" w:cs="Times New Roman"/>
                <w:sz w:val="20"/>
              </w:rPr>
            </w:pPr>
            <w:r w:rsidRPr="00221773">
              <w:rPr>
                <w:rFonts w:ascii="Calibri" w:eastAsia="Calibri" w:hAnsi="Calibri" w:cs="Times New Roman"/>
                <w:sz w:val="20"/>
              </w:rPr>
              <w:t>Science and Engineering Practices: Using mathematical representations to support claims.</w:t>
            </w:r>
          </w:p>
        </w:tc>
      </w:tr>
      <w:tr w:rsidR="00221773" w:rsidRPr="00221773" w14:paraId="6330013B"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81C5D32" w14:textId="69BB8970" w:rsidR="00221773" w:rsidRPr="00221773" w:rsidRDefault="00221773" w:rsidP="00221773">
            <w:pPr>
              <w:jc w:val="center"/>
              <w:rPr>
                <w:rFonts w:ascii="Calibri" w:eastAsia="Calibri" w:hAnsi="Calibri" w:cs="Times New Roman"/>
                <w:sz w:val="20"/>
              </w:rPr>
            </w:pPr>
            <w:r w:rsidRPr="00221773">
              <w:rPr>
                <w:rFonts w:ascii="Calibri" w:eastAsia="Calibri" w:hAnsi="Calibri" w:cs="Times New Roman"/>
                <w:sz w:val="20"/>
              </w:rPr>
              <w:t xml:space="preserve">Iowa Core Science Standards: </w:t>
            </w:r>
            <w:hyperlink r:id="rId37" w:history="1">
              <w:r w:rsidR="008819A3" w:rsidRPr="00024C9A">
                <w:rPr>
                  <w:rStyle w:val="Hyperlink"/>
                  <w:rFonts w:ascii="Calibri" w:eastAsia="Calibri" w:hAnsi="Calibri"/>
                </w:rPr>
                <w:t>HS-LS2-4</w:t>
              </w:r>
            </w:hyperlink>
          </w:p>
        </w:tc>
      </w:tr>
      <w:tr w:rsidR="00221773" w:rsidRPr="00221773" w14:paraId="4F766E99" w14:textId="77777777" w:rsidTr="000A51D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43AC2BDF" w14:textId="77777777" w:rsidR="00221773" w:rsidRPr="00221773" w:rsidRDefault="00221773" w:rsidP="00221773">
            <w:pPr>
              <w:jc w:val="center"/>
              <w:rPr>
                <w:rFonts w:ascii="Calibri" w:eastAsia="Calibri" w:hAnsi="Calibri" w:cs="Times New Roman"/>
                <w:sz w:val="20"/>
              </w:rPr>
            </w:pPr>
            <w:r w:rsidRPr="00221773">
              <w:rPr>
                <w:rFonts w:ascii="Calibri" w:eastAsia="Calibri" w:hAnsi="Calibri" w:cs="Times New Roman"/>
                <w:sz w:val="20"/>
              </w:rPr>
              <w:t>Level 4</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tcPr>
          <w:p w14:paraId="3F1BD205" w14:textId="77777777" w:rsidR="00221773" w:rsidRPr="00221773" w:rsidRDefault="00221773" w:rsidP="0022177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21773">
              <w:rPr>
                <w:rFonts w:ascii="Calibri" w:eastAsia="Calibri" w:hAnsi="Calibri" w:cs="Times New Roman"/>
                <w:sz w:val="20"/>
              </w:rPr>
              <w:t>Level 3</w:t>
            </w:r>
          </w:p>
        </w:tc>
        <w:tc>
          <w:tcPr>
            <w:tcW w:w="6300" w:type="dxa"/>
            <w:tcBorders>
              <w:top w:val="single" w:sz="4" w:space="0" w:color="auto"/>
              <w:left w:val="single" w:sz="4" w:space="0" w:color="auto"/>
              <w:bottom w:val="single" w:sz="4" w:space="0" w:color="auto"/>
              <w:right w:val="single" w:sz="4" w:space="0" w:color="auto"/>
            </w:tcBorders>
            <w:shd w:val="clear" w:color="auto" w:fill="000000" w:themeFill="text1"/>
          </w:tcPr>
          <w:p w14:paraId="2954D2A6" w14:textId="77777777" w:rsidR="00221773" w:rsidRPr="00221773" w:rsidRDefault="00221773" w:rsidP="0022177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21773">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3621F310" w14:textId="77777777" w:rsidR="00221773" w:rsidRPr="00221773" w:rsidRDefault="00221773" w:rsidP="0022177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221773">
              <w:rPr>
                <w:rFonts w:ascii="Calibri" w:eastAsia="Calibri" w:hAnsi="Calibri" w:cs="Times New Roman"/>
                <w:sz w:val="20"/>
              </w:rPr>
              <w:t>Level 1</w:t>
            </w:r>
          </w:p>
        </w:tc>
      </w:tr>
      <w:tr w:rsidR="00221773" w:rsidRPr="00221773" w14:paraId="6EBB3607" w14:textId="77777777" w:rsidTr="001E743A">
        <w:trPr>
          <w:cantSplit/>
          <w:trHeight w:val="747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0D7DCFDB" w14:textId="77777777" w:rsidR="00221773" w:rsidRPr="00221773" w:rsidRDefault="00221773" w:rsidP="00221773">
            <w:pPr>
              <w:ind w:left="113" w:right="113"/>
              <w:rPr>
                <w:rFonts w:ascii="Calibri" w:eastAsia="Calibri" w:hAnsi="Calibri" w:cs="Times New Roman"/>
                <w:sz w:val="20"/>
              </w:rPr>
            </w:pPr>
            <w:r w:rsidRPr="00221773">
              <w:rPr>
                <w:rFonts w:ascii="Calibri" w:eastAsia="Calibri" w:hAnsi="Calibri" w:cs="Times New Roman"/>
                <w:sz w:val="20"/>
              </w:rPr>
              <w:t>In addition to score 3.0 performance, the student demonstrates in-depth inferences and applications that go beyond what was taught.</w:t>
            </w:r>
          </w:p>
        </w:tc>
        <w:tc>
          <w:tcPr>
            <w:tcW w:w="6570" w:type="dxa"/>
            <w:tcBorders>
              <w:top w:val="single" w:sz="4" w:space="0" w:color="auto"/>
              <w:left w:val="single" w:sz="4" w:space="0" w:color="auto"/>
              <w:bottom w:val="single" w:sz="4" w:space="0" w:color="auto"/>
              <w:right w:val="single" w:sz="4" w:space="0" w:color="auto"/>
            </w:tcBorders>
            <w:shd w:val="clear" w:color="auto" w:fill="FFFFFF" w:themeFill="background1"/>
          </w:tcPr>
          <w:p w14:paraId="325BB53C" w14:textId="77777777" w:rsidR="00806AF2" w:rsidRDefault="00806AF2" w:rsidP="00806AF2">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29A4C3C7"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0F76097" w14:textId="0B378D80" w:rsidR="00221773" w:rsidRPr="00221773" w:rsidRDefault="00221773" w:rsidP="00221773">
            <w:pPr>
              <w:numPr>
                <w:ilvl w:val="0"/>
                <w:numId w:val="18"/>
              </w:numPr>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Use mathematical representation(s) to support claims that include the idea that energy flows from one trophic level to another as well as through the environment. (</w:t>
            </w:r>
            <w:hyperlink r:id="rId38" w:history="1">
              <w:r w:rsidR="008819A3" w:rsidRPr="00024C9A">
                <w:rPr>
                  <w:rStyle w:val="Hyperlink"/>
                  <w:rFonts w:ascii="Calibri" w:eastAsia="Calibri" w:hAnsi="Calibri"/>
                </w:rPr>
                <w:t>HS-LS2-4</w:t>
              </w:r>
            </w:hyperlink>
            <w:r w:rsidRPr="00221773">
              <w:rPr>
                <w:rFonts w:ascii="Calibri" w:eastAsia="Calibri" w:hAnsi="Calibri" w:cs="Calibri"/>
              </w:rPr>
              <w:t>)</w:t>
            </w:r>
          </w:p>
          <w:p w14:paraId="1D415CA5" w14:textId="77777777" w:rsid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221773">
              <w:rPr>
                <w:rFonts w:ascii="Calibri" w:eastAsia="Calibri" w:hAnsi="Calibri" w:cs="Calibri"/>
              </w:rPr>
              <w:t xml:space="preserve"> </w:t>
            </w:r>
          </w:p>
          <w:p w14:paraId="41F4416A" w14:textId="77777777" w:rsidR="000A51D2" w:rsidRDefault="000A51D2"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575236BC" w14:textId="77777777" w:rsidR="000A51D2" w:rsidRDefault="000A51D2"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080AA38A" w14:textId="77777777" w:rsidR="000A51D2" w:rsidRDefault="000A51D2"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1B30A56D" w14:textId="77777777" w:rsidR="000A51D2" w:rsidRDefault="000A51D2"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p w14:paraId="3446F43B" w14:textId="77777777" w:rsidR="000A51D2" w:rsidRPr="00221773" w:rsidRDefault="000A51D2"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F8BECF9" w14:textId="311A7677" w:rsidR="00221773" w:rsidRPr="00221773" w:rsidRDefault="00221773" w:rsidP="00221773">
            <w:pPr>
              <w:numPr>
                <w:ilvl w:val="0"/>
                <w:numId w:val="18"/>
              </w:numPr>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Analyze and use mathematical representation(s) to account for the energy not transferred to higher trophic levels but which is instead used for growth, maintenance, or repair, and/or transferred to the environment, and the inefficiencies in transfer of matter and energy.  (</w:t>
            </w:r>
            <w:r w:rsidR="008819A3" w:rsidRPr="00221773">
              <w:rPr>
                <w:rFonts w:ascii="Calibri" w:eastAsia="Calibri" w:hAnsi="Calibri" w:cs="Calibri"/>
              </w:rPr>
              <w:t>HS-LS2-4</w:t>
            </w:r>
            <w:r w:rsidRPr="00221773">
              <w:rPr>
                <w:rFonts w:ascii="Calibri" w:eastAsia="Calibri" w:hAnsi="Calibri" w:cs="Calibri"/>
              </w:rPr>
              <w:t>)</w:t>
            </w:r>
            <w:r w:rsidRPr="00221773">
              <w:br/>
            </w:r>
          </w:p>
          <w:p w14:paraId="660EEDC9"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tc>
        <w:tc>
          <w:tcPr>
            <w:tcW w:w="6300" w:type="dxa"/>
            <w:tcBorders>
              <w:top w:val="single" w:sz="4" w:space="0" w:color="auto"/>
              <w:left w:val="single" w:sz="4" w:space="0" w:color="auto"/>
              <w:bottom w:val="single" w:sz="4" w:space="0" w:color="auto"/>
              <w:right w:val="single" w:sz="4" w:space="0" w:color="auto"/>
            </w:tcBorders>
            <w:shd w:val="clear" w:color="auto" w:fill="FFFFFF" w:themeFill="background1"/>
          </w:tcPr>
          <w:p w14:paraId="7A8E9719" w14:textId="77777777" w:rsidR="00806AF2" w:rsidRDefault="00806AF2" w:rsidP="00806AF2">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9C5B77B"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11CD941" w14:textId="77777777" w:rsidR="00221773" w:rsidRPr="00221773" w:rsidRDefault="00221773" w:rsidP="00221773">
            <w:pPr>
              <w:numPr>
                <w:ilvl w:val="0"/>
                <w:numId w:val="19"/>
              </w:numPr>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 xml:space="preserve">1. Identify and describe the relative quantities of organisms, matter, and energy, in a food web and an ecosystem. </w:t>
            </w:r>
          </w:p>
          <w:p w14:paraId="1AC757DA" w14:textId="77777777" w:rsidR="00221773" w:rsidRPr="00221773" w:rsidRDefault="00221773" w:rsidP="00221773">
            <w:pPr>
              <w:ind w:left="720"/>
              <w:contextualSpacing/>
              <w:cnfStyle w:val="000000000000" w:firstRow="0" w:lastRow="0" w:firstColumn="0" w:lastColumn="0" w:oddVBand="0" w:evenVBand="0" w:oddHBand="0" w:evenHBand="0" w:firstRowFirstColumn="0" w:firstRowLastColumn="0" w:lastRowFirstColumn="0" w:lastRowLastColumn="0"/>
            </w:pPr>
          </w:p>
          <w:p w14:paraId="6C81F360" w14:textId="77777777" w:rsidR="00221773" w:rsidRPr="00221773" w:rsidRDefault="00221773" w:rsidP="00221773">
            <w:pPr>
              <w:ind w:left="720"/>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 xml:space="preserve">2. Use the mathematical representation(10% rule) of the food web to describe the transfer of matter (as atoms and molecules) and flow of energy upward between organisms and their environment; </w:t>
            </w:r>
          </w:p>
          <w:p w14:paraId="50629805"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221773">
              <w:rPr>
                <w:rFonts w:ascii="Calibri" w:eastAsia="Calibri" w:hAnsi="Calibri" w:cs="Calibri"/>
              </w:rPr>
              <w:t xml:space="preserve"> </w:t>
            </w:r>
          </w:p>
          <w:p w14:paraId="716ED241" w14:textId="77777777" w:rsidR="00221773" w:rsidRPr="00221773" w:rsidRDefault="00221773" w:rsidP="00221773">
            <w:pPr>
              <w:numPr>
                <w:ilvl w:val="0"/>
                <w:numId w:val="19"/>
              </w:numPr>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1. Identify the relative proportion of organisms at each trophic level by correctly identifying producers as the lowest trophic level having the greatest biomass and energy and consumers decreasing in numbers at higher trophic levels.</w:t>
            </w:r>
          </w:p>
          <w:p w14:paraId="4384EAAB" w14:textId="77777777" w:rsidR="00221773" w:rsidRPr="00221773" w:rsidRDefault="00221773" w:rsidP="00221773">
            <w:pPr>
              <w:ind w:left="720"/>
              <w:contextualSpacing/>
              <w:cnfStyle w:val="000000000000" w:firstRow="0" w:lastRow="0" w:firstColumn="0" w:lastColumn="0" w:oddVBand="0" w:evenVBand="0" w:oddHBand="0" w:evenHBand="0" w:firstRowFirstColumn="0" w:firstRowLastColumn="0" w:lastRowFirstColumn="0" w:lastRowLastColumn="0"/>
            </w:pPr>
          </w:p>
          <w:p w14:paraId="5D2B810E" w14:textId="77777777" w:rsidR="00221773" w:rsidRPr="00221773" w:rsidRDefault="00221773" w:rsidP="00221773">
            <w:pPr>
              <w:ind w:left="720"/>
              <w:contextualSpacing/>
              <w:cnfStyle w:val="000000000000" w:firstRow="0" w:lastRow="0" w:firstColumn="0" w:lastColumn="0" w:oddVBand="0" w:evenVBand="0" w:oddHBand="0" w:evenHBand="0" w:firstRowFirstColumn="0" w:firstRowLastColumn="0" w:lastRowFirstColumn="0" w:lastRowLastColumn="0"/>
            </w:pPr>
            <w:r w:rsidRPr="00221773">
              <w:rPr>
                <w:rFonts w:ascii="Calibri" w:eastAsia="Calibri" w:hAnsi="Calibri" w:cs="Calibri"/>
              </w:rPr>
              <w:t xml:space="preserve">2. Describe where energy goes when it is not transferred to a higher trophic level.  </w:t>
            </w:r>
          </w:p>
          <w:p w14:paraId="6902D53E"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221773">
              <w:rPr>
                <w:rFonts w:ascii="Calibri" w:eastAsia="Calibri" w:hAnsi="Calibri" w:cs="Calibri"/>
              </w:rPr>
              <w:t xml:space="preserve"> </w:t>
            </w:r>
          </w:p>
          <w:p w14:paraId="2CBB9F97" w14:textId="77777777" w:rsidR="00221773" w:rsidRPr="00221773" w:rsidRDefault="00221773" w:rsidP="00221773">
            <w:pPr>
              <w:ind w:left="720"/>
              <w:contextualSpacing/>
              <w:cnfStyle w:val="000000000000" w:firstRow="0" w:lastRow="0" w:firstColumn="0" w:lastColumn="0" w:oddVBand="0" w:evenVBand="0" w:oddHBand="0" w:evenHBand="0" w:firstRowFirstColumn="0" w:firstRowLastColumn="0" w:lastRowFirstColumn="0" w:lastRowLastColumn="0"/>
            </w:pPr>
          </w:p>
          <w:p w14:paraId="34E62532"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C2DB19F" w14:textId="77777777" w:rsidR="00221773" w:rsidRPr="00221773" w:rsidRDefault="00221773" w:rsidP="00221773">
            <w:pPr>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221773">
              <w:rPr>
                <w:sz w:val="20"/>
                <w:u w:val="single"/>
              </w:rPr>
              <w:t xml:space="preserve">Recognize or recall specific vocabulary such as: </w:t>
            </w:r>
          </w:p>
          <w:p w14:paraId="00042564" w14:textId="77777777" w:rsidR="00221773" w:rsidRPr="00221773" w:rsidRDefault="00221773" w:rsidP="00221773">
            <w:pPr>
              <w:ind w:left="72" w:firstLine="16"/>
              <w:contextualSpacing/>
              <w:cnfStyle w:val="000000000000" w:firstRow="0" w:lastRow="0" w:firstColumn="0" w:lastColumn="0" w:oddVBand="0" w:evenVBand="0" w:oddHBand="0" w:evenHBand="0" w:firstRowFirstColumn="0" w:firstRowLastColumn="0" w:lastRowFirstColumn="0" w:lastRowLastColumn="0"/>
              <w:rPr>
                <w:sz w:val="20"/>
                <w:u w:val="single"/>
              </w:rPr>
            </w:pPr>
            <w:r w:rsidRPr="00221773">
              <w:rPr>
                <w:sz w:val="20"/>
              </w:rPr>
              <w:t xml:space="preserve">biotic, abiotic, </w:t>
            </w:r>
            <w:proofErr w:type="spellStart"/>
            <w:r w:rsidRPr="00221773">
              <w:rPr>
                <w:sz w:val="20"/>
              </w:rPr>
              <w:t>foodweb</w:t>
            </w:r>
            <w:proofErr w:type="spellEnd"/>
            <w:r w:rsidRPr="00221773">
              <w:rPr>
                <w:sz w:val="20"/>
              </w:rPr>
              <w:t>/chain, trophic level, autotroph, heterotroph, producer, primary consumer, secondary consumer, tertiary consumer, decomposer</w:t>
            </w:r>
          </w:p>
          <w:p w14:paraId="3A1B0DEC" w14:textId="77777777" w:rsidR="00221773" w:rsidRPr="00221773" w:rsidRDefault="00221773" w:rsidP="00221773">
            <w:pPr>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3AF1F11A" w14:textId="77777777" w:rsidR="00221773" w:rsidRPr="00221773" w:rsidRDefault="00221773" w:rsidP="00221773">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221773">
              <w:rPr>
                <w:sz w:val="20"/>
              </w:rPr>
              <w:t>Student’s performance reflects insufficient progress towards foundational skills and knowledge.</w:t>
            </w:r>
          </w:p>
        </w:tc>
      </w:tr>
    </w:tbl>
    <w:p w14:paraId="38866B11" w14:textId="53274D73" w:rsidR="00CF472B" w:rsidRDefault="00CF472B" w:rsidP="00E978CC">
      <w:pPr>
        <w:rPr>
          <w:sz w:val="18"/>
          <w:szCs w:val="18"/>
        </w:rPr>
      </w:pPr>
    </w:p>
    <w:p w14:paraId="3815D469" w14:textId="77777777" w:rsidR="00BA691F" w:rsidRDefault="00BA691F" w:rsidP="00E978CC">
      <w:pPr>
        <w:rPr>
          <w:sz w:val="18"/>
          <w:szCs w:val="18"/>
        </w:rPr>
      </w:pPr>
    </w:p>
    <w:tbl>
      <w:tblPr>
        <w:tblStyle w:val="LightList13"/>
        <w:tblW w:w="14395" w:type="dxa"/>
        <w:tblLayout w:type="fixed"/>
        <w:tblLook w:val="04A0" w:firstRow="1" w:lastRow="0" w:firstColumn="1" w:lastColumn="0" w:noHBand="0" w:noVBand="1"/>
      </w:tblPr>
      <w:tblGrid>
        <w:gridCol w:w="805"/>
        <w:gridCol w:w="7133"/>
        <w:gridCol w:w="5737"/>
        <w:gridCol w:w="720"/>
      </w:tblGrid>
      <w:tr w:rsidR="000A51D2" w:rsidRPr="000A51D2" w14:paraId="6A39960B"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D2A610" w14:textId="6C0063BF" w:rsidR="000A51D2" w:rsidRPr="000A51D2" w:rsidRDefault="000A51D2" w:rsidP="000A51D2">
            <w:pPr>
              <w:jc w:val="center"/>
              <w:rPr>
                <w:rFonts w:ascii="Calibri" w:eastAsia="Calibri" w:hAnsi="Calibri" w:cs="Times New Roman"/>
                <w:color w:val="auto"/>
                <w:sz w:val="20"/>
              </w:rPr>
            </w:pPr>
            <w:r>
              <w:rPr>
                <w:rFonts w:ascii="Calibri" w:eastAsia="Calibri" w:hAnsi="Calibri" w:cs="Times New Roman"/>
                <w:color w:val="auto"/>
                <w:sz w:val="20"/>
              </w:rPr>
              <w:lastRenderedPageBreak/>
              <w:t>Topic: Ecosystems: Cycles of Matter</w:t>
            </w:r>
          </w:p>
        </w:tc>
      </w:tr>
      <w:tr w:rsidR="000A51D2" w:rsidRPr="000A51D2" w14:paraId="4B8DF59F"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A48F28E" w14:textId="77777777" w:rsidR="000A51D2" w:rsidRPr="000A51D2" w:rsidRDefault="000A51D2" w:rsidP="000A51D2">
            <w:pPr>
              <w:spacing w:line="276" w:lineRule="auto"/>
              <w:jc w:val="center"/>
              <w:rPr>
                <w:rFonts w:ascii="Calibri" w:eastAsia="Calibri" w:hAnsi="Calibri" w:cs="Times New Roman"/>
                <w:sz w:val="20"/>
              </w:rPr>
            </w:pPr>
            <w:r w:rsidRPr="000A51D2">
              <w:rPr>
                <w:rFonts w:ascii="Calibri" w:eastAsia="Calibri" w:hAnsi="Calibri" w:cs="Times New Roman"/>
                <w:sz w:val="20"/>
              </w:rPr>
              <w:t xml:space="preserve">Driving Questions: How does matter (specifically carbon) move through ecosystems?  </w:t>
            </w:r>
          </w:p>
        </w:tc>
      </w:tr>
      <w:tr w:rsidR="000A51D2" w:rsidRPr="000A51D2" w14:paraId="5413A046"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014ABE8" w14:textId="77777777" w:rsidR="000A51D2" w:rsidRPr="000A51D2" w:rsidRDefault="000A51D2" w:rsidP="000A51D2">
            <w:pPr>
              <w:spacing w:line="276" w:lineRule="auto"/>
              <w:jc w:val="center"/>
              <w:rPr>
                <w:rFonts w:ascii="Calibri" w:eastAsia="Calibri" w:hAnsi="Calibri" w:cs="Times New Roman"/>
                <w:sz w:val="20"/>
              </w:rPr>
            </w:pPr>
            <w:r w:rsidRPr="000A51D2">
              <w:rPr>
                <w:rFonts w:ascii="Calibri" w:eastAsia="Calibri" w:hAnsi="Calibri" w:cs="Times New Roman"/>
                <w:sz w:val="20"/>
              </w:rPr>
              <w:t>Crosscutting Concepts:  System and System Models</w:t>
            </w:r>
          </w:p>
        </w:tc>
      </w:tr>
      <w:tr w:rsidR="000A51D2" w:rsidRPr="000A51D2" w14:paraId="492FAD4F"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FF871BA" w14:textId="77777777" w:rsidR="000A51D2" w:rsidRPr="000A51D2" w:rsidRDefault="000A51D2" w:rsidP="000A51D2">
            <w:pPr>
              <w:spacing w:line="276" w:lineRule="auto"/>
              <w:jc w:val="center"/>
              <w:rPr>
                <w:rFonts w:ascii="Calibri" w:eastAsia="Calibri" w:hAnsi="Calibri" w:cs="Times New Roman"/>
                <w:sz w:val="20"/>
              </w:rPr>
            </w:pPr>
            <w:r w:rsidRPr="000A51D2">
              <w:rPr>
                <w:rFonts w:ascii="Calibri" w:eastAsia="Calibri" w:hAnsi="Calibri" w:cs="Times New Roman"/>
                <w:sz w:val="20"/>
              </w:rPr>
              <w:t>Science and Engineering Practices: Develop models and using models</w:t>
            </w:r>
          </w:p>
        </w:tc>
      </w:tr>
      <w:tr w:rsidR="000A51D2" w:rsidRPr="000A51D2" w14:paraId="590548F1"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5188724" w14:textId="06546610" w:rsidR="000A51D2" w:rsidRPr="000A51D2" w:rsidRDefault="000A51D2" w:rsidP="000A51D2">
            <w:pPr>
              <w:spacing w:line="276" w:lineRule="auto"/>
              <w:jc w:val="center"/>
              <w:rPr>
                <w:rFonts w:ascii="Calibri" w:eastAsia="Calibri" w:hAnsi="Calibri" w:cs="Times New Roman"/>
                <w:sz w:val="20"/>
              </w:rPr>
            </w:pPr>
            <w:r w:rsidRPr="000A51D2">
              <w:rPr>
                <w:rFonts w:ascii="Calibri" w:eastAsia="Calibri" w:hAnsi="Calibri" w:cs="Times New Roman"/>
                <w:sz w:val="20"/>
              </w:rPr>
              <w:t xml:space="preserve">Iowa Core Science Standards: </w:t>
            </w:r>
            <w:hyperlink r:id="rId39" w:history="1">
              <w:r w:rsidR="008819A3" w:rsidRPr="004A14A2">
                <w:rPr>
                  <w:rFonts w:ascii="Calibri" w:eastAsia="Calibri" w:hAnsi="Calibri"/>
                  <w:color w:val="0000FF" w:themeColor="hyperlink"/>
                  <w:u w:val="single"/>
                </w:rPr>
                <w:t>HS-LS2-5</w:t>
              </w:r>
            </w:hyperlink>
          </w:p>
        </w:tc>
      </w:tr>
      <w:tr w:rsidR="000A51D2" w:rsidRPr="000A51D2" w14:paraId="651291ED"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3ACC2FBA" w14:textId="77777777" w:rsidR="000A51D2" w:rsidRPr="000A51D2" w:rsidRDefault="000A51D2" w:rsidP="000A51D2">
            <w:pPr>
              <w:spacing w:after="200" w:line="276" w:lineRule="auto"/>
              <w:jc w:val="center"/>
              <w:rPr>
                <w:rFonts w:ascii="Calibri" w:eastAsia="Calibri" w:hAnsi="Calibri" w:cs="Times New Roman"/>
                <w:sz w:val="20"/>
              </w:rPr>
            </w:pPr>
            <w:r w:rsidRPr="000A51D2">
              <w:rPr>
                <w:rFonts w:ascii="Calibri" w:eastAsia="Calibri" w:hAnsi="Calibri" w:cs="Times New Roman"/>
                <w:sz w:val="20"/>
              </w:rPr>
              <w:t>Level 4</w:t>
            </w:r>
          </w:p>
        </w:tc>
        <w:tc>
          <w:tcPr>
            <w:tcW w:w="7133" w:type="dxa"/>
            <w:tcBorders>
              <w:top w:val="single" w:sz="4" w:space="0" w:color="auto"/>
              <w:left w:val="single" w:sz="4" w:space="0" w:color="auto"/>
              <w:bottom w:val="single" w:sz="4" w:space="0" w:color="auto"/>
              <w:right w:val="single" w:sz="4" w:space="0" w:color="auto"/>
            </w:tcBorders>
            <w:shd w:val="clear" w:color="auto" w:fill="000000" w:themeFill="text1"/>
          </w:tcPr>
          <w:p w14:paraId="464FB4CF" w14:textId="77777777" w:rsidR="000A51D2" w:rsidRPr="000A51D2" w:rsidRDefault="000A51D2" w:rsidP="000A51D2">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0A51D2">
              <w:rPr>
                <w:rFonts w:ascii="Calibri" w:eastAsia="Calibri" w:hAnsi="Calibri" w:cs="Times New Roman"/>
                <w:sz w:val="20"/>
              </w:rPr>
              <w:t>Level 3</w:t>
            </w:r>
          </w:p>
        </w:tc>
        <w:tc>
          <w:tcPr>
            <w:tcW w:w="5737" w:type="dxa"/>
            <w:tcBorders>
              <w:top w:val="single" w:sz="4" w:space="0" w:color="auto"/>
              <w:left w:val="single" w:sz="4" w:space="0" w:color="auto"/>
              <w:bottom w:val="single" w:sz="4" w:space="0" w:color="auto"/>
              <w:right w:val="single" w:sz="4" w:space="0" w:color="auto"/>
            </w:tcBorders>
            <w:shd w:val="clear" w:color="auto" w:fill="000000" w:themeFill="text1"/>
          </w:tcPr>
          <w:p w14:paraId="7AD8328D" w14:textId="77777777" w:rsidR="000A51D2" w:rsidRPr="000A51D2" w:rsidRDefault="000A51D2" w:rsidP="000A51D2">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0A51D2">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31844C1" w14:textId="77777777" w:rsidR="000A51D2" w:rsidRPr="000A51D2" w:rsidRDefault="000A51D2" w:rsidP="000A51D2">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0A51D2">
              <w:rPr>
                <w:rFonts w:ascii="Calibri" w:eastAsia="Calibri" w:hAnsi="Calibri" w:cs="Times New Roman"/>
                <w:sz w:val="20"/>
              </w:rPr>
              <w:t>Level 1</w:t>
            </w:r>
          </w:p>
        </w:tc>
      </w:tr>
      <w:tr w:rsidR="000A51D2" w:rsidRPr="000A51D2" w14:paraId="6E635C44" w14:textId="77777777" w:rsidTr="001E743A">
        <w:trPr>
          <w:cantSplit/>
          <w:trHeight w:val="672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14752DEE" w14:textId="77777777" w:rsidR="000A51D2" w:rsidRPr="000A51D2" w:rsidRDefault="000A51D2" w:rsidP="000A51D2">
            <w:pPr>
              <w:spacing w:after="200" w:line="276" w:lineRule="auto"/>
              <w:ind w:left="113" w:right="113"/>
              <w:rPr>
                <w:rFonts w:ascii="Calibri" w:eastAsia="Calibri" w:hAnsi="Calibri" w:cs="Times New Roman"/>
                <w:sz w:val="20"/>
              </w:rPr>
            </w:pPr>
            <w:r w:rsidRPr="000A51D2">
              <w:rPr>
                <w:rFonts w:ascii="Calibri" w:eastAsia="Calibri" w:hAnsi="Calibri" w:cs="Times New Roman"/>
                <w:sz w:val="20"/>
              </w:rPr>
              <w:t>In addition to score 3.0 performance, the student demonstrates in-depth inferences and applications that go beyond what was taught.</w:t>
            </w:r>
          </w:p>
        </w:tc>
        <w:tc>
          <w:tcPr>
            <w:tcW w:w="7133" w:type="dxa"/>
            <w:tcBorders>
              <w:top w:val="single" w:sz="4" w:space="0" w:color="auto"/>
              <w:left w:val="single" w:sz="4" w:space="0" w:color="auto"/>
              <w:bottom w:val="single" w:sz="4" w:space="0" w:color="auto"/>
              <w:right w:val="single" w:sz="4" w:space="0" w:color="auto"/>
            </w:tcBorders>
            <w:shd w:val="clear" w:color="auto" w:fill="FFFFFF" w:themeFill="background1"/>
          </w:tcPr>
          <w:p w14:paraId="6164299C" w14:textId="77777777" w:rsidR="00806AF2" w:rsidRDefault="00806AF2" w:rsidP="00806AF2">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2507E40"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750840FA" w14:textId="0D77A398" w:rsidR="000A51D2" w:rsidRPr="000A51D2" w:rsidRDefault="000A51D2" w:rsidP="000A51D2">
            <w:pPr>
              <w:numPr>
                <w:ilvl w:val="0"/>
                <w:numId w:val="20"/>
              </w:numPr>
              <w:spacing w:after="200" w:line="276" w:lineRule="auto"/>
              <w:contextualSpacing/>
              <w:cnfStyle w:val="000000000000" w:firstRow="0" w:lastRow="0" w:firstColumn="0" w:lastColumn="0" w:oddVBand="0" w:evenVBand="0" w:oddHBand="0" w:evenHBand="0" w:firstRowFirstColumn="0" w:firstRowLastColumn="0" w:lastRowFirstColumn="0" w:lastRowLastColumn="0"/>
            </w:pPr>
            <w:r w:rsidRPr="000A51D2">
              <w:rPr>
                <w:rFonts w:ascii="Calibri" w:eastAsia="Calibri" w:hAnsi="Calibri" w:cs="Calibri"/>
              </w:rPr>
              <w:t>Develop a model to illustrate the role of photosynthesis and cellular respiration in the cycling of carbon among the biosphere, atmosphere, hydrosphere, and geosphere.</w:t>
            </w:r>
            <w:r w:rsidR="008819A3">
              <w:rPr>
                <w:rFonts w:ascii="Calibri" w:eastAsia="Calibri" w:hAnsi="Calibri" w:cs="Calibri"/>
              </w:rPr>
              <w:t xml:space="preserve"> </w:t>
            </w:r>
            <w:hyperlink r:id="rId40" w:history="1">
              <w:r w:rsidR="008819A3" w:rsidRPr="004A14A2">
                <w:rPr>
                  <w:rFonts w:ascii="Calibri" w:eastAsia="Calibri" w:hAnsi="Calibri"/>
                  <w:color w:val="0000FF" w:themeColor="hyperlink"/>
                  <w:u w:val="single"/>
                </w:rPr>
                <w:t>HS-LS2-5</w:t>
              </w:r>
            </w:hyperlink>
            <w:r w:rsidRPr="000A51D2">
              <w:rPr>
                <w:rFonts w:ascii="Calibri" w:eastAsia="Calibri" w:hAnsi="Calibri" w:cs="Calibri"/>
              </w:rPr>
              <w:t xml:space="preserve"> </w:t>
            </w:r>
          </w:p>
          <w:p w14:paraId="58B1ADF5"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A51D2">
              <w:rPr>
                <w:rFonts w:ascii="Calibri" w:eastAsia="Calibri" w:hAnsi="Calibri" w:cs="Calibri"/>
              </w:rPr>
              <w:t xml:space="preserve"> </w:t>
            </w:r>
          </w:p>
          <w:p w14:paraId="336B62A7"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9B4618E"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80F69F6"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rPr>
                <w:sz w:val="20"/>
              </w:rPr>
            </w:pPr>
          </w:p>
        </w:tc>
        <w:tc>
          <w:tcPr>
            <w:tcW w:w="5737" w:type="dxa"/>
            <w:tcBorders>
              <w:top w:val="single" w:sz="4" w:space="0" w:color="auto"/>
              <w:left w:val="single" w:sz="4" w:space="0" w:color="auto"/>
              <w:bottom w:val="single" w:sz="4" w:space="0" w:color="auto"/>
              <w:right w:val="single" w:sz="4" w:space="0" w:color="auto"/>
            </w:tcBorders>
            <w:shd w:val="clear" w:color="auto" w:fill="FFFFFF" w:themeFill="background1"/>
          </w:tcPr>
          <w:p w14:paraId="7B2D9241" w14:textId="77777777" w:rsidR="00806AF2" w:rsidRDefault="00806AF2" w:rsidP="00806AF2">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3D4ADC9E"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BFE7AF4" w14:textId="77777777" w:rsidR="000A51D2" w:rsidRPr="000A51D2" w:rsidRDefault="000A51D2" w:rsidP="000A51D2">
            <w:pPr>
              <w:numPr>
                <w:ilvl w:val="0"/>
                <w:numId w:val="21"/>
              </w:numPr>
              <w:spacing w:after="200" w:line="276" w:lineRule="auto"/>
              <w:contextualSpacing/>
              <w:cnfStyle w:val="000000000000" w:firstRow="0" w:lastRow="0" w:firstColumn="0" w:lastColumn="0" w:oddVBand="0" w:evenVBand="0" w:oddHBand="0" w:evenHBand="0" w:firstRowFirstColumn="0" w:firstRowLastColumn="0" w:lastRowFirstColumn="0" w:lastRowLastColumn="0"/>
            </w:pPr>
            <w:r w:rsidRPr="000A51D2">
              <w:rPr>
                <w:rFonts w:ascii="Calibri" w:eastAsia="Calibri" w:hAnsi="Calibri" w:cs="Calibri"/>
              </w:rPr>
              <w:t xml:space="preserve">1. Identify and describe the path of carbon between the biosphere, atmosphere, hydrosphere, and geosphere. </w:t>
            </w:r>
          </w:p>
          <w:p w14:paraId="6CBFCF82"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1588AB96"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0A51D2">
              <w:rPr>
                <w:rFonts w:ascii="Calibri" w:eastAsia="Calibri" w:hAnsi="Calibri" w:cs="Calibri"/>
              </w:rPr>
              <w:t xml:space="preserve">2. Using their model, describe the exchange of carbon (through carbon-containing compounds) between organisms and the environment. </w:t>
            </w:r>
          </w:p>
          <w:p w14:paraId="372B489F"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128DDF45"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pPr>
            <w:r w:rsidRPr="000A51D2">
              <w:rPr>
                <w:rFonts w:ascii="Calibri" w:eastAsia="Calibri" w:hAnsi="Calibri" w:cs="Calibri"/>
              </w:rPr>
              <w:t xml:space="preserve">3. Using their model, describe the role of storing carbon (carbon sink) in organisms (in the form of carbon-containing compounds) as part of the carbon cycle. </w:t>
            </w:r>
          </w:p>
          <w:p w14:paraId="67BB15EF"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0F4550B0" w14:textId="77777777" w:rsidR="000A51D2" w:rsidRPr="000A51D2" w:rsidRDefault="000A51D2" w:rsidP="000A51D2">
            <w:pPr>
              <w:spacing w:after="200"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713521C3" w14:textId="77777777" w:rsidR="000A51D2" w:rsidRPr="000A51D2" w:rsidRDefault="000A51D2" w:rsidP="000A51D2">
            <w:pPr>
              <w:spacing w:after="200"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0A51D2">
              <w:rPr>
                <w:sz w:val="20"/>
                <w:u w:val="single"/>
              </w:rPr>
              <w:t xml:space="preserve">Recognize or recall specific vocabulary such as: </w:t>
            </w:r>
          </w:p>
          <w:p w14:paraId="1E5D2E07"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u w:val="single"/>
              </w:rPr>
            </w:pPr>
            <w:r w:rsidRPr="000A51D2">
              <w:rPr>
                <w:rFonts w:ascii="Calibri" w:eastAsia="Calibri" w:hAnsi="Calibri" w:cs="Times New Roman"/>
                <w:sz w:val="20"/>
              </w:rPr>
              <w:t>atmosphere, hydrosphere, biosphere, geosphere, carbon sink,</w:t>
            </w:r>
          </w:p>
          <w:p w14:paraId="77BB8381" w14:textId="77777777" w:rsidR="000A51D2" w:rsidRPr="000A51D2" w:rsidRDefault="000A51D2" w:rsidP="000A51D2">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6FB0D835" w14:textId="77777777" w:rsidR="000A51D2" w:rsidRPr="000A51D2" w:rsidRDefault="000A51D2" w:rsidP="000A51D2">
            <w:pPr>
              <w:spacing w:after="200"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0A51D2">
              <w:rPr>
                <w:sz w:val="20"/>
              </w:rPr>
              <w:t>Student’s performance reflects insufficient progress towards foundational skills and knowledge.</w:t>
            </w:r>
          </w:p>
        </w:tc>
      </w:tr>
    </w:tbl>
    <w:p w14:paraId="58B6649E" w14:textId="470F0FAC" w:rsidR="005423B9" w:rsidRDefault="005423B9" w:rsidP="00E978CC">
      <w:pPr>
        <w:rPr>
          <w:sz w:val="18"/>
          <w:szCs w:val="18"/>
        </w:rPr>
      </w:pPr>
    </w:p>
    <w:p w14:paraId="27D90996" w14:textId="77777777" w:rsidR="005423B9" w:rsidRDefault="005423B9">
      <w:pPr>
        <w:rPr>
          <w:sz w:val="18"/>
          <w:szCs w:val="18"/>
        </w:rPr>
      </w:pPr>
      <w:r>
        <w:rPr>
          <w:sz w:val="18"/>
          <w:szCs w:val="18"/>
        </w:rPr>
        <w:br w:type="page"/>
      </w:r>
    </w:p>
    <w:tbl>
      <w:tblPr>
        <w:tblStyle w:val="LightList"/>
        <w:tblW w:w="14486" w:type="dxa"/>
        <w:tblLayout w:type="fixed"/>
        <w:tblLook w:val="04A0" w:firstRow="1" w:lastRow="0" w:firstColumn="1" w:lastColumn="0" w:noHBand="0" w:noVBand="1"/>
      </w:tblPr>
      <w:tblGrid>
        <w:gridCol w:w="809"/>
        <w:gridCol w:w="7363"/>
        <w:gridCol w:w="5526"/>
        <w:gridCol w:w="788"/>
      </w:tblGrid>
      <w:tr w:rsidR="000A51D2" w:rsidRPr="000A51D2" w14:paraId="57704451" w14:textId="77777777" w:rsidTr="00936223">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48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B3ABCF8" w14:textId="15B7F875" w:rsidR="000A51D2" w:rsidRPr="000A51D2" w:rsidRDefault="000A51D2" w:rsidP="00936223">
            <w:pPr>
              <w:jc w:val="center"/>
              <w:rPr>
                <w:color w:val="auto"/>
                <w:sz w:val="20"/>
              </w:rPr>
            </w:pPr>
            <w:r>
              <w:rPr>
                <w:color w:val="auto"/>
                <w:sz w:val="20"/>
              </w:rPr>
              <w:lastRenderedPageBreak/>
              <w:t>Topic: Populations and Biodiversity</w:t>
            </w:r>
          </w:p>
        </w:tc>
      </w:tr>
      <w:tr w:rsidR="000A51D2" w:rsidRPr="00173F6E" w14:paraId="694D9D84" w14:textId="77777777" w:rsidTr="0093622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48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378B893" w14:textId="77777777" w:rsidR="000A51D2" w:rsidRPr="00173F6E" w:rsidRDefault="000A51D2" w:rsidP="00936223">
            <w:pPr>
              <w:jc w:val="center"/>
              <w:rPr>
                <w:b w:val="0"/>
                <w:bCs w:val="0"/>
                <w:sz w:val="20"/>
              </w:rPr>
            </w:pPr>
            <w:r w:rsidRPr="005423B9">
              <w:rPr>
                <w:sz w:val="20"/>
              </w:rPr>
              <w:t>Driv</w:t>
            </w:r>
            <w:r w:rsidRPr="00173F6E">
              <w:rPr>
                <w:bCs w:val="0"/>
                <w:sz w:val="20"/>
              </w:rPr>
              <w:t>ing Questions:</w:t>
            </w:r>
            <w:r>
              <w:rPr>
                <w:b w:val="0"/>
                <w:bCs w:val="0"/>
                <w:sz w:val="20"/>
              </w:rPr>
              <w:t xml:space="preserve"> How and why do populations change over time? What happens if a population uses up its resources</w:t>
            </w:r>
          </w:p>
        </w:tc>
      </w:tr>
      <w:tr w:rsidR="000A51D2" w14:paraId="6F1AB901" w14:textId="77777777" w:rsidTr="00936223">
        <w:trPr>
          <w:trHeight w:val="311"/>
        </w:trPr>
        <w:tc>
          <w:tcPr>
            <w:cnfStyle w:val="001000000000" w:firstRow="0" w:lastRow="0" w:firstColumn="1" w:lastColumn="0" w:oddVBand="0" w:evenVBand="0" w:oddHBand="0" w:evenHBand="0" w:firstRowFirstColumn="0" w:firstRowLastColumn="0" w:lastRowFirstColumn="0" w:lastRowLastColumn="0"/>
            <w:tcW w:w="1448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1A0C10B" w14:textId="77777777" w:rsidR="000A51D2" w:rsidRDefault="000A51D2" w:rsidP="00936223">
            <w:pPr>
              <w:jc w:val="center"/>
              <w:rPr>
                <w:sz w:val="20"/>
              </w:rPr>
            </w:pPr>
            <w:r>
              <w:rPr>
                <w:sz w:val="20"/>
              </w:rPr>
              <w:t>Crosscutting Concepts: Scale, Proportion and Quantity, Stability and Change</w:t>
            </w:r>
          </w:p>
        </w:tc>
      </w:tr>
      <w:tr w:rsidR="000A51D2" w14:paraId="609935EF" w14:textId="77777777" w:rsidTr="0093622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48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F385EC9" w14:textId="77777777" w:rsidR="000A51D2" w:rsidRDefault="000A51D2" w:rsidP="00936223">
            <w:pPr>
              <w:jc w:val="center"/>
              <w:rPr>
                <w:sz w:val="20"/>
              </w:rPr>
            </w:pPr>
            <w:r>
              <w:rPr>
                <w:sz w:val="20"/>
              </w:rPr>
              <w:t>Science and Engineering Practices: develop models, use mathematical representations to support claims, design, evaluate, and refine solutions</w:t>
            </w:r>
          </w:p>
        </w:tc>
      </w:tr>
      <w:tr w:rsidR="000A51D2" w14:paraId="38B479CE" w14:textId="77777777" w:rsidTr="00936223">
        <w:trPr>
          <w:trHeight w:val="311"/>
        </w:trPr>
        <w:tc>
          <w:tcPr>
            <w:cnfStyle w:val="001000000000" w:firstRow="0" w:lastRow="0" w:firstColumn="1" w:lastColumn="0" w:oddVBand="0" w:evenVBand="0" w:oddHBand="0" w:evenHBand="0" w:firstRowFirstColumn="0" w:firstRowLastColumn="0" w:lastRowFirstColumn="0" w:lastRowLastColumn="0"/>
            <w:tcW w:w="14486"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0B707D5" w14:textId="752EF1E9" w:rsidR="000A51D2" w:rsidRDefault="000A51D2" w:rsidP="00936223">
            <w:pPr>
              <w:jc w:val="center"/>
              <w:rPr>
                <w:sz w:val="20"/>
              </w:rPr>
            </w:pPr>
            <w:r>
              <w:rPr>
                <w:sz w:val="20"/>
              </w:rPr>
              <w:t xml:space="preserve">Iowa Core Science Standards: </w:t>
            </w:r>
            <w:hyperlink r:id="rId41" w:history="1">
              <w:r w:rsidR="00FF134B" w:rsidRPr="004A14A2">
                <w:rPr>
                  <w:rStyle w:val="Hyperlink"/>
                  <w:sz w:val="24"/>
                </w:rPr>
                <w:t>HS-LS2-1</w:t>
              </w:r>
            </w:hyperlink>
            <w:r>
              <w:rPr>
                <w:sz w:val="20"/>
              </w:rPr>
              <w:t xml:space="preserve">, </w:t>
            </w:r>
            <w:hyperlink r:id="rId42" w:history="1">
              <w:r w:rsidR="00FF134B" w:rsidRPr="004A14A2">
                <w:rPr>
                  <w:rStyle w:val="Hyperlink"/>
                  <w:sz w:val="24"/>
                </w:rPr>
                <w:t>HS-LS2-2</w:t>
              </w:r>
            </w:hyperlink>
            <w:r>
              <w:rPr>
                <w:sz w:val="20"/>
              </w:rPr>
              <w:t xml:space="preserve">, </w:t>
            </w:r>
            <w:hyperlink r:id="rId43" w:history="1">
              <w:r w:rsidR="00FF134B" w:rsidRPr="004A14A2">
                <w:rPr>
                  <w:rStyle w:val="Hyperlink"/>
                  <w:sz w:val="24"/>
                </w:rPr>
                <w:t>HS-LS2-6</w:t>
              </w:r>
            </w:hyperlink>
          </w:p>
        </w:tc>
      </w:tr>
      <w:tr w:rsidR="000A51D2" w14:paraId="64C7C850" w14:textId="77777777" w:rsidTr="0093622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09" w:type="dxa"/>
            <w:tcBorders>
              <w:top w:val="single" w:sz="4" w:space="0" w:color="auto"/>
              <w:left w:val="single" w:sz="4" w:space="0" w:color="auto"/>
              <w:bottom w:val="single" w:sz="4" w:space="0" w:color="auto"/>
              <w:right w:val="single" w:sz="4" w:space="0" w:color="auto"/>
            </w:tcBorders>
            <w:shd w:val="clear" w:color="auto" w:fill="000000" w:themeFill="text1"/>
          </w:tcPr>
          <w:p w14:paraId="7EB19E63" w14:textId="77777777" w:rsidR="000A51D2" w:rsidRPr="003C5B3E" w:rsidRDefault="000A51D2" w:rsidP="00936223">
            <w:pPr>
              <w:jc w:val="center"/>
              <w:rPr>
                <w:b w:val="0"/>
                <w:sz w:val="20"/>
              </w:rPr>
            </w:pPr>
            <w:r>
              <w:rPr>
                <w:b w:val="0"/>
                <w:sz w:val="20"/>
              </w:rPr>
              <w:t>Level 4</w:t>
            </w:r>
          </w:p>
        </w:tc>
        <w:tc>
          <w:tcPr>
            <w:tcW w:w="7363" w:type="dxa"/>
            <w:tcBorders>
              <w:top w:val="single" w:sz="4" w:space="0" w:color="auto"/>
              <w:left w:val="single" w:sz="4" w:space="0" w:color="auto"/>
              <w:bottom w:val="single" w:sz="4" w:space="0" w:color="auto"/>
              <w:right w:val="single" w:sz="4" w:space="0" w:color="auto"/>
            </w:tcBorders>
            <w:shd w:val="clear" w:color="auto" w:fill="000000" w:themeFill="text1"/>
          </w:tcPr>
          <w:p w14:paraId="7F1631E6" w14:textId="77777777" w:rsidR="000A51D2" w:rsidRPr="00AE6AAB" w:rsidRDefault="000A51D2" w:rsidP="00936223">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526" w:type="dxa"/>
            <w:tcBorders>
              <w:top w:val="single" w:sz="4" w:space="0" w:color="auto"/>
              <w:left w:val="single" w:sz="4" w:space="0" w:color="auto"/>
              <w:bottom w:val="single" w:sz="4" w:space="0" w:color="auto"/>
              <w:right w:val="single" w:sz="4" w:space="0" w:color="auto"/>
            </w:tcBorders>
            <w:shd w:val="clear" w:color="auto" w:fill="000000" w:themeFill="text1"/>
          </w:tcPr>
          <w:p w14:paraId="1185412A" w14:textId="77777777" w:rsidR="000A51D2" w:rsidRPr="00AE6AAB" w:rsidRDefault="000A51D2" w:rsidP="00936223">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88" w:type="dxa"/>
            <w:tcBorders>
              <w:top w:val="single" w:sz="4" w:space="0" w:color="auto"/>
              <w:left w:val="single" w:sz="4" w:space="0" w:color="auto"/>
              <w:bottom w:val="single" w:sz="4" w:space="0" w:color="auto"/>
              <w:right w:val="single" w:sz="4" w:space="0" w:color="auto"/>
            </w:tcBorders>
            <w:shd w:val="clear" w:color="auto" w:fill="000000" w:themeFill="text1"/>
          </w:tcPr>
          <w:p w14:paraId="40219E6E" w14:textId="77777777" w:rsidR="000A51D2" w:rsidRDefault="000A51D2" w:rsidP="00936223">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0A51D2" w:rsidRPr="0079174D" w14:paraId="2C12DB58" w14:textId="77777777" w:rsidTr="001E743A">
        <w:trPr>
          <w:cantSplit/>
          <w:trHeight w:val="7532"/>
        </w:trPr>
        <w:tc>
          <w:tcPr>
            <w:cnfStyle w:val="001000000000" w:firstRow="0" w:lastRow="0" w:firstColumn="1" w:lastColumn="0" w:oddVBand="0" w:evenVBand="0" w:oddHBand="0" w:evenHBand="0" w:firstRowFirstColumn="0" w:firstRowLastColumn="0" w:lastRowFirstColumn="0" w:lastRowLastColumn="0"/>
            <w:tcW w:w="809"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5F5C838C" w14:textId="77777777" w:rsidR="000A51D2" w:rsidRPr="003C5B3E" w:rsidRDefault="000A51D2" w:rsidP="00936223">
            <w:pPr>
              <w:ind w:left="113" w:right="113"/>
              <w:rPr>
                <w:b w:val="0"/>
                <w:sz w:val="20"/>
              </w:rPr>
            </w:pPr>
            <w:r w:rsidRPr="003C5B3E">
              <w:rPr>
                <w:sz w:val="20"/>
              </w:rPr>
              <w:t>In addition to score 3.0 performance, the student demonstrates in-depth inferences and applications that go beyond what was taught.</w:t>
            </w:r>
          </w:p>
        </w:tc>
        <w:tc>
          <w:tcPr>
            <w:tcW w:w="7363" w:type="dxa"/>
            <w:tcBorders>
              <w:top w:val="single" w:sz="4" w:space="0" w:color="auto"/>
              <w:left w:val="single" w:sz="4" w:space="0" w:color="auto"/>
              <w:bottom w:val="single" w:sz="4" w:space="0" w:color="auto"/>
              <w:right w:val="single" w:sz="4" w:space="0" w:color="auto"/>
            </w:tcBorders>
            <w:shd w:val="clear" w:color="auto" w:fill="FFFFFF" w:themeFill="background1"/>
          </w:tcPr>
          <w:p w14:paraId="7B2F6D91" w14:textId="1DAF3BD9" w:rsidR="000A51D2" w:rsidRPr="008819A3" w:rsidRDefault="00806AF2" w:rsidP="00936223">
            <w:pPr>
              <w:pStyle w:val="ListParagraph"/>
              <w:ind w:left="106"/>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658B6077" w14:textId="6E82773E" w:rsidR="000A51D2" w:rsidRPr="00714CBC" w:rsidRDefault="000A51D2" w:rsidP="000A51D2">
            <w:pPr>
              <w:pStyle w:val="ListParagraph"/>
              <w:numPr>
                <w:ilvl w:val="0"/>
                <w:numId w:val="22"/>
              </w:numPr>
              <w:ind w:left="428"/>
              <w:cnfStyle w:val="000000000000" w:firstRow="0" w:lastRow="0" w:firstColumn="0" w:lastColumn="0" w:oddVBand="0" w:evenVBand="0" w:oddHBand="0" w:evenHBand="0" w:firstRowFirstColumn="0" w:firstRowLastColumn="0" w:lastRowFirstColumn="0" w:lastRowLastColumn="0"/>
            </w:pPr>
            <w:r w:rsidRPr="00714CBC">
              <w:t>Analyze simulations to identify the interdependence of factors (both living and nonliving) and the resulting effect on carrying capacity. (</w:t>
            </w:r>
            <w:hyperlink r:id="rId44" w:history="1">
              <w:r w:rsidR="00FF134B" w:rsidRPr="00714CBC">
                <w:rPr>
                  <w:rStyle w:val="Hyperlink"/>
                </w:rPr>
                <w:t>HS-LS2-1</w:t>
              </w:r>
            </w:hyperlink>
            <w:r w:rsidRPr="00714CBC">
              <w:t>)</w:t>
            </w:r>
          </w:p>
          <w:p w14:paraId="4DC35867" w14:textId="77777777" w:rsidR="000A51D2" w:rsidRPr="00714CBC" w:rsidRDefault="000A51D2" w:rsidP="000A51D2">
            <w:pPr>
              <w:cnfStyle w:val="000000000000" w:firstRow="0" w:lastRow="0" w:firstColumn="0" w:lastColumn="0" w:oddVBand="0" w:evenVBand="0" w:oddHBand="0" w:evenHBand="0" w:firstRowFirstColumn="0" w:firstRowLastColumn="0" w:lastRowFirstColumn="0" w:lastRowLastColumn="0"/>
            </w:pPr>
          </w:p>
          <w:p w14:paraId="4DF69105" w14:textId="77777777" w:rsidR="000A51D2" w:rsidRPr="00714CBC" w:rsidRDefault="000A51D2" w:rsidP="000A51D2">
            <w:pPr>
              <w:cnfStyle w:val="000000000000" w:firstRow="0" w:lastRow="0" w:firstColumn="0" w:lastColumn="0" w:oddVBand="0" w:evenVBand="0" w:oddHBand="0" w:evenHBand="0" w:firstRowFirstColumn="0" w:firstRowLastColumn="0" w:lastRowFirstColumn="0" w:lastRowLastColumn="0"/>
            </w:pPr>
          </w:p>
          <w:p w14:paraId="072639C6" w14:textId="77777777" w:rsidR="000A51D2" w:rsidRPr="00714CBC" w:rsidRDefault="000A51D2" w:rsidP="000A51D2">
            <w:pPr>
              <w:cnfStyle w:val="000000000000" w:firstRow="0" w:lastRow="0" w:firstColumn="0" w:lastColumn="0" w:oddVBand="0" w:evenVBand="0" w:oddHBand="0" w:evenHBand="0" w:firstRowFirstColumn="0" w:firstRowLastColumn="0" w:lastRowFirstColumn="0" w:lastRowLastColumn="0"/>
            </w:pPr>
          </w:p>
          <w:p w14:paraId="2F009AC2" w14:textId="0C48DC68" w:rsidR="000A51D2" w:rsidRPr="00714CBC" w:rsidRDefault="000A51D2" w:rsidP="000A51D2">
            <w:pPr>
              <w:pStyle w:val="ListParagraph"/>
              <w:numPr>
                <w:ilvl w:val="0"/>
                <w:numId w:val="22"/>
              </w:numPr>
              <w:ind w:left="428"/>
              <w:cnfStyle w:val="000000000000" w:firstRow="0" w:lastRow="0" w:firstColumn="0" w:lastColumn="0" w:oddVBand="0" w:evenVBand="0" w:oddHBand="0" w:evenHBand="0" w:firstRowFirstColumn="0" w:firstRowLastColumn="0" w:lastRowFirstColumn="0" w:lastRowLastColumn="0"/>
            </w:pPr>
            <w:r w:rsidRPr="00714CBC">
              <w:t>Create a claim, using evidence, to explain which factor(s) have the largest effect on the carrying capacity of an ecosystem for a given population. (</w:t>
            </w:r>
            <w:hyperlink r:id="rId45" w:history="1">
              <w:r w:rsidR="00FF134B" w:rsidRPr="00714CBC">
                <w:rPr>
                  <w:rStyle w:val="Hyperlink"/>
                </w:rPr>
                <w:t>HS-LS2-1</w:t>
              </w:r>
            </w:hyperlink>
            <w:r w:rsidRPr="00714CBC">
              <w:t>)</w:t>
            </w:r>
          </w:p>
          <w:p w14:paraId="453DE309" w14:textId="52589E77" w:rsidR="000A51D2" w:rsidRPr="00714CBC" w:rsidRDefault="000A51D2" w:rsidP="000A51D2">
            <w:pPr>
              <w:pStyle w:val="ListParagraph"/>
              <w:numPr>
                <w:ilvl w:val="0"/>
                <w:numId w:val="22"/>
              </w:numPr>
              <w:ind w:left="428"/>
              <w:cnfStyle w:val="000000000000" w:firstRow="0" w:lastRow="0" w:firstColumn="0" w:lastColumn="0" w:oddVBand="0" w:evenVBand="0" w:oddHBand="0" w:evenHBand="0" w:firstRowFirstColumn="0" w:firstRowLastColumn="0" w:lastRowFirstColumn="0" w:lastRowLastColumn="0"/>
            </w:pPr>
            <w:r w:rsidRPr="00714CBC">
              <w:t xml:space="preserve"> Analyze mathematical representations (charts, histograms, data tables, etc.) to identify and describe the relationship between factors that affect the biodiversity of ecosystems including number and types of organisms represented and interaction between ecosystems at different scales. (</w:t>
            </w:r>
            <w:hyperlink r:id="rId46" w:history="1">
              <w:r w:rsidR="00FF134B" w:rsidRPr="00714CBC">
                <w:rPr>
                  <w:rStyle w:val="Hyperlink"/>
                </w:rPr>
                <w:t>HS-LS2-2</w:t>
              </w:r>
            </w:hyperlink>
            <w:r w:rsidRPr="00714CBC">
              <w:t>)</w:t>
            </w:r>
          </w:p>
          <w:p w14:paraId="723BB2F3" w14:textId="0F6D44ED" w:rsidR="000A51D2" w:rsidRPr="00714CBC" w:rsidRDefault="000A51D2" w:rsidP="000A51D2">
            <w:pPr>
              <w:pStyle w:val="ListParagraph"/>
              <w:numPr>
                <w:ilvl w:val="0"/>
                <w:numId w:val="22"/>
              </w:numPr>
              <w:ind w:left="428"/>
              <w:cnfStyle w:val="000000000000" w:firstRow="0" w:lastRow="0" w:firstColumn="0" w:lastColumn="0" w:oddVBand="0" w:evenVBand="0" w:oddHBand="0" w:evenHBand="0" w:firstRowFirstColumn="0" w:firstRowLastColumn="0" w:lastRowFirstColumn="0" w:lastRowLastColumn="0"/>
            </w:pPr>
            <w:r w:rsidRPr="00714CBC">
              <w:t>Evaluate the claims, evidence, and reasoning that complex interactions in ecosystems maintain relatively stable conditions, but changing conditions may result in a new ecosystem. (</w:t>
            </w:r>
            <w:hyperlink r:id="rId47" w:history="1">
              <w:r w:rsidR="00FF134B" w:rsidRPr="00714CBC">
                <w:rPr>
                  <w:rStyle w:val="Hyperlink"/>
                </w:rPr>
                <w:t>HS-LS2-6</w:t>
              </w:r>
            </w:hyperlink>
            <w:r w:rsidRPr="00714CBC">
              <w:t>)</w:t>
            </w:r>
          </w:p>
          <w:p w14:paraId="774CF695" w14:textId="77777777" w:rsidR="000A51D2" w:rsidRDefault="000A51D2" w:rsidP="00936223">
            <w:pPr>
              <w:cnfStyle w:val="000000000000" w:firstRow="0" w:lastRow="0" w:firstColumn="0" w:lastColumn="0" w:oddVBand="0" w:evenVBand="0" w:oddHBand="0" w:evenHBand="0" w:firstRowFirstColumn="0" w:firstRowLastColumn="0" w:lastRowFirstColumn="0" w:lastRowLastColumn="0"/>
              <w:rPr>
                <w:rFonts w:eastAsia="Times New Roman" w:cs="Arial"/>
              </w:rPr>
            </w:pPr>
          </w:p>
          <w:p w14:paraId="5E9C97F4" w14:textId="77777777" w:rsidR="000A51D2" w:rsidRPr="00412135" w:rsidRDefault="000A51D2" w:rsidP="00936223">
            <w:pPr>
              <w:cnfStyle w:val="000000000000" w:firstRow="0" w:lastRow="0" w:firstColumn="0" w:lastColumn="0" w:oddVBand="0" w:evenVBand="0" w:oddHBand="0" w:evenHBand="0" w:firstRowFirstColumn="0" w:firstRowLastColumn="0" w:lastRowFirstColumn="0" w:lastRowLastColumn="0"/>
              <w:rPr>
                <w:sz w:val="20"/>
              </w:rPr>
            </w:pPr>
          </w:p>
        </w:tc>
        <w:tc>
          <w:tcPr>
            <w:tcW w:w="5526" w:type="dxa"/>
            <w:tcBorders>
              <w:top w:val="single" w:sz="4" w:space="0" w:color="auto"/>
              <w:left w:val="single" w:sz="4" w:space="0" w:color="auto"/>
              <w:bottom w:val="single" w:sz="4" w:space="0" w:color="auto"/>
              <w:right w:val="single" w:sz="4" w:space="0" w:color="auto"/>
            </w:tcBorders>
            <w:shd w:val="clear" w:color="auto" w:fill="FFFFFF" w:themeFill="background1"/>
          </w:tcPr>
          <w:p w14:paraId="387E6626" w14:textId="6558D815" w:rsidR="000A51D2" w:rsidRPr="008819A3" w:rsidRDefault="00806AF2" w:rsidP="00936223">
            <w:pPr>
              <w:pStyle w:val="ListParagraph"/>
              <w:ind w:hanging="614"/>
              <w:cnfStyle w:val="000000000000" w:firstRow="0" w:lastRow="0" w:firstColumn="0" w:lastColumn="0" w:oddVBand="0" w:evenVBand="0" w:oddHBand="0" w:evenHBand="0" w:firstRowFirstColumn="0" w:firstRowLastColumn="0" w:lastRowFirstColumn="0" w:lastRowLastColumn="0"/>
              <w:rPr>
                <w:b/>
                <w:i/>
                <w:sz w:val="20"/>
                <w:szCs w:val="20"/>
              </w:rPr>
            </w:pPr>
            <w:r>
              <w:rPr>
                <w:b/>
                <w:i/>
                <w:sz w:val="20"/>
                <w:szCs w:val="20"/>
              </w:rPr>
              <w:t>In response to observed phenomena, students will…</w:t>
            </w:r>
          </w:p>
          <w:p w14:paraId="642198F8" w14:textId="77777777" w:rsidR="000A51D2" w:rsidRPr="008007DC" w:rsidRDefault="000A51D2" w:rsidP="000A51D2">
            <w:pPr>
              <w:pStyle w:val="ListParagraph"/>
              <w:numPr>
                <w:ilvl w:val="0"/>
                <w:numId w:val="23"/>
              </w:numPr>
              <w:ind w:left="468"/>
              <w:cnfStyle w:val="000000000000" w:firstRow="0" w:lastRow="0" w:firstColumn="0" w:lastColumn="0" w:oddVBand="0" w:evenVBand="0" w:oddHBand="0" w:evenHBand="0" w:firstRowFirstColumn="0" w:firstRowLastColumn="0" w:lastRowFirstColumn="0" w:lastRowLastColumn="0"/>
              <w:rPr>
                <w:szCs w:val="18"/>
              </w:rPr>
            </w:pPr>
            <w:r w:rsidRPr="008007DC">
              <w:rPr>
                <w:szCs w:val="18"/>
              </w:rPr>
              <w:t>Identify and describe multiple factors that affect carrying capacities of ecosystems for given populations. (factors could include: boundaries, resources, climate, predation, disease, diversity, and competition)</w:t>
            </w:r>
          </w:p>
          <w:p w14:paraId="77F641C6" w14:textId="77777777" w:rsidR="000A51D2" w:rsidRPr="008007DC" w:rsidRDefault="000A51D2" w:rsidP="000A51D2">
            <w:pPr>
              <w:pStyle w:val="ListParagraph"/>
              <w:numPr>
                <w:ilvl w:val="0"/>
                <w:numId w:val="23"/>
              </w:numPr>
              <w:ind w:left="468"/>
              <w:cnfStyle w:val="000000000000" w:firstRow="0" w:lastRow="0" w:firstColumn="0" w:lastColumn="0" w:oddVBand="0" w:evenVBand="0" w:oddHBand="0" w:evenHBand="0" w:firstRowFirstColumn="0" w:firstRowLastColumn="0" w:lastRowFirstColumn="0" w:lastRowLastColumn="0"/>
              <w:rPr>
                <w:szCs w:val="18"/>
              </w:rPr>
            </w:pPr>
            <w:r w:rsidRPr="008007DC">
              <w:rPr>
                <w:szCs w:val="18"/>
              </w:rPr>
              <w:t xml:space="preserve">Explain how the populations and number of organisms in ecosystems vary as a function of the physical and biological factors of the ecosystem. </w:t>
            </w:r>
          </w:p>
          <w:p w14:paraId="3D464769" w14:textId="77777777" w:rsidR="000A51D2" w:rsidRDefault="000A51D2" w:rsidP="000A51D2">
            <w:pPr>
              <w:pStyle w:val="ListParagraph"/>
              <w:numPr>
                <w:ilvl w:val="0"/>
                <w:numId w:val="23"/>
              </w:numPr>
              <w:ind w:left="468"/>
              <w:cnfStyle w:val="000000000000" w:firstRow="0" w:lastRow="0" w:firstColumn="0" w:lastColumn="0" w:oddVBand="0" w:evenVBand="0" w:oddHBand="0" w:evenHBand="0" w:firstRowFirstColumn="0" w:firstRowLastColumn="0" w:lastRowFirstColumn="0" w:lastRowLastColumn="0"/>
              <w:rPr>
                <w:szCs w:val="18"/>
              </w:rPr>
            </w:pPr>
            <w:r w:rsidRPr="008007DC">
              <w:rPr>
                <w:szCs w:val="18"/>
              </w:rPr>
              <w:t xml:space="preserve">Identify potential factors that determine biodiversity and population numbers of an ecosystem for a given situation </w:t>
            </w:r>
          </w:p>
          <w:p w14:paraId="608302F2" w14:textId="77777777" w:rsidR="000A51D2" w:rsidRDefault="000A51D2" w:rsidP="000A51D2">
            <w:pPr>
              <w:cnfStyle w:val="000000000000" w:firstRow="0" w:lastRow="0" w:firstColumn="0" w:lastColumn="0" w:oddVBand="0" w:evenVBand="0" w:oddHBand="0" w:evenHBand="0" w:firstRowFirstColumn="0" w:firstRowLastColumn="0" w:lastRowFirstColumn="0" w:lastRowLastColumn="0"/>
              <w:rPr>
                <w:szCs w:val="18"/>
              </w:rPr>
            </w:pPr>
          </w:p>
          <w:p w14:paraId="0D59A26B" w14:textId="77777777" w:rsidR="000A51D2" w:rsidRPr="000A51D2" w:rsidRDefault="000A51D2" w:rsidP="000A51D2">
            <w:pPr>
              <w:cnfStyle w:val="000000000000" w:firstRow="0" w:lastRow="0" w:firstColumn="0" w:lastColumn="0" w:oddVBand="0" w:evenVBand="0" w:oddHBand="0" w:evenHBand="0" w:firstRowFirstColumn="0" w:firstRowLastColumn="0" w:lastRowFirstColumn="0" w:lastRowLastColumn="0"/>
              <w:rPr>
                <w:szCs w:val="18"/>
              </w:rPr>
            </w:pPr>
          </w:p>
          <w:p w14:paraId="4C2E51FF" w14:textId="77777777" w:rsidR="000A51D2" w:rsidRPr="008007DC" w:rsidRDefault="000A51D2" w:rsidP="000A51D2">
            <w:pPr>
              <w:pStyle w:val="ListParagraph"/>
              <w:numPr>
                <w:ilvl w:val="0"/>
                <w:numId w:val="23"/>
              </w:numPr>
              <w:ind w:left="468"/>
              <w:cnfStyle w:val="000000000000" w:firstRow="0" w:lastRow="0" w:firstColumn="0" w:lastColumn="0" w:oddVBand="0" w:evenVBand="0" w:oddHBand="0" w:evenHBand="0" w:firstRowFirstColumn="0" w:firstRowLastColumn="0" w:lastRowFirstColumn="0" w:lastRowLastColumn="0"/>
              <w:rPr>
                <w:szCs w:val="18"/>
              </w:rPr>
            </w:pPr>
            <w:r w:rsidRPr="008007DC">
              <w:rPr>
                <w:szCs w:val="18"/>
              </w:rPr>
              <w:t>Describe how the response of an ecosystem to a small change might not significantly affect populations, whereas the response to a large change can have a large effect on populations. (primary and secondary succession)</w:t>
            </w:r>
          </w:p>
          <w:p w14:paraId="280C8F16" w14:textId="77777777" w:rsidR="000A51D2" w:rsidRDefault="000A51D2" w:rsidP="00936223">
            <w:pPr>
              <w:pStyle w:val="ListParagraph"/>
              <w:ind w:left="826"/>
              <w:cnfStyle w:val="000000000000" w:firstRow="0" w:lastRow="0" w:firstColumn="0" w:lastColumn="0" w:oddVBand="0" w:evenVBand="0" w:oddHBand="0" w:evenHBand="0" w:firstRowFirstColumn="0" w:firstRowLastColumn="0" w:lastRowFirstColumn="0" w:lastRowLastColumn="0"/>
              <w:rPr>
                <w:sz w:val="18"/>
                <w:szCs w:val="18"/>
              </w:rPr>
            </w:pPr>
          </w:p>
          <w:p w14:paraId="3AEF57F8" w14:textId="77777777" w:rsidR="000A51D2" w:rsidRDefault="000A51D2" w:rsidP="000A51D2">
            <w:pPr>
              <w:cnfStyle w:val="000000000000" w:firstRow="0" w:lastRow="0" w:firstColumn="0" w:lastColumn="0" w:oddVBand="0" w:evenVBand="0" w:oddHBand="0" w:evenHBand="0" w:firstRowFirstColumn="0" w:firstRowLastColumn="0" w:lastRowFirstColumn="0" w:lastRowLastColumn="0"/>
            </w:pPr>
          </w:p>
          <w:p w14:paraId="0B0E9EA3" w14:textId="77777777" w:rsidR="000A51D2" w:rsidRPr="00656D45" w:rsidRDefault="000A51D2" w:rsidP="00936223">
            <w:pPr>
              <w:cnfStyle w:val="000000000000" w:firstRow="0" w:lastRow="0" w:firstColumn="0" w:lastColumn="0" w:oddVBand="0" w:evenVBand="0" w:oddHBand="0" w:evenHBand="0" w:firstRowFirstColumn="0" w:firstRowLastColumn="0" w:lastRowFirstColumn="0" w:lastRowLastColumn="0"/>
            </w:pPr>
            <w:r w:rsidRPr="00656D45">
              <w:t xml:space="preserve">Recognize or recall specific vocabulary such as: </w:t>
            </w:r>
          </w:p>
          <w:p w14:paraId="4AE88903" w14:textId="77777777" w:rsidR="000A51D2" w:rsidRDefault="000A51D2" w:rsidP="00936223">
            <w:pPr>
              <w:cnfStyle w:val="000000000000" w:firstRow="0" w:lastRow="0" w:firstColumn="0" w:lastColumn="0" w:oddVBand="0" w:evenVBand="0" w:oddHBand="0" w:evenHBand="0" w:firstRowFirstColumn="0" w:firstRowLastColumn="0" w:lastRowFirstColumn="0" w:lastRowLastColumn="0"/>
            </w:pPr>
            <w:r w:rsidRPr="00656D45">
              <w:t>population, community, carrying capacity, exponential growth, logistic growth, limiting factor, predation, competition  biodiversity (including 3 levels: genetic, sp</w:t>
            </w:r>
            <w:r>
              <w:t xml:space="preserve">ecies, ecosystem), </w:t>
            </w:r>
            <w:r w:rsidRPr="00656D45">
              <w:t>deforestation,  extinction, conservation, habitat, niche, succession, resilience</w:t>
            </w:r>
          </w:p>
          <w:p w14:paraId="55DD21F6" w14:textId="77777777" w:rsidR="000A51D2" w:rsidRPr="00844B88" w:rsidRDefault="000A51D2" w:rsidP="00936223">
            <w:pPr>
              <w:pStyle w:val="ListParagraph"/>
              <w:cnfStyle w:val="000000000000" w:firstRow="0" w:lastRow="0" w:firstColumn="0" w:lastColumn="0" w:oddVBand="0" w:evenVBand="0" w:oddHBand="0" w:evenHBand="0" w:firstRowFirstColumn="0" w:firstRowLastColumn="0" w:lastRowFirstColumn="0" w:lastRowLastColumn="0"/>
            </w:pPr>
          </w:p>
        </w:tc>
        <w:tc>
          <w:tcPr>
            <w:tcW w:w="788"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1F6CCD76" w14:textId="77777777" w:rsidR="000A51D2" w:rsidRPr="0079174D" w:rsidRDefault="000A51D2" w:rsidP="00936223">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40A7DDF6" w14:textId="634BD007" w:rsidR="000A51D2" w:rsidRDefault="000A51D2" w:rsidP="00E978CC">
      <w:pPr>
        <w:rPr>
          <w:sz w:val="18"/>
          <w:szCs w:val="18"/>
        </w:rPr>
      </w:pPr>
    </w:p>
    <w:p w14:paraId="6E788943" w14:textId="2136BEAF" w:rsidR="00BA691F" w:rsidRDefault="00BA691F" w:rsidP="00E978CC">
      <w:pPr>
        <w:rPr>
          <w:sz w:val="18"/>
          <w:szCs w:val="18"/>
        </w:rPr>
      </w:pPr>
    </w:p>
    <w:p w14:paraId="4C3E166A" w14:textId="77777777" w:rsidR="00BA691F" w:rsidRDefault="00BA691F" w:rsidP="00E978CC">
      <w:pPr>
        <w:rPr>
          <w:sz w:val="18"/>
          <w:szCs w:val="18"/>
        </w:rPr>
      </w:pPr>
    </w:p>
    <w:tbl>
      <w:tblPr>
        <w:tblStyle w:val="LightList14"/>
        <w:tblW w:w="14395" w:type="dxa"/>
        <w:tblLayout w:type="fixed"/>
        <w:tblLook w:val="04A0" w:firstRow="1" w:lastRow="0" w:firstColumn="1" w:lastColumn="0" w:noHBand="0" w:noVBand="1"/>
      </w:tblPr>
      <w:tblGrid>
        <w:gridCol w:w="805"/>
        <w:gridCol w:w="7470"/>
        <w:gridCol w:w="5400"/>
        <w:gridCol w:w="720"/>
      </w:tblGrid>
      <w:tr w:rsidR="001E743A" w:rsidRPr="001E743A" w14:paraId="2E9B738A"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C6B6200" w14:textId="19B7941F" w:rsidR="001E743A" w:rsidRPr="001E743A" w:rsidRDefault="001E743A" w:rsidP="001E743A">
            <w:pPr>
              <w:jc w:val="center"/>
              <w:rPr>
                <w:rFonts w:ascii="Calibri" w:eastAsia="Calibri" w:hAnsi="Calibri" w:cs="Times New Roman"/>
                <w:bCs w:val="0"/>
                <w:color w:val="auto"/>
                <w:sz w:val="20"/>
              </w:rPr>
            </w:pPr>
            <w:r w:rsidRPr="001E743A">
              <w:rPr>
                <w:rFonts w:ascii="Calibri" w:eastAsia="Calibri" w:hAnsi="Calibri" w:cs="Times New Roman"/>
                <w:bCs w:val="0"/>
                <w:color w:val="auto"/>
                <w:sz w:val="20"/>
              </w:rPr>
              <w:lastRenderedPageBreak/>
              <w:t>Topic: Energy Resources</w:t>
            </w:r>
          </w:p>
        </w:tc>
      </w:tr>
      <w:tr w:rsidR="001E743A" w:rsidRPr="001E743A" w14:paraId="4F2549A7"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00D0929" w14:textId="77777777" w:rsidR="001E743A" w:rsidRPr="001E743A" w:rsidRDefault="001E743A" w:rsidP="001E743A">
            <w:pPr>
              <w:jc w:val="center"/>
              <w:rPr>
                <w:rFonts w:ascii="Calibri" w:eastAsia="Calibri" w:hAnsi="Calibri" w:cs="Times New Roman"/>
                <w:sz w:val="20"/>
              </w:rPr>
            </w:pPr>
            <w:r w:rsidRPr="001E743A">
              <w:rPr>
                <w:rFonts w:ascii="Calibri" w:eastAsia="Calibri" w:hAnsi="Calibri" w:cs="Times New Roman"/>
                <w:sz w:val="20"/>
              </w:rPr>
              <w:t>Driving Questions: Where does our energy come from?  What is the impact of our energy usage on the Earth System?</w:t>
            </w:r>
          </w:p>
        </w:tc>
      </w:tr>
      <w:tr w:rsidR="001E743A" w:rsidRPr="001E743A" w14:paraId="3A1734D9"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4876AC0" w14:textId="77777777" w:rsidR="001E743A" w:rsidRPr="001E743A" w:rsidRDefault="001E743A" w:rsidP="001E743A">
            <w:pPr>
              <w:jc w:val="center"/>
              <w:rPr>
                <w:rFonts w:ascii="Calibri" w:eastAsia="Calibri" w:hAnsi="Calibri" w:cs="Times New Roman"/>
                <w:sz w:val="20"/>
              </w:rPr>
            </w:pPr>
            <w:r w:rsidRPr="001E743A">
              <w:rPr>
                <w:rFonts w:ascii="Calibri" w:eastAsia="Calibri" w:hAnsi="Calibri" w:cs="Times New Roman"/>
                <w:sz w:val="20"/>
              </w:rPr>
              <w:t>Crosscutting Concepts: stability and change, energy and matter, connection to engineering</w:t>
            </w:r>
          </w:p>
        </w:tc>
      </w:tr>
      <w:tr w:rsidR="001E743A" w:rsidRPr="001E743A" w14:paraId="3D23B555"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7532E4B" w14:textId="77777777" w:rsidR="001E743A" w:rsidRPr="001E743A" w:rsidRDefault="001E743A" w:rsidP="001E743A">
            <w:pPr>
              <w:jc w:val="center"/>
              <w:rPr>
                <w:rFonts w:ascii="Calibri" w:eastAsia="Calibri" w:hAnsi="Calibri" w:cs="Times New Roman"/>
                <w:sz w:val="20"/>
              </w:rPr>
            </w:pPr>
            <w:r w:rsidRPr="001E743A">
              <w:rPr>
                <w:rFonts w:ascii="Calibri" w:eastAsia="Calibri" w:hAnsi="Calibri" w:cs="Times New Roman"/>
                <w:sz w:val="20"/>
              </w:rPr>
              <w:t>Science and Engineering Practices: Constructing arguments, developing models, and evaluating design solutions</w:t>
            </w:r>
          </w:p>
        </w:tc>
      </w:tr>
      <w:tr w:rsidR="001E743A" w:rsidRPr="001E743A" w14:paraId="2992B1CF"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DF05FAA" w14:textId="25D2E273" w:rsidR="001E743A" w:rsidRPr="001E743A" w:rsidRDefault="001E743A" w:rsidP="001E743A">
            <w:pPr>
              <w:jc w:val="center"/>
              <w:rPr>
                <w:rFonts w:ascii="Calibri" w:eastAsia="Calibri" w:hAnsi="Calibri" w:cs="Times New Roman"/>
                <w:sz w:val="20"/>
              </w:rPr>
            </w:pPr>
            <w:r w:rsidRPr="001E743A">
              <w:rPr>
                <w:rFonts w:ascii="Calibri" w:eastAsia="Calibri" w:hAnsi="Calibri" w:cs="Times New Roman"/>
                <w:sz w:val="20"/>
              </w:rPr>
              <w:t xml:space="preserve">Iowa Core Science Standards: </w:t>
            </w:r>
            <w:hyperlink r:id="rId48" w:history="1">
              <w:r w:rsidR="00FF134B" w:rsidRPr="004A14A2">
                <w:rPr>
                  <w:rFonts w:ascii="Calibri" w:eastAsia="Calibri" w:hAnsi="Calibri" w:cs="Times New Roman"/>
                  <w:color w:val="0000FF" w:themeColor="hyperlink"/>
                  <w:sz w:val="24"/>
                  <w:u w:val="single"/>
                </w:rPr>
                <w:t>HS-ESS2-6</w:t>
              </w:r>
            </w:hyperlink>
            <w:r w:rsidRPr="001E743A">
              <w:rPr>
                <w:rFonts w:ascii="Calibri" w:eastAsia="Calibri" w:hAnsi="Calibri" w:cs="Times New Roman"/>
                <w:sz w:val="20"/>
              </w:rPr>
              <w:t>, HS-ESS3-2, HS-ETS1-1</w:t>
            </w:r>
          </w:p>
        </w:tc>
      </w:tr>
      <w:tr w:rsidR="001E743A" w:rsidRPr="001E743A" w14:paraId="65505D3D"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7BBC1CC0" w14:textId="77777777" w:rsidR="001E743A" w:rsidRPr="001E743A" w:rsidRDefault="001E743A" w:rsidP="001E743A">
            <w:pPr>
              <w:jc w:val="center"/>
              <w:rPr>
                <w:rFonts w:ascii="Calibri" w:eastAsia="Calibri" w:hAnsi="Calibri" w:cs="Times New Roman"/>
                <w:sz w:val="20"/>
              </w:rPr>
            </w:pPr>
            <w:r w:rsidRPr="001E743A">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7AA7E7AF" w14:textId="77777777" w:rsidR="001E743A" w:rsidRPr="001E743A" w:rsidRDefault="001E743A" w:rsidP="001E743A">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1E743A">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1670212F" w14:textId="77777777" w:rsidR="001E743A" w:rsidRPr="001E743A" w:rsidRDefault="001E743A" w:rsidP="001E743A">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1E743A">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66B5BE3F" w14:textId="77777777" w:rsidR="001E743A" w:rsidRPr="001E743A" w:rsidRDefault="001E743A" w:rsidP="001E743A">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1E743A">
              <w:rPr>
                <w:rFonts w:ascii="Calibri" w:eastAsia="Calibri" w:hAnsi="Calibri" w:cs="Times New Roman"/>
                <w:sz w:val="20"/>
              </w:rPr>
              <w:t>Level 1</w:t>
            </w:r>
          </w:p>
        </w:tc>
      </w:tr>
      <w:tr w:rsidR="001E743A" w:rsidRPr="001E743A" w14:paraId="74ECDA50" w14:textId="77777777" w:rsidTr="001E743A">
        <w:trPr>
          <w:cantSplit/>
          <w:trHeight w:val="756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5715CBA5" w14:textId="77777777" w:rsidR="001E743A" w:rsidRPr="001E743A" w:rsidRDefault="001E743A" w:rsidP="001E743A">
            <w:pPr>
              <w:ind w:left="113" w:right="113"/>
              <w:rPr>
                <w:rFonts w:ascii="Calibri" w:eastAsia="Calibri" w:hAnsi="Calibri" w:cs="Times New Roman"/>
                <w:sz w:val="20"/>
              </w:rPr>
            </w:pPr>
            <w:r w:rsidRPr="001E743A">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FFFFFF" w:themeFill="background1"/>
          </w:tcPr>
          <w:p w14:paraId="7A3254A7" w14:textId="23DC52EE" w:rsidR="001E743A" w:rsidRPr="008819A3" w:rsidRDefault="00806AF2" w:rsidP="001E743A">
            <w:pPr>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77E67118"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eastAsia="Times New Roman" w:cs="Arial"/>
              </w:rPr>
            </w:pPr>
          </w:p>
          <w:p w14:paraId="5E8D8B3F" w14:textId="6C0B242C" w:rsidR="001E743A" w:rsidRPr="00714CBC" w:rsidRDefault="001E743A" w:rsidP="001E743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714CBC">
              <w:t>Modify a model to describe the lifecycle of fossil fuels by tracking the movement of carbon between the hydrosphere, atmosphere, geosphere, and biosphere. (</w:t>
            </w:r>
            <w:hyperlink r:id="rId49" w:history="1">
              <w:r w:rsidR="00FF134B" w:rsidRPr="00714CBC">
                <w:rPr>
                  <w:rFonts w:ascii="Calibri" w:eastAsia="Calibri" w:hAnsi="Calibri" w:cs="Times New Roman"/>
                  <w:color w:val="0000FF" w:themeColor="hyperlink"/>
                  <w:u w:val="single"/>
                </w:rPr>
                <w:t>HS-ESS2-6</w:t>
              </w:r>
            </w:hyperlink>
            <w:r w:rsidRPr="00714CBC">
              <w:t>)</w:t>
            </w:r>
          </w:p>
          <w:p w14:paraId="7723CE85"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33B6ADF7"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023CBB12"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6EE148F3" w14:textId="443DBD60" w:rsidR="001E743A" w:rsidRPr="00714CBC" w:rsidRDefault="001E743A" w:rsidP="001E743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714CBC">
              <w:t>Predict the impact of energy sources on the relative amounts of carbon present in different spheres and the effect on climate. (</w:t>
            </w:r>
            <w:hyperlink r:id="rId50" w:history="1">
              <w:r w:rsidR="00FF134B" w:rsidRPr="00714CBC">
                <w:rPr>
                  <w:rFonts w:ascii="Calibri" w:eastAsia="Calibri" w:hAnsi="Calibri" w:cs="Times New Roman"/>
                  <w:color w:val="0000FF" w:themeColor="hyperlink"/>
                  <w:u w:val="single"/>
                </w:rPr>
                <w:t>HS-ESS2-6</w:t>
              </w:r>
            </w:hyperlink>
            <w:r w:rsidRPr="00714CBC">
              <w:t>)</w:t>
            </w:r>
          </w:p>
          <w:p w14:paraId="53B880F3"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6837BF9E"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3DBF0C55" w14:textId="77777777" w:rsidR="001E743A" w:rsidRPr="00714CBC"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6548DCFD" w14:textId="1484FD0B" w:rsidR="001E743A" w:rsidRPr="00714CBC" w:rsidRDefault="001E743A" w:rsidP="001E743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714CBC">
              <w:rPr>
                <w:rFonts w:cs="Calibri"/>
              </w:rPr>
              <w:t xml:space="preserve">Evaluate competing design solutions for developing, managing, and utilizing energy and mineral resources based on cost-benefit ratios (reference </w:t>
            </w:r>
            <w:hyperlink r:id="rId51" w:history="1">
              <w:r w:rsidR="00FF134B" w:rsidRPr="00714CBC">
                <w:rPr>
                  <w:rFonts w:ascii="Calibri" w:eastAsia="Calibri" w:hAnsi="Calibri" w:cs="Times New Roman"/>
                  <w:color w:val="0000FF" w:themeColor="hyperlink"/>
                  <w:u w:val="single"/>
                </w:rPr>
                <w:t>HS-ESS3-2</w:t>
              </w:r>
            </w:hyperlink>
            <w:r w:rsidRPr="00714CBC">
              <w:rPr>
                <w:rFonts w:cs="Calibri"/>
              </w:rPr>
              <w:t xml:space="preserve">, </w:t>
            </w:r>
            <w:hyperlink r:id="rId52" w:history="1">
              <w:r w:rsidR="00FF134B" w:rsidRPr="00714CBC">
                <w:rPr>
                  <w:rFonts w:ascii="Calibri" w:eastAsia="Calibri" w:hAnsi="Calibri" w:cs="Times New Roman"/>
                  <w:color w:val="0000FF" w:themeColor="hyperlink"/>
                  <w:u w:val="single"/>
                </w:rPr>
                <w:t>HS-ETS1-1</w:t>
              </w:r>
            </w:hyperlink>
            <w:r w:rsidRPr="00714CBC">
              <w:rPr>
                <w:rFonts w:cs="Calibri"/>
              </w:rPr>
              <w:t>evidence statements for the rubric design) (</w:t>
            </w:r>
            <w:hyperlink r:id="rId53" w:history="1">
              <w:r w:rsidR="00FF134B" w:rsidRPr="00714CBC">
                <w:rPr>
                  <w:rFonts w:ascii="Calibri" w:eastAsia="Calibri" w:hAnsi="Calibri" w:cs="Times New Roman"/>
                  <w:color w:val="0000FF" w:themeColor="hyperlink"/>
                  <w:u w:val="single"/>
                </w:rPr>
                <w:t>HS-ESS3-2</w:t>
              </w:r>
            </w:hyperlink>
            <w:r w:rsidRPr="00714CBC">
              <w:rPr>
                <w:rFonts w:cs="Calibri"/>
              </w:rPr>
              <w:t>)</w:t>
            </w:r>
          </w:p>
          <w:p w14:paraId="3752B405" w14:textId="77777777" w:rsidR="001E743A" w:rsidRPr="00714CBC"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AD1030C"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1B56860F"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6161BE38"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7DCB6333"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7EA99B34"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E743A">
              <w:rPr>
                <w:rFonts w:ascii="Calibri" w:eastAsia="Calibri" w:hAnsi="Calibri" w:cs="Times New Roman"/>
              </w:rPr>
              <w:t xml:space="preserve">Potential Level 4 Target: </w:t>
            </w:r>
          </w:p>
          <w:p w14:paraId="4BB40783"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E743A">
              <w:rPr>
                <w:rFonts w:ascii="Calibri" w:eastAsia="Calibri" w:hAnsi="Calibri" w:cs="Times New Roman"/>
              </w:rPr>
              <w:t>Evaluate the associated economic, environmental, and geopolitical costs, risks, and benefits for multiple types of renewable and non-renewable energy resources.</w:t>
            </w:r>
          </w:p>
          <w:p w14:paraId="5490FC8A"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59350CB4"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633535AC" w14:textId="299B0267" w:rsidR="001E743A" w:rsidRPr="008819A3" w:rsidRDefault="00806AF2" w:rsidP="001E743A">
            <w:pPr>
              <w:ind w:left="720" w:hanging="614"/>
              <w:contextualSpacing/>
              <w:cnfStyle w:val="000000000000" w:firstRow="0" w:lastRow="0" w:firstColumn="0" w:lastColumn="0" w:oddVBand="0" w:evenVBand="0" w:oddHBand="0" w:evenHBand="0" w:firstRowFirstColumn="0" w:firstRowLastColumn="0" w:lastRowFirstColumn="0" w:lastRowLastColumn="0"/>
              <w:rPr>
                <w:b/>
                <w:i/>
                <w:sz w:val="20"/>
                <w:szCs w:val="20"/>
              </w:rPr>
            </w:pPr>
            <w:r>
              <w:rPr>
                <w:b/>
                <w:i/>
                <w:sz w:val="20"/>
                <w:szCs w:val="20"/>
              </w:rPr>
              <w:t>In response to observed phenomena, students will…</w:t>
            </w:r>
          </w:p>
          <w:p w14:paraId="0B58F0FD" w14:textId="77777777" w:rsidR="001E743A" w:rsidRPr="001E743A" w:rsidRDefault="001E743A" w:rsidP="001E743A">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6E21C3CB" w14:textId="77777777" w:rsidR="001E743A" w:rsidRPr="001E743A" w:rsidRDefault="001E743A" w:rsidP="001E743A">
            <w:pPr>
              <w:numPr>
                <w:ilvl w:val="0"/>
                <w:numId w:val="25"/>
              </w:numPr>
              <w:contextualSpacing/>
              <w:cnfStyle w:val="000000000000" w:firstRow="0" w:lastRow="0" w:firstColumn="0" w:lastColumn="0" w:oddVBand="0" w:evenVBand="0" w:oddHBand="0" w:evenHBand="0" w:firstRowFirstColumn="0" w:firstRowLastColumn="0" w:lastRowFirstColumn="0" w:lastRowLastColumn="0"/>
              <w:rPr>
                <w:sz w:val="20"/>
                <w:szCs w:val="20"/>
                <w:u w:val="single"/>
              </w:rPr>
            </w:pPr>
            <w:r w:rsidRPr="001E743A">
              <w:rPr>
                <w:szCs w:val="20"/>
              </w:rPr>
              <w:t>1. Describe the origins of fossil fuels</w:t>
            </w:r>
          </w:p>
          <w:p w14:paraId="20613131"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rPr>
                <w:szCs w:val="20"/>
              </w:rPr>
            </w:pPr>
          </w:p>
          <w:p w14:paraId="4BA8F4C0"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pPr>
            <w:r w:rsidRPr="001E743A">
              <w:t>2. Identify the relative concentrations of carbon present in the hydrosphere, atmosphere, geosphere and biosphere.</w:t>
            </w:r>
          </w:p>
          <w:p w14:paraId="2BC23C53"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pPr>
          </w:p>
          <w:p w14:paraId="5590F612" w14:textId="77777777" w:rsidR="001E743A" w:rsidRPr="001E743A" w:rsidRDefault="001E743A" w:rsidP="001E743A">
            <w:pPr>
              <w:numPr>
                <w:ilvl w:val="0"/>
                <w:numId w:val="25"/>
              </w:numPr>
              <w:contextualSpacing/>
              <w:cnfStyle w:val="000000000000" w:firstRow="0" w:lastRow="0" w:firstColumn="0" w:lastColumn="0" w:oddVBand="0" w:evenVBand="0" w:oddHBand="0" w:evenHBand="0" w:firstRowFirstColumn="0" w:firstRowLastColumn="0" w:lastRowFirstColumn="0" w:lastRowLastColumn="0"/>
            </w:pPr>
            <w:r w:rsidRPr="001E743A">
              <w:t>Identify and describe the life cycle of multiple types of renewable and non-renewable energy. (Coal, Oil, Natural Gas, Wind, Solar, Biomass, Tidal, Geothermal, Hydro, Nuclear, etc.)</w:t>
            </w:r>
          </w:p>
          <w:p w14:paraId="353CFA0A"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7F5121E1" w14:textId="77777777" w:rsidR="001E743A" w:rsidRPr="001E743A" w:rsidRDefault="001E743A" w:rsidP="001E743A">
            <w:pPr>
              <w:numPr>
                <w:ilvl w:val="0"/>
                <w:numId w:val="25"/>
              </w:numPr>
              <w:contextualSpacing/>
              <w:cnfStyle w:val="000000000000" w:firstRow="0" w:lastRow="0" w:firstColumn="0" w:lastColumn="0" w:oddVBand="0" w:evenVBand="0" w:oddHBand="0" w:evenHBand="0" w:firstRowFirstColumn="0" w:firstRowLastColumn="0" w:lastRowFirstColumn="0" w:lastRowLastColumn="0"/>
            </w:pPr>
            <w:r w:rsidRPr="001E743A">
              <w:t>1. Compare and contrast the cost of extracting or developing the energy reserve.</w:t>
            </w:r>
          </w:p>
          <w:p w14:paraId="668DA32E"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62BA1205"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pPr>
            <w:r w:rsidRPr="001E743A">
              <w:t>2. Compare and contrast the waste generation and transmission associated with the extraction and use of various energy resources.</w:t>
            </w:r>
          </w:p>
          <w:p w14:paraId="175242C1" w14:textId="77777777" w:rsidR="001E743A" w:rsidRPr="001E743A" w:rsidRDefault="001E743A" w:rsidP="001E743A">
            <w:pPr>
              <w:ind w:left="720"/>
              <w:contextualSpacing/>
              <w:cnfStyle w:val="000000000000" w:firstRow="0" w:lastRow="0" w:firstColumn="0" w:lastColumn="0" w:oddVBand="0" w:evenVBand="0" w:oddHBand="0" w:evenHBand="0" w:firstRowFirstColumn="0" w:firstRowLastColumn="0" w:lastRowFirstColumn="0" w:lastRowLastColumn="0"/>
            </w:pPr>
          </w:p>
          <w:p w14:paraId="49D7A008"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0233C67" w14:textId="77777777" w:rsidR="001E743A" w:rsidRPr="001E743A" w:rsidRDefault="001E743A" w:rsidP="001E743A">
            <w:pPr>
              <w:ind w:left="826"/>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12D13208"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E79250F"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88FAD95" w14:textId="77777777" w:rsidR="001E743A" w:rsidRPr="001E743A" w:rsidRDefault="001E743A" w:rsidP="001E743A">
            <w:pPr>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1E743A">
              <w:rPr>
                <w:sz w:val="20"/>
                <w:u w:val="single"/>
              </w:rPr>
              <w:t>Recognize or recall specific vocabulary such as:</w:t>
            </w:r>
          </w:p>
          <w:p w14:paraId="0B02EDCC" w14:textId="77777777" w:rsidR="001E743A" w:rsidRPr="001E743A" w:rsidRDefault="001E743A" w:rsidP="001E74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r w:rsidRPr="001E743A">
              <w:rPr>
                <w:rFonts w:ascii="Calibri" w:eastAsia="Calibri" w:hAnsi="Calibri" w:cs="Times New Roman"/>
                <w:sz w:val="20"/>
                <w:szCs w:val="20"/>
              </w:rPr>
              <w:t>Mineral, natural resource, renewable, non-renewable, fossil fuel, extraction, efficiency, reclamation, recycling, life cycle, combustion</w:t>
            </w:r>
          </w:p>
          <w:p w14:paraId="0A695539" w14:textId="77777777" w:rsidR="001E743A" w:rsidRPr="001E743A" w:rsidRDefault="001E743A" w:rsidP="001E743A">
            <w:pPr>
              <w:tabs>
                <w:tab w:val="left" w:pos="1993"/>
              </w:tabs>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E743A">
              <w:rPr>
                <w:rFonts w:ascii="Calibri" w:eastAsia="Calibri" w:hAnsi="Calibri" w:cs="Times New Roman"/>
              </w:rPr>
              <w:tab/>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05F72255" w14:textId="77777777" w:rsidR="001E743A" w:rsidRPr="001E743A" w:rsidRDefault="001E743A" w:rsidP="001E743A">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1E743A">
              <w:rPr>
                <w:sz w:val="20"/>
              </w:rPr>
              <w:t>Student’s performance reflects insufficient progress towards foundational skills and knowledge.</w:t>
            </w:r>
          </w:p>
        </w:tc>
      </w:tr>
    </w:tbl>
    <w:p w14:paraId="36D5B669" w14:textId="04EECE5B" w:rsidR="0010461A" w:rsidRDefault="0010461A" w:rsidP="00E978CC">
      <w:pPr>
        <w:rPr>
          <w:b/>
          <w:szCs w:val="18"/>
          <w:u w:val="single"/>
        </w:rPr>
      </w:pPr>
      <w:r w:rsidRPr="001272E2">
        <w:rPr>
          <w:b/>
          <w:szCs w:val="18"/>
          <w:u w:val="single"/>
        </w:rPr>
        <w:t>End of Semester 1</w:t>
      </w:r>
    </w:p>
    <w:p w14:paraId="586F3779" w14:textId="3DB0028F" w:rsidR="00BA691F" w:rsidRDefault="00BA691F" w:rsidP="00E978CC">
      <w:pPr>
        <w:rPr>
          <w:b/>
          <w:szCs w:val="18"/>
          <w:u w:val="single"/>
        </w:rPr>
      </w:pPr>
    </w:p>
    <w:p w14:paraId="245F0D7B" w14:textId="77777777" w:rsidR="00BA691F" w:rsidRPr="001272E2" w:rsidRDefault="00BA691F" w:rsidP="00E978CC">
      <w:pPr>
        <w:rPr>
          <w:b/>
          <w:szCs w:val="18"/>
          <w:u w:val="single"/>
        </w:rPr>
      </w:pPr>
    </w:p>
    <w:p w14:paraId="1296C775" w14:textId="0D391EBE" w:rsidR="002F3C91" w:rsidRPr="001272E2" w:rsidRDefault="001272E2" w:rsidP="00E978CC">
      <w:pPr>
        <w:rPr>
          <w:b/>
          <w:szCs w:val="18"/>
          <w:u w:val="single"/>
        </w:rPr>
      </w:pPr>
      <w:r w:rsidRPr="001272E2">
        <w:rPr>
          <w:b/>
          <w:szCs w:val="18"/>
          <w:u w:val="single"/>
        </w:rPr>
        <w:lastRenderedPageBreak/>
        <w:t>Semester 2</w:t>
      </w:r>
    </w:p>
    <w:tbl>
      <w:tblPr>
        <w:tblStyle w:val="LightList15"/>
        <w:tblW w:w="14395" w:type="dxa"/>
        <w:tblLayout w:type="fixed"/>
        <w:tblLook w:val="04A0" w:firstRow="1" w:lastRow="0" w:firstColumn="1" w:lastColumn="0" w:noHBand="0" w:noVBand="1"/>
      </w:tblPr>
      <w:tblGrid>
        <w:gridCol w:w="805"/>
        <w:gridCol w:w="6840"/>
        <w:gridCol w:w="6030"/>
        <w:gridCol w:w="720"/>
      </w:tblGrid>
      <w:tr w:rsidR="00227098" w:rsidRPr="00227098" w14:paraId="7D47B64F"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E96765D" w14:textId="38215C38" w:rsidR="00227098" w:rsidRPr="00227098" w:rsidRDefault="00227098" w:rsidP="00227098">
            <w:pPr>
              <w:jc w:val="center"/>
              <w:rPr>
                <w:rFonts w:ascii="Calibri" w:eastAsia="Calibri" w:hAnsi="Calibri" w:cs="Times New Roman"/>
                <w:color w:val="auto"/>
                <w:sz w:val="20"/>
              </w:rPr>
            </w:pPr>
            <w:r>
              <w:rPr>
                <w:rFonts w:ascii="Calibri" w:eastAsia="Calibri" w:hAnsi="Calibri" w:cs="Times New Roman"/>
                <w:color w:val="auto"/>
                <w:sz w:val="20"/>
              </w:rPr>
              <w:t>Topic: Driving Forces of Weather Climate</w:t>
            </w:r>
          </w:p>
        </w:tc>
      </w:tr>
      <w:tr w:rsidR="00227098" w:rsidRPr="00227098" w14:paraId="1D0887BE"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53929E2" w14:textId="77777777" w:rsidR="00227098" w:rsidRPr="00227098" w:rsidRDefault="00227098" w:rsidP="00227098">
            <w:pPr>
              <w:jc w:val="center"/>
              <w:rPr>
                <w:rFonts w:ascii="Calibri" w:eastAsia="Calibri" w:hAnsi="Calibri" w:cs="Times New Roman"/>
                <w:sz w:val="20"/>
              </w:rPr>
            </w:pPr>
            <w:r w:rsidRPr="00227098">
              <w:rPr>
                <w:rFonts w:ascii="Calibri" w:eastAsia="Calibri" w:hAnsi="Calibri" w:cs="Times New Roman"/>
                <w:sz w:val="20"/>
              </w:rPr>
              <w:t>Driving Questions: What regulates our weather and climate?</w:t>
            </w:r>
          </w:p>
        </w:tc>
      </w:tr>
      <w:tr w:rsidR="00227098" w:rsidRPr="00227098" w14:paraId="65E01C55"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B4C36D3" w14:textId="77777777" w:rsidR="00227098" w:rsidRPr="00227098" w:rsidRDefault="00227098" w:rsidP="00227098">
            <w:pPr>
              <w:jc w:val="center"/>
              <w:rPr>
                <w:rFonts w:ascii="Calibri" w:eastAsia="Calibri" w:hAnsi="Calibri" w:cs="Times New Roman"/>
                <w:sz w:val="20"/>
              </w:rPr>
            </w:pPr>
            <w:r w:rsidRPr="00227098">
              <w:rPr>
                <w:rFonts w:ascii="Calibri" w:eastAsia="Calibri" w:hAnsi="Calibri" w:cs="Times New Roman"/>
                <w:sz w:val="20"/>
              </w:rPr>
              <w:t xml:space="preserve">Crosscutting Concepts: Cause and Effect, Stability and Change, </w:t>
            </w:r>
          </w:p>
        </w:tc>
      </w:tr>
      <w:tr w:rsidR="00227098" w:rsidRPr="00227098" w14:paraId="1ADA5F26"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1ABE76E" w14:textId="77777777" w:rsidR="00227098" w:rsidRPr="00227098" w:rsidRDefault="00227098" w:rsidP="00227098">
            <w:pPr>
              <w:jc w:val="center"/>
              <w:rPr>
                <w:rFonts w:ascii="Calibri" w:eastAsia="Calibri" w:hAnsi="Calibri" w:cs="Times New Roman"/>
                <w:sz w:val="20"/>
              </w:rPr>
            </w:pPr>
            <w:r w:rsidRPr="00227098">
              <w:rPr>
                <w:rFonts w:ascii="Calibri" w:eastAsia="Calibri" w:hAnsi="Calibri" w:cs="Times New Roman"/>
                <w:sz w:val="20"/>
              </w:rPr>
              <w:t>Science and Engineering Practices: Analyzing and Interpreting Data, Developing and using Models</w:t>
            </w:r>
          </w:p>
        </w:tc>
      </w:tr>
      <w:tr w:rsidR="00227098" w:rsidRPr="00227098" w14:paraId="5C614C8C"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680F5C4" w14:textId="2CA93BBE" w:rsidR="00227098" w:rsidRPr="00227098" w:rsidRDefault="00227098" w:rsidP="00227098">
            <w:pPr>
              <w:jc w:val="center"/>
              <w:rPr>
                <w:rFonts w:ascii="Calibri" w:eastAsia="Calibri" w:hAnsi="Calibri" w:cs="Times New Roman"/>
                <w:sz w:val="20"/>
              </w:rPr>
            </w:pPr>
            <w:r w:rsidRPr="00227098">
              <w:rPr>
                <w:rFonts w:ascii="Calibri" w:eastAsia="Calibri" w:hAnsi="Calibri" w:cs="Times New Roman"/>
                <w:sz w:val="20"/>
              </w:rPr>
              <w:t xml:space="preserve">Iowa Core Science Standards: </w:t>
            </w:r>
            <w:hyperlink r:id="rId54" w:history="1">
              <w:r w:rsidR="00FF134B" w:rsidRPr="004A14A2">
                <w:rPr>
                  <w:rFonts w:ascii="Calibri" w:eastAsia="Calibri" w:hAnsi="Calibri" w:cs="Times New Roman"/>
                  <w:color w:val="0000FF" w:themeColor="hyperlink"/>
                  <w:sz w:val="24"/>
                  <w:u w:val="single"/>
                </w:rPr>
                <w:t>HS-ESS2-2</w:t>
              </w:r>
            </w:hyperlink>
            <w:r w:rsidRPr="00227098">
              <w:rPr>
                <w:rFonts w:ascii="Calibri" w:eastAsia="Calibri" w:hAnsi="Calibri" w:cs="Times New Roman"/>
                <w:sz w:val="20"/>
              </w:rPr>
              <w:t xml:space="preserve">, </w:t>
            </w:r>
            <w:hyperlink r:id="rId55" w:history="1">
              <w:r w:rsidR="00FF134B" w:rsidRPr="004A14A2">
                <w:rPr>
                  <w:rFonts w:ascii="Calibri" w:eastAsia="Calibri" w:hAnsi="Calibri" w:cs="Times New Roman"/>
                  <w:color w:val="0000FF" w:themeColor="hyperlink"/>
                  <w:sz w:val="24"/>
                  <w:u w:val="single"/>
                </w:rPr>
                <w:t>HS-ESS2-4</w:t>
              </w:r>
            </w:hyperlink>
            <w:r w:rsidRPr="00227098">
              <w:rPr>
                <w:rFonts w:ascii="Calibri" w:eastAsia="Calibri" w:hAnsi="Calibri" w:cs="Times New Roman"/>
                <w:sz w:val="20"/>
              </w:rPr>
              <w:t xml:space="preserve">, </w:t>
            </w:r>
          </w:p>
        </w:tc>
      </w:tr>
      <w:tr w:rsidR="00227098" w:rsidRPr="00227098" w14:paraId="63235314" w14:textId="77777777" w:rsidTr="00227098">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1BC289BA" w14:textId="77777777" w:rsidR="00227098" w:rsidRPr="00227098" w:rsidRDefault="00227098" w:rsidP="00227098">
            <w:pPr>
              <w:jc w:val="center"/>
              <w:rPr>
                <w:rFonts w:ascii="Calibri" w:eastAsia="Calibri" w:hAnsi="Calibri" w:cs="Times New Roman"/>
                <w:sz w:val="20"/>
              </w:rPr>
            </w:pPr>
            <w:r w:rsidRPr="00227098">
              <w:rPr>
                <w:rFonts w:ascii="Calibri" w:eastAsia="Calibri" w:hAnsi="Calibri" w:cs="Times New Roman"/>
                <w:sz w:val="20"/>
              </w:rPr>
              <w:t>Level 4</w:t>
            </w:r>
          </w:p>
        </w:tc>
        <w:tc>
          <w:tcPr>
            <w:tcW w:w="6840" w:type="dxa"/>
            <w:tcBorders>
              <w:top w:val="single" w:sz="4" w:space="0" w:color="auto"/>
              <w:left w:val="single" w:sz="4" w:space="0" w:color="auto"/>
              <w:bottom w:val="single" w:sz="4" w:space="0" w:color="auto"/>
              <w:right w:val="single" w:sz="4" w:space="0" w:color="auto"/>
            </w:tcBorders>
            <w:shd w:val="clear" w:color="auto" w:fill="000000" w:themeFill="text1"/>
          </w:tcPr>
          <w:p w14:paraId="112A6982" w14:textId="77777777" w:rsidR="00227098" w:rsidRPr="00227098" w:rsidRDefault="00227098" w:rsidP="0022709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27098">
              <w:rPr>
                <w:rFonts w:ascii="Calibri" w:eastAsia="Calibri" w:hAnsi="Calibri" w:cs="Times New Roman"/>
                <w:sz w:val="20"/>
              </w:rPr>
              <w:t>Level 3</w:t>
            </w:r>
          </w:p>
        </w:tc>
        <w:tc>
          <w:tcPr>
            <w:tcW w:w="6030" w:type="dxa"/>
            <w:tcBorders>
              <w:top w:val="single" w:sz="4" w:space="0" w:color="auto"/>
              <w:left w:val="single" w:sz="4" w:space="0" w:color="auto"/>
              <w:bottom w:val="single" w:sz="4" w:space="0" w:color="auto"/>
              <w:right w:val="single" w:sz="4" w:space="0" w:color="auto"/>
            </w:tcBorders>
            <w:shd w:val="clear" w:color="auto" w:fill="000000" w:themeFill="text1"/>
          </w:tcPr>
          <w:p w14:paraId="231E57E6" w14:textId="77777777" w:rsidR="00227098" w:rsidRPr="00227098" w:rsidRDefault="00227098" w:rsidP="0022709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27098">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E1EEAD2" w14:textId="77777777" w:rsidR="00227098" w:rsidRPr="00227098" w:rsidRDefault="00227098" w:rsidP="00227098">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227098">
              <w:rPr>
                <w:rFonts w:ascii="Calibri" w:eastAsia="Calibri" w:hAnsi="Calibri" w:cs="Times New Roman"/>
                <w:sz w:val="20"/>
              </w:rPr>
              <w:t>Level 1</w:t>
            </w:r>
          </w:p>
        </w:tc>
      </w:tr>
      <w:tr w:rsidR="00227098" w:rsidRPr="00227098" w14:paraId="67F9D5EA" w14:textId="77777777" w:rsidTr="00246373">
        <w:trPr>
          <w:cantSplit/>
          <w:trHeight w:val="7145"/>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5D370978" w14:textId="77777777" w:rsidR="00227098" w:rsidRPr="00227098" w:rsidRDefault="00227098" w:rsidP="00227098">
            <w:pPr>
              <w:ind w:left="113" w:right="113"/>
              <w:rPr>
                <w:rFonts w:ascii="Calibri" w:eastAsia="Calibri" w:hAnsi="Calibri" w:cs="Times New Roman"/>
                <w:sz w:val="20"/>
              </w:rPr>
            </w:pPr>
            <w:r w:rsidRPr="00227098">
              <w:rPr>
                <w:rFonts w:ascii="Calibri" w:eastAsia="Calibri" w:hAnsi="Calibri" w:cs="Times New Roman"/>
                <w:sz w:val="20"/>
              </w:rPr>
              <w:t>In addition to score 3.0 performance, the student demonstrates in-depth inferences and applications that go beyond what was taught.</w:t>
            </w:r>
          </w:p>
        </w:tc>
        <w:tc>
          <w:tcPr>
            <w:tcW w:w="6840" w:type="dxa"/>
            <w:tcBorders>
              <w:top w:val="single" w:sz="4" w:space="0" w:color="auto"/>
              <w:left w:val="single" w:sz="4" w:space="0" w:color="auto"/>
              <w:bottom w:val="single" w:sz="4" w:space="0" w:color="auto"/>
              <w:right w:val="single" w:sz="4" w:space="0" w:color="auto"/>
            </w:tcBorders>
            <w:shd w:val="clear" w:color="auto" w:fill="FFFFFF" w:themeFill="background1"/>
          </w:tcPr>
          <w:p w14:paraId="23732D51" w14:textId="3D6DCEA9" w:rsidR="00227098" w:rsidRPr="00FF134B" w:rsidRDefault="00806AF2" w:rsidP="00227098">
            <w:pPr>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149E4569"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16D97D7A" w14:textId="35651B1A" w:rsidR="00227098" w:rsidRPr="00714CBC" w:rsidRDefault="00227098" w:rsidP="00227098">
            <w:pPr>
              <w:numPr>
                <w:ilvl w:val="0"/>
                <w:numId w:val="26"/>
              </w:num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714CBC">
              <w:t>Analyze geoscience data to make the claim that one change to Earth’s surface can create feedbacks that causes changes to other Earth systems. (</w:t>
            </w:r>
            <w:hyperlink r:id="rId56" w:history="1">
              <w:r w:rsidR="00FF134B" w:rsidRPr="00714CBC">
                <w:rPr>
                  <w:rFonts w:ascii="Calibri" w:eastAsia="Calibri" w:hAnsi="Calibri" w:cs="Times New Roman"/>
                  <w:color w:val="0000FF" w:themeColor="hyperlink"/>
                  <w:u w:val="single"/>
                </w:rPr>
                <w:t>HS-ESS2-2</w:t>
              </w:r>
            </w:hyperlink>
            <w:r w:rsidRPr="00714CBC">
              <w:t>)</w:t>
            </w:r>
          </w:p>
          <w:p w14:paraId="30AF6ADE" w14:textId="77777777" w:rsidR="00227098" w:rsidRPr="00714CBC" w:rsidRDefault="00227098" w:rsidP="00227098">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4A38D4E" w14:textId="2B2F7B10" w:rsidR="00227098" w:rsidRPr="00714CBC" w:rsidRDefault="00227098" w:rsidP="00227098">
            <w:pPr>
              <w:numPr>
                <w:ilvl w:val="0"/>
                <w:numId w:val="26"/>
              </w:num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714CBC">
              <w:t>Analyze data to describe a mechanism for the feedbacks between two of Earth’s systems and whether the feedback is positive or negative. (</w:t>
            </w:r>
            <w:hyperlink r:id="rId57" w:history="1">
              <w:r w:rsidR="00FF134B" w:rsidRPr="00714CBC">
                <w:rPr>
                  <w:rFonts w:ascii="Calibri" w:eastAsia="Calibri" w:hAnsi="Calibri" w:cs="Times New Roman"/>
                  <w:color w:val="0000FF" w:themeColor="hyperlink"/>
                  <w:u w:val="single"/>
                </w:rPr>
                <w:t>HS-ESS2-2</w:t>
              </w:r>
            </w:hyperlink>
            <w:r w:rsidRPr="00714CBC">
              <w:t>)</w:t>
            </w:r>
          </w:p>
          <w:p w14:paraId="2170CE31" w14:textId="1DC8DB21" w:rsidR="00227098" w:rsidRPr="00714CBC" w:rsidRDefault="00227098" w:rsidP="00227098">
            <w:pPr>
              <w:numPr>
                <w:ilvl w:val="0"/>
                <w:numId w:val="26"/>
              </w:numPr>
              <w:contextualSpacing/>
              <w:cnfStyle w:val="000000000000" w:firstRow="0" w:lastRow="0" w:firstColumn="0" w:lastColumn="0" w:oddVBand="0" w:evenVBand="0" w:oddHBand="0" w:evenHBand="0" w:firstRowFirstColumn="0" w:firstRowLastColumn="0" w:lastRowFirstColumn="0" w:lastRowLastColumn="0"/>
            </w:pPr>
            <w:r w:rsidRPr="00714CBC">
              <w:t>Use a model to describe how variations in the flow of energy into and out of Earth systems result in changes in climate. (</w:t>
            </w:r>
            <w:hyperlink r:id="rId58" w:history="1">
              <w:r w:rsidR="00FF134B" w:rsidRPr="00714CBC">
                <w:rPr>
                  <w:rFonts w:ascii="Calibri" w:eastAsia="Calibri" w:hAnsi="Calibri" w:cs="Times New Roman"/>
                  <w:color w:val="0000FF" w:themeColor="hyperlink"/>
                  <w:u w:val="single"/>
                </w:rPr>
                <w:t>HS-ESS2-4</w:t>
              </w:r>
            </w:hyperlink>
            <w:r w:rsidRPr="00714CBC">
              <w:t>)</w:t>
            </w:r>
          </w:p>
          <w:p w14:paraId="7FA2F401"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977D223"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4C54148"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E666CAE"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A641D10" w14:textId="77777777" w:rsidR="00227098" w:rsidRPr="00227098" w:rsidRDefault="00227098" w:rsidP="00227098">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7DBBBE15" w14:textId="77777777" w:rsidR="00227098" w:rsidRPr="00227098" w:rsidRDefault="00227098" w:rsidP="00227098">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26783294"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tc>
        <w:tc>
          <w:tcPr>
            <w:tcW w:w="6030" w:type="dxa"/>
            <w:tcBorders>
              <w:top w:val="single" w:sz="4" w:space="0" w:color="auto"/>
              <w:left w:val="single" w:sz="4" w:space="0" w:color="auto"/>
              <w:bottom w:val="single" w:sz="4" w:space="0" w:color="auto"/>
              <w:right w:val="single" w:sz="4" w:space="0" w:color="auto"/>
            </w:tcBorders>
            <w:shd w:val="clear" w:color="auto" w:fill="FFFFFF" w:themeFill="background1"/>
          </w:tcPr>
          <w:p w14:paraId="6C39107C" w14:textId="22507690" w:rsidR="00227098" w:rsidRPr="00FF134B" w:rsidRDefault="00806AF2"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
                <w:i/>
                <w:sz w:val="20"/>
                <w:szCs w:val="20"/>
              </w:rPr>
            </w:pPr>
            <w:r>
              <w:rPr>
                <w:rFonts w:ascii="Calibri" w:eastAsia="Calibri" w:hAnsi="Calibri" w:cs="Times New Roman"/>
                <w:b/>
                <w:i/>
                <w:sz w:val="20"/>
                <w:szCs w:val="20"/>
              </w:rPr>
              <w:t>In response to observed phenomena, students will…</w:t>
            </w:r>
          </w:p>
          <w:p w14:paraId="643A5224" w14:textId="77777777" w:rsidR="00227098" w:rsidRPr="00227098" w:rsidRDefault="00227098" w:rsidP="0022709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C6E1AE7" w14:textId="77777777" w:rsidR="00227098" w:rsidRPr="00227098" w:rsidRDefault="00227098" w:rsidP="00227098">
            <w:pPr>
              <w:numPr>
                <w:ilvl w:val="0"/>
                <w:numId w:val="27"/>
              </w:numPr>
              <w:contextualSpacing/>
              <w:cnfStyle w:val="000000000000" w:firstRow="0" w:lastRow="0" w:firstColumn="0" w:lastColumn="0" w:oddVBand="0" w:evenVBand="0" w:oddHBand="0" w:evenHBand="0" w:firstRowFirstColumn="0" w:firstRowLastColumn="0" w:lastRowFirstColumn="0" w:lastRowLastColumn="0"/>
            </w:pPr>
            <w:r w:rsidRPr="00227098">
              <w:t>Identify relationships between data sets that represent changes in the hydrosphere, cryosphere, atmosphere, biosphere, or geosphere in response to a change in Earth’s surface.</w:t>
            </w:r>
          </w:p>
          <w:p w14:paraId="170AD202" w14:textId="77777777" w:rsidR="00227098" w:rsidRPr="00227098" w:rsidRDefault="00227098" w:rsidP="00227098">
            <w:pPr>
              <w:ind w:left="720"/>
              <w:contextualSpacing/>
              <w:cnfStyle w:val="000000000000" w:firstRow="0" w:lastRow="0" w:firstColumn="0" w:lastColumn="0" w:oddVBand="0" w:evenVBand="0" w:oddHBand="0" w:evenHBand="0" w:firstRowFirstColumn="0" w:firstRowLastColumn="0" w:lastRowFirstColumn="0" w:lastRowLastColumn="0"/>
            </w:pPr>
          </w:p>
          <w:p w14:paraId="15275226" w14:textId="77777777" w:rsidR="00227098" w:rsidRPr="00227098" w:rsidRDefault="00227098" w:rsidP="00227098">
            <w:pPr>
              <w:numPr>
                <w:ilvl w:val="0"/>
                <w:numId w:val="27"/>
              </w:numPr>
              <w:contextualSpacing/>
              <w:cnfStyle w:val="000000000000" w:firstRow="0" w:lastRow="0" w:firstColumn="0" w:lastColumn="0" w:oddVBand="0" w:evenVBand="0" w:oddHBand="0" w:evenHBand="0" w:firstRowFirstColumn="0" w:firstRowLastColumn="0" w:lastRowFirstColumn="0" w:lastRowLastColumn="0"/>
            </w:pPr>
            <w:r w:rsidRPr="00227098">
              <w:t>Define and provide an example of a positive and negative feedback loop</w:t>
            </w:r>
          </w:p>
          <w:p w14:paraId="208730DB" w14:textId="77777777" w:rsidR="00227098" w:rsidRPr="00227098" w:rsidRDefault="00227098" w:rsidP="00227098">
            <w:pPr>
              <w:ind w:left="720"/>
              <w:contextualSpacing/>
              <w:cnfStyle w:val="000000000000" w:firstRow="0" w:lastRow="0" w:firstColumn="0" w:lastColumn="0" w:oddVBand="0" w:evenVBand="0" w:oddHBand="0" w:evenHBand="0" w:firstRowFirstColumn="0" w:firstRowLastColumn="0" w:lastRowFirstColumn="0" w:lastRowLastColumn="0"/>
            </w:pPr>
          </w:p>
          <w:p w14:paraId="7D6A0C1C" w14:textId="77777777" w:rsidR="00227098" w:rsidRPr="00227098" w:rsidRDefault="00227098" w:rsidP="00227098">
            <w:pPr>
              <w:numPr>
                <w:ilvl w:val="0"/>
                <w:numId w:val="27"/>
              </w:numPr>
              <w:contextualSpacing/>
              <w:cnfStyle w:val="000000000000" w:firstRow="0" w:lastRow="0" w:firstColumn="0" w:lastColumn="0" w:oddVBand="0" w:evenVBand="0" w:oddHBand="0" w:evenHBand="0" w:firstRowFirstColumn="0" w:firstRowLastColumn="0" w:lastRowFirstColumn="0" w:lastRowLastColumn="0"/>
            </w:pPr>
            <w:r w:rsidRPr="00227098">
              <w:t xml:space="preserve">Given models (Sun/Earth), identify one factor that affects the input of energy, one factor that affects the output of energy, and one factor that affects the storage and redistribution of energy. </w:t>
            </w:r>
          </w:p>
          <w:p w14:paraId="685F841B" w14:textId="77777777" w:rsidR="00227098" w:rsidRPr="00227098" w:rsidRDefault="00227098" w:rsidP="00227098">
            <w:pPr>
              <w:ind w:left="720"/>
              <w:contextualSpacing/>
              <w:cnfStyle w:val="000000000000" w:firstRow="0" w:lastRow="0" w:firstColumn="0" w:lastColumn="0" w:oddVBand="0" w:evenVBand="0" w:oddHBand="0" w:evenHBand="0" w:firstRowFirstColumn="0" w:firstRowLastColumn="0" w:lastRowFirstColumn="0" w:lastRowLastColumn="0"/>
            </w:pPr>
          </w:p>
          <w:p w14:paraId="6AEF4AF8" w14:textId="136FC283" w:rsidR="00227098" w:rsidRPr="00227098" w:rsidRDefault="00227098" w:rsidP="00227098">
            <w:pPr>
              <w:ind w:left="720"/>
              <w:contextualSpacing/>
              <w:cnfStyle w:val="000000000000" w:firstRow="0" w:lastRow="0" w:firstColumn="0" w:lastColumn="0" w:oddVBand="0" w:evenVBand="0" w:oddHBand="0" w:evenHBand="0" w:firstRowFirstColumn="0" w:firstRowLastColumn="0" w:lastRowFirstColumn="0" w:lastRowLastColumn="0"/>
            </w:pPr>
            <w:r w:rsidRPr="00227098">
              <w:t xml:space="preserve"> (Factors may include: Earth’s orbit and the orientation of its axis; sun’s energy output; configuration of continents resulting from tectonic activity; ocean circulation; atmospheric composition (including amount of water vapor and CO2); atmospheric circulation; volcanic activity; glaciation; extent or type of vegetation cover; and human activities.)</w:t>
            </w:r>
          </w:p>
          <w:p w14:paraId="791BEB79" w14:textId="77777777" w:rsidR="00227098" w:rsidRPr="00227098" w:rsidRDefault="00227098" w:rsidP="00227098">
            <w:pPr>
              <w:ind w:left="720"/>
              <w:contextualSpacing/>
              <w:cnfStyle w:val="000000000000" w:firstRow="0" w:lastRow="0" w:firstColumn="0" w:lastColumn="0" w:oddVBand="0" w:evenVBand="0" w:oddHBand="0" w:evenHBand="0" w:firstRowFirstColumn="0" w:firstRowLastColumn="0" w:lastRowFirstColumn="0" w:lastRowLastColumn="0"/>
            </w:pPr>
          </w:p>
          <w:p w14:paraId="3F258A00" w14:textId="77777777" w:rsidR="00227098" w:rsidRPr="00227098" w:rsidRDefault="00227098" w:rsidP="00227098">
            <w:pPr>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227098">
              <w:rPr>
                <w:sz w:val="20"/>
                <w:u w:val="single"/>
              </w:rPr>
              <w:t>Recognize or recall specific vocabulary such as:</w:t>
            </w:r>
          </w:p>
          <w:p w14:paraId="19B0EA09" w14:textId="0DBE2503" w:rsidR="00227098" w:rsidRPr="00227098" w:rsidRDefault="00227098" w:rsidP="0024637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227098">
              <w:rPr>
                <w:rFonts w:ascii="Calibri" w:eastAsia="Calibri" w:hAnsi="Calibri" w:cs="Times New Roman"/>
                <w:sz w:val="20"/>
              </w:rPr>
              <w:t xml:space="preserve">Weather, climate, positive and negative feedback loop, albedo, Milankovitch cycles, electromagnetic radiation, greenhouse effect, greenhouse gas, </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330F2B38" w14:textId="77777777" w:rsidR="00227098" w:rsidRPr="00227098" w:rsidRDefault="00227098" w:rsidP="00227098">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227098">
              <w:rPr>
                <w:sz w:val="20"/>
              </w:rPr>
              <w:t>Student’s performance reflects insufficient progress towards foundational skills and knowledge.</w:t>
            </w:r>
          </w:p>
        </w:tc>
      </w:tr>
    </w:tbl>
    <w:p w14:paraId="7C9F7ADB" w14:textId="6D94DFE1" w:rsidR="001272E2" w:rsidRDefault="001272E2" w:rsidP="00E978CC">
      <w:pPr>
        <w:rPr>
          <w:sz w:val="18"/>
          <w:szCs w:val="18"/>
        </w:rPr>
      </w:pPr>
    </w:p>
    <w:p w14:paraId="035D9D6C" w14:textId="396CF441" w:rsidR="00BA691F" w:rsidRDefault="00BA691F" w:rsidP="00E978CC">
      <w:pPr>
        <w:rPr>
          <w:sz w:val="18"/>
          <w:szCs w:val="18"/>
        </w:rPr>
      </w:pPr>
    </w:p>
    <w:p w14:paraId="23E3280C" w14:textId="77777777" w:rsidR="00BA691F" w:rsidRDefault="00BA691F" w:rsidP="00E978CC">
      <w:pPr>
        <w:rPr>
          <w:sz w:val="18"/>
          <w:szCs w:val="18"/>
        </w:rPr>
      </w:pPr>
    </w:p>
    <w:tbl>
      <w:tblPr>
        <w:tblStyle w:val="LightList16"/>
        <w:tblW w:w="14395" w:type="dxa"/>
        <w:tblLayout w:type="fixed"/>
        <w:tblLook w:val="04A0" w:firstRow="1" w:lastRow="0" w:firstColumn="1" w:lastColumn="0" w:noHBand="0" w:noVBand="1"/>
      </w:tblPr>
      <w:tblGrid>
        <w:gridCol w:w="805"/>
        <w:gridCol w:w="7470"/>
        <w:gridCol w:w="5400"/>
        <w:gridCol w:w="720"/>
      </w:tblGrid>
      <w:tr w:rsidR="00246373" w:rsidRPr="00246373" w14:paraId="63F85D94"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6700EE6" w14:textId="4A2AD04E" w:rsidR="00246373" w:rsidRPr="00246373" w:rsidRDefault="00246373" w:rsidP="00246373">
            <w:pPr>
              <w:jc w:val="center"/>
              <w:rPr>
                <w:rFonts w:ascii="Calibri" w:eastAsia="Calibri" w:hAnsi="Calibri" w:cs="Times New Roman"/>
                <w:color w:val="auto"/>
                <w:sz w:val="20"/>
              </w:rPr>
            </w:pPr>
            <w:r>
              <w:rPr>
                <w:rFonts w:ascii="Calibri" w:eastAsia="Calibri" w:hAnsi="Calibri" w:cs="Times New Roman"/>
                <w:color w:val="auto"/>
                <w:sz w:val="20"/>
              </w:rPr>
              <w:lastRenderedPageBreak/>
              <w:t>Topic: Human Induced Climate Change</w:t>
            </w:r>
          </w:p>
        </w:tc>
      </w:tr>
      <w:tr w:rsidR="00246373" w:rsidRPr="00246373" w14:paraId="24315E7C"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FFE272B" w14:textId="77777777" w:rsidR="00246373" w:rsidRPr="00246373" w:rsidRDefault="00246373" w:rsidP="00246373">
            <w:pPr>
              <w:spacing w:line="276" w:lineRule="auto"/>
              <w:jc w:val="center"/>
              <w:rPr>
                <w:rFonts w:ascii="Calibri" w:eastAsia="Calibri" w:hAnsi="Calibri" w:cs="Times New Roman"/>
                <w:sz w:val="20"/>
              </w:rPr>
            </w:pPr>
            <w:r w:rsidRPr="00246373">
              <w:rPr>
                <w:rFonts w:ascii="Calibri" w:eastAsia="Calibri" w:hAnsi="Calibri" w:cs="Times New Roman"/>
                <w:sz w:val="20"/>
              </w:rPr>
              <w:t>Driving Questions: What effects are humans having on the climate and atmosphere?</w:t>
            </w:r>
          </w:p>
        </w:tc>
      </w:tr>
      <w:tr w:rsidR="00246373" w:rsidRPr="00246373" w14:paraId="1D255083"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0287ED" w14:textId="77777777" w:rsidR="00246373" w:rsidRPr="00246373" w:rsidRDefault="00246373" w:rsidP="00246373">
            <w:pPr>
              <w:spacing w:line="276" w:lineRule="auto"/>
              <w:jc w:val="center"/>
              <w:rPr>
                <w:rFonts w:ascii="Calibri" w:eastAsia="Calibri" w:hAnsi="Calibri" w:cs="Times New Roman"/>
                <w:sz w:val="20"/>
              </w:rPr>
            </w:pPr>
            <w:r w:rsidRPr="00246373">
              <w:rPr>
                <w:rFonts w:ascii="Calibri" w:eastAsia="Calibri" w:hAnsi="Calibri" w:cs="Times New Roman"/>
                <w:sz w:val="20"/>
              </w:rPr>
              <w:t>Crosscutting Concepts: Systems and System Models, Stability and Change</w:t>
            </w:r>
          </w:p>
        </w:tc>
      </w:tr>
      <w:tr w:rsidR="00246373" w:rsidRPr="00246373" w14:paraId="641248F4"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B8E7B05" w14:textId="77777777" w:rsidR="00246373" w:rsidRPr="00246373" w:rsidRDefault="00246373" w:rsidP="00246373">
            <w:pPr>
              <w:spacing w:line="276" w:lineRule="auto"/>
              <w:jc w:val="center"/>
              <w:rPr>
                <w:rFonts w:ascii="Calibri" w:eastAsia="Calibri" w:hAnsi="Calibri" w:cs="Times New Roman"/>
                <w:sz w:val="20"/>
              </w:rPr>
            </w:pPr>
            <w:r w:rsidRPr="00246373">
              <w:rPr>
                <w:rFonts w:ascii="Calibri" w:eastAsia="Calibri" w:hAnsi="Calibri" w:cs="Times New Roman"/>
                <w:sz w:val="20"/>
              </w:rPr>
              <w:t>Science and Engineering Practices: Analyzing and Interpreting Data, Engaging in Argument from Evidence</w:t>
            </w:r>
          </w:p>
        </w:tc>
      </w:tr>
      <w:tr w:rsidR="00246373" w:rsidRPr="00246373" w14:paraId="1E454858"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C85A630" w14:textId="098D92C2" w:rsidR="00246373" w:rsidRPr="00246373" w:rsidRDefault="00246373" w:rsidP="00246373">
            <w:pPr>
              <w:spacing w:line="276" w:lineRule="auto"/>
              <w:jc w:val="center"/>
              <w:rPr>
                <w:rFonts w:ascii="Calibri" w:eastAsia="Calibri" w:hAnsi="Calibri" w:cs="Times New Roman"/>
                <w:sz w:val="20"/>
              </w:rPr>
            </w:pPr>
            <w:r w:rsidRPr="00246373">
              <w:rPr>
                <w:rFonts w:ascii="Calibri" w:eastAsia="Calibri" w:hAnsi="Calibri" w:cs="Times New Roman"/>
                <w:sz w:val="20"/>
              </w:rPr>
              <w:t xml:space="preserve">Iowa Core Science Standard: </w:t>
            </w:r>
            <w:hyperlink r:id="rId59" w:history="1">
              <w:r w:rsidR="00FF134B" w:rsidRPr="004A14A2">
                <w:rPr>
                  <w:rFonts w:ascii="Calibri" w:eastAsia="Calibri" w:hAnsi="Calibri" w:cs="Times New Roman"/>
                  <w:color w:val="0000FF" w:themeColor="hyperlink"/>
                  <w:sz w:val="24"/>
                  <w:u w:val="single"/>
                </w:rPr>
                <w:t>HS-ESS3-5</w:t>
              </w:r>
            </w:hyperlink>
            <w:r w:rsidRPr="00246373">
              <w:rPr>
                <w:rFonts w:ascii="Calibri" w:eastAsia="Calibri" w:hAnsi="Calibri" w:cs="Times New Roman"/>
                <w:sz w:val="20"/>
              </w:rPr>
              <w:t xml:space="preserve">, </w:t>
            </w:r>
            <w:hyperlink r:id="rId60" w:history="1">
              <w:r w:rsidR="00FF134B" w:rsidRPr="004A14A2">
                <w:rPr>
                  <w:rFonts w:ascii="Calibri" w:eastAsia="Calibri" w:hAnsi="Calibri" w:cs="Times New Roman"/>
                  <w:color w:val="0000FF" w:themeColor="hyperlink"/>
                  <w:sz w:val="24"/>
                  <w:u w:val="single"/>
                </w:rPr>
                <w:t>HS-ESS3-6</w:t>
              </w:r>
            </w:hyperlink>
          </w:p>
        </w:tc>
      </w:tr>
      <w:tr w:rsidR="00246373" w:rsidRPr="00246373" w14:paraId="1C206EA0"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62F527B1" w14:textId="77777777" w:rsidR="00246373" w:rsidRPr="00246373" w:rsidRDefault="00246373" w:rsidP="00246373">
            <w:pPr>
              <w:spacing w:line="276" w:lineRule="auto"/>
              <w:jc w:val="center"/>
              <w:rPr>
                <w:rFonts w:ascii="Calibri" w:eastAsia="Calibri" w:hAnsi="Calibri" w:cs="Times New Roman"/>
                <w:sz w:val="20"/>
              </w:rPr>
            </w:pPr>
            <w:r w:rsidRPr="00246373">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72009554" w14:textId="77777777" w:rsidR="00246373" w:rsidRPr="00246373" w:rsidRDefault="00246373" w:rsidP="002463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46373">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1B6DA42A" w14:textId="77777777" w:rsidR="00246373" w:rsidRPr="00246373" w:rsidRDefault="00246373" w:rsidP="002463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246373">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83FA16B" w14:textId="77777777" w:rsidR="00246373" w:rsidRPr="00246373" w:rsidRDefault="00246373" w:rsidP="0024637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246373">
              <w:rPr>
                <w:rFonts w:ascii="Calibri" w:eastAsia="Calibri" w:hAnsi="Calibri" w:cs="Times New Roman"/>
                <w:sz w:val="20"/>
              </w:rPr>
              <w:t>Level 1</w:t>
            </w:r>
          </w:p>
        </w:tc>
      </w:tr>
      <w:tr w:rsidR="00246373" w:rsidRPr="00246373" w14:paraId="3578128B" w14:textId="77777777" w:rsidTr="00246373">
        <w:trPr>
          <w:cantSplit/>
          <w:trHeight w:val="755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2340A10E" w14:textId="77777777" w:rsidR="00246373" w:rsidRPr="00246373" w:rsidRDefault="00246373" w:rsidP="00246373">
            <w:pPr>
              <w:spacing w:line="276" w:lineRule="auto"/>
              <w:ind w:left="113" w:right="113"/>
              <w:rPr>
                <w:rFonts w:ascii="Calibri" w:eastAsia="Calibri" w:hAnsi="Calibri" w:cs="Times New Roman"/>
                <w:sz w:val="20"/>
              </w:rPr>
            </w:pPr>
            <w:r w:rsidRPr="00246373">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8E9A282" w14:textId="73E8B4B6" w:rsidR="00246373" w:rsidRPr="00FF134B" w:rsidRDefault="00806AF2" w:rsidP="00246373">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260C16B8" w14:textId="272664E5" w:rsidR="00246373" w:rsidRPr="00714CBC" w:rsidRDefault="00246373" w:rsidP="00246373">
            <w:pPr>
              <w:numPr>
                <w:ilvl w:val="0"/>
                <w:numId w:val="29"/>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714CBC">
              <w:t>Analyze data from global climate models (e.g., computational simulations) and climate observations over time that relate the effects of climate change to the chemical composition of the atmosphere, geosphere, hydrosphere, or cryosphere. (</w:t>
            </w:r>
            <w:hyperlink r:id="rId61" w:history="1">
              <w:r w:rsidR="00FF134B" w:rsidRPr="00714CBC">
                <w:rPr>
                  <w:rFonts w:ascii="Calibri" w:eastAsia="Calibri" w:hAnsi="Calibri" w:cs="Times New Roman"/>
                  <w:color w:val="0000FF" w:themeColor="hyperlink"/>
                  <w:u w:val="single"/>
                </w:rPr>
                <w:t>HS-ESS3-5</w:t>
              </w:r>
            </w:hyperlink>
            <w:r w:rsidRPr="00714CBC">
              <w:t>)</w:t>
            </w:r>
          </w:p>
          <w:p w14:paraId="38D04661"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928DBE8"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9E5CED7"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03D0159" w14:textId="2AB3BCCA" w:rsidR="00246373" w:rsidRPr="00714CBC" w:rsidRDefault="00246373" w:rsidP="00246373">
            <w:pPr>
              <w:numPr>
                <w:ilvl w:val="0"/>
                <w:numId w:val="29"/>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714CBC">
              <w:t>Use data to predict the future effect of climate change on Earth’s physical parameters (e.g., temperature, precipitation, sea level) or chemical composition (e.g., ocean pH). (</w:t>
            </w:r>
            <w:hyperlink r:id="rId62" w:history="1">
              <w:r w:rsidR="00FF134B" w:rsidRPr="00714CBC">
                <w:rPr>
                  <w:rFonts w:ascii="Calibri" w:eastAsia="Calibri" w:hAnsi="Calibri" w:cs="Times New Roman"/>
                  <w:color w:val="0000FF" w:themeColor="hyperlink"/>
                  <w:u w:val="single"/>
                </w:rPr>
                <w:t>HS-ESS3-5</w:t>
              </w:r>
            </w:hyperlink>
            <w:r w:rsidRPr="00714CBC">
              <w:t>)</w:t>
            </w:r>
          </w:p>
          <w:p w14:paraId="2F6974BF"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BB08CD0"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F170811"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19D3B6E" w14:textId="209049AD" w:rsidR="00246373" w:rsidRPr="00714CBC" w:rsidRDefault="00246373" w:rsidP="00246373">
            <w:pPr>
              <w:numPr>
                <w:ilvl w:val="0"/>
                <w:numId w:val="29"/>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714CBC">
              <w:t>Illustrate and describe how human induced changes in the atmosphere and climate can cause changes in other Earth systems. (</w:t>
            </w:r>
            <w:hyperlink r:id="rId63" w:history="1">
              <w:r w:rsidR="00FF134B" w:rsidRPr="00714CBC">
                <w:rPr>
                  <w:rFonts w:ascii="Calibri" w:eastAsia="Calibri" w:hAnsi="Calibri" w:cs="Times New Roman"/>
                  <w:color w:val="0000FF" w:themeColor="hyperlink"/>
                  <w:u w:val="single"/>
                </w:rPr>
                <w:t>HS-ESS3-6</w:t>
              </w:r>
            </w:hyperlink>
            <w:r w:rsidRPr="00714CBC">
              <w:t>)</w:t>
            </w:r>
          </w:p>
          <w:p w14:paraId="37FDE133" w14:textId="77777777" w:rsidR="00246373" w:rsidRPr="00714CBC"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1B52D48" w14:textId="77777777" w:rsidR="00246373" w:rsidRPr="00246373" w:rsidRDefault="00246373" w:rsidP="00246373">
            <w:pPr>
              <w:spacing w:line="276" w:lineRule="auto"/>
              <w:ind w:left="720"/>
              <w:contextualSpacing/>
              <w:cnfStyle w:val="000000000000" w:firstRow="0" w:lastRow="0" w:firstColumn="0" w:lastColumn="0" w:oddVBand="0" w:evenVBand="0" w:oddHBand="0" w:evenHBand="0" w:firstRowFirstColumn="0" w:firstRowLastColumn="0" w:lastRowFirstColumn="0" w:lastRowLastColumn="0"/>
              <w:rPr>
                <w:sz w:val="20"/>
              </w:rPr>
            </w:pPr>
          </w:p>
          <w:p w14:paraId="3F60CC3C" w14:textId="77777777" w:rsidR="00246373" w:rsidRPr="00246373"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7F87EE50" w14:textId="77777777" w:rsidR="00246373" w:rsidRPr="00246373"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1CCE6F12" w14:textId="77777777" w:rsidR="00246373" w:rsidRPr="00246373"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r w:rsidRPr="00246373">
              <w:rPr>
                <w:rFonts w:ascii="Calibri" w:eastAsia="Calibri" w:hAnsi="Calibri" w:cs="Times New Roman"/>
                <w:sz w:val="20"/>
              </w:rPr>
              <w:t>Potential Level 4 target: Evaluate the claims, evidence, reasoning, and uncertainty behind currently accepted climate predictions</w:t>
            </w: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135DF743" w14:textId="09EF2932" w:rsidR="00246373" w:rsidRPr="00246373" w:rsidRDefault="00806AF2" w:rsidP="00246373">
            <w:pPr>
              <w:spacing w:line="276" w:lineRule="auto"/>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16E37A78" w14:textId="77777777" w:rsidR="00246373" w:rsidRPr="00246373" w:rsidRDefault="00246373" w:rsidP="00246373">
            <w:pPr>
              <w:numPr>
                <w:ilvl w:val="0"/>
                <w:numId w:val="28"/>
              </w:num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r w:rsidRPr="00246373">
              <w:t>1. Describe what climate change data sets represent</w:t>
            </w:r>
          </w:p>
          <w:p w14:paraId="2FDDF8C1" w14:textId="77777777" w:rsidR="00246373" w:rsidRPr="00246373" w:rsidRDefault="00246373" w:rsidP="00246373">
            <w:pPr>
              <w:spacing w:line="276" w:lineRule="auto"/>
              <w:ind w:left="545"/>
              <w:contextualSpacing/>
              <w:cnfStyle w:val="000000000000" w:firstRow="0" w:lastRow="0" w:firstColumn="0" w:lastColumn="0" w:oddVBand="0" w:evenVBand="0" w:oddHBand="0" w:evenHBand="0" w:firstRowFirstColumn="0" w:firstRowLastColumn="0" w:lastRowFirstColumn="0" w:lastRowLastColumn="0"/>
            </w:pPr>
            <w:r w:rsidRPr="00246373">
              <w:t>2. Describe whether the predicted effect on the system is reversible or irreversible.</w:t>
            </w:r>
          </w:p>
          <w:p w14:paraId="27D3C425" w14:textId="44D5ED19" w:rsidR="00246373" w:rsidRPr="00246373" w:rsidRDefault="00246373" w:rsidP="00246373">
            <w:pPr>
              <w:spacing w:line="276" w:lineRule="auto"/>
              <w:ind w:left="545"/>
              <w:contextualSpacing/>
              <w:cnfStyle w:val="000000000000" w:firstRow="0" w:lastRow="0" w:firstColumn="0" w:lastColumn="0" w:oddVBand="0" w:evenVBand="0" w:oddHBand="0" w:evenHBand="0" w:firstRowFirstColumn="0" w:firstRowLastColumn="0" w:lastRowFirstColumn="0" w:lastRowLastColumn="0"/>
            </w:pPr>
            <w:r w:rsidRPr="00246373">
              <w:t>3. Identify the misconceptions between the hole in the ozone layer and causes of climate change</w:t>
            </w:r>
          </w:p>
          <w:p w14:paraId="02188A99" w14:textId="77777777" w:rsidR="00246373" w:rsidRPr="00246373" w:rsidRDefault="00246373" w:rsidP="00246373">
            <w:pPr>
              <w:spacing w:line="276" w:lineRule="auto"/>
              <w:ind w:left="545"/>
              <w:contextualSpacing/>
              <w:cnfStyle w:val="000000000000" w:firstRow="0" w:lastRow="0" w:firstColumn="0" w:lastColumn="0" w:oddVBand="0" w:evenVBand="0" w:oddHBand="0" w:evenHBand="0" w:firstRowFirstColumn="0" w:firstRowLastColumn="0" w:lastRowFirstColumn="0" w:lastRowLastColumn="0"/>
            </w:pPr>
          </w:p>
          <w:p w14:paraId="0289CA2E" w14:textId="77777777" w:rsidR="00246373" w:rsidRPr="00246373" w:rsidRDefault="00246373" w:rsidP="00246373">
            <w:pPr>
              <w:numPr>
                <w:ilvl w:val="0"/>
                <w:numId w:val="28"/>
              </w:num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r w:rsidRPr="00246373">
              <w:t>Compare and contrast present and past climate using associated physical parameters (e.g., temperature, precipitation, sea level) and chemical composition (e.g., ocean pH) of the atmosphere, geosphere, hydrosphere or cryosphere.</w:t>
            </w:r>
          </w:p>
          <w:p w14:paraId="7B1DFBD6" w14:textId="77777777" w:rsidR="00246373" w:rsidRPr="00246373" w:rsidRDefault="00246373" w:rsidP="00246373">
            <w:p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p>
          <w:p w14:paraId="48532943" w14:textId="77777777" w:rsidR="00246373" w:rsidRPr="00246373" w:rsidRDefault="00246373" w:rsidP="00246373">
            <w:pPr>
              <w:numPr>
                <w:ilvl w:val="0"/>
                <w:numId w:val="28"/>
              </w:num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r w:rsidRPr="00246373">
              <w:t>Identify human activities that adversely impact the climate</w:t>
            </w:r>
          </w:p>
          <w:p w14:paraId="1EE66EB6" w14:textId="77777777" w:rsidR="00246373" w:rsidRPr="00246373" w:rsidRDefault="00246373" w:rsidP="00246373">
            <w:pPr>
              <w:spacing w:line="276" w:lineRule="auto"/>
              <w:contextualSpacing/>
              <w:cnfStyle w:val="000000000000" w:firstRow="0" w:lastRow="0" w:firstColumn="0" w:lastColumn="0" w:oddVBand="0" w:evenVBand="0" w:oddHBand="0" w:evenHBand="0" w:firstRowFirstColumn="0" w:firstRowLastColumn="0" w:lastRowFirstColumn="0" w:lastRowLastColumn="0"/>
              <w:rPr>
                <w:sz w:val="24"/>
              </w:rPr>
            </w:pPr>
          </w:p>
          <w:p w14:paraId="5E67CD5E" w14:textId="53EAA72C" w:rsidR="00246373" w:rsidRPr="00246373" w:rsidRDefault="00246373" w:rsidP="00246373">
            <w:pPr>
              <w:numPr>
                <w:ilvl w:val="0"/>
                <w:numId w:val="29"/>
              </w:num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r w:rsidRPr="00246373">
              <w:t>Describe possible strategies to address human induced climate change</w:t>
            </w:r>
          </w:p>
          <w:p w14:paraId="6C1C15ED" w14:textId="77777777" w:rsidR="00246373" w:rsidRPr="00246373" w:rsidRDefault="00246373" w:rsidP="00246373">
            <w:pPr>
              <w:spacing w:line="276" w:lineRule="auto"/>
              <w:ind w:left="545"/>
              <w:contextualSpacing/>
              <w:cnfStyle w:val="000000000000" w:firstRow="0" w:lastRow="0" w:firstColumn="0" w:lastColumn="0" w:oddVBand="0" w:evenVBand="0" w:oddHBand="0" w:evenHBand="0" w:firstRowFirstColumn="0" w:firstRowLastColumn="0" w:lastRowFirstColumn="0" w:lastRowLastColumn="0"/>
              <w:rPr>
                <w:sz w:val="24"/>
              </w:rPr>
            </w:pPr>
          </w:p>
          <w:p w14:paraId="4F3E816A" w14:textId="77777777" w:rsidR="00246373" w:rsidRPr="00246373" w:rsidRDefault="00246373" w:rsidP="00246373">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246373">
              <w:rPr>
                <w:sz w:val="20"/>
                <w:u w:val="single"/>
              </w:rPr>
              <w:t>Recognize or recall specific vocabulary such as:</w:t>
            </w:r>
          </w:p>
          <w:p w14:paraId="54C59CE0" w14:textId="659C7035" w:rsidR="00246373" w:rsidRPr="00246373" w:rsidRDefault="00246373" w:rsidP="0024637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246373">
              <w:rPr>
                <w:rFonts w:ascii="Calibri" w:eastAsia="Calibri" w:hAnsi="Calibri" w:cs="Times New Roman"/>
                <w:sz w:val="20"/>
              </w:rPr>
              <w:t>Chlorofluorocarbons, ozone, volatile organic compounds, methane, combustion, nitrogen oxides, proxy indicators, ocean acidification, thermal expansion, carbon sequestration</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3C2012A5" w14:textId="77777777" w:rsidR="00246373" w:rsidRPr="00246373" w:rsidRDefault="00246373" w:rsidP="00246373">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246373">
              <w:rPr>
                <w:sz w:val="20"/>
              </w:rPr>
              <w:t>Student’s performance reflects insufficient progress towards foundational skills and knowledge.</w:t>
            </w:r>
          </w:p>
        </w:tc>
      </w:tr>
    </w:tbl>
    <w:p w14:paraId="529E8CB3" w14:textId="5C84244E" w:rsidR="00246373" w:rsidRDefault="00246373" w:rsidP="00E978CC">
      <w:pPr>
        <w:rPr>
          <w:sz w:val="18"/>
          <w:szCs w:val="18"/>
        </w:rPr>
      </w:pPr>
    </w:p>
    <w:p w14:paraId="5471BD45" w14:textId="2A76E05A" w:rsidR="00BA691F" w:rsidRDefault="00BA691F" w:rsidP="00E978CC">
      <w:pPr>
        <w:rPr>
          <w:sz w:val="18"/>
          <w:szCs w:val="18"/>
        </w:rPr>
      </w:pPr>
    </w:p>
    <w:p w14:paraId="2D899FD5" w14:textId="77777777" w:rsidR="00BA691F" w:rsidRDefault="00BA691F" w:rsidP="00E978CC">
      <w:pPr>
        <w:rPr>
          <w:sz w:val="18"/>
          <w:szCs w:val="18"/>
        </w:rPr>
      </w:pPr>
    </w:p>
    <w:tbl>
      <w:tblPr>
        <w:tblStyle w:val="LightList17"/>
        <w:tblW w:w="14395" w:type="dxa"/>
        <w:tblLayout w:type="fixed"/>
        <w:tblLook w:val="04A0" w:firstRow="1" w:lastRow="0" w:firstColumn="1" w:lastColumn="0" w:noHBand="0" w:noVBand="1"/>
      </w:tblPr>
      <w:tblGrid>
        <w:gridCol w:w="805"/>
        <w:gridCol w:w="7470"/>
        <w:gridCol w:w="5400"/>
        <w:gridCol w:w="720"/>
      </w:tblGrid>
      <w:tr w:rsidR="00ED09A3" w:rsidRPr="00ED09A3" w14:paraId="31C24135"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F84B937" w14:textId="77777777" w:rsidR="00ED09A3" w:rsidRPr="00ED09A3" w:rsidRDefault="00ED09A3" w:rsidP="00ED09A3">
            <w:pPr>
              <w:jc w:val="center"/>
              <w:rPr>
                <w:rFonts w:ascii="Calibri" w:eastAsia="Calibri" w:hAnsi="Calibri" w:cs="Times New Roman"/>
                <w:color w:val="auto"/>
                <w:sz w:val="19"/>
                <w:szCs w:val="19"/>
              </w:rPr>
            </w:pPr>
            <w:r w:rsidRPr="00ED09A3">
              <w:rPr>
                <w:rFonts w:ascii="Calibri" w:eastAsia="Calibri" w:hAnsi="Calibri" w:cs="Times New Roman"/>
                <w:color w:val="auto"/>
                <w:sz w:val="19"/>
                <w:szCs w:val="19"/>
              </w:rPr>
              <w:lastRenderedPageBreak/>
              <w:t>Topic: Land Use and Waste Management</w:t>
            </w:r>
          </w:p>
        </w:tc>
      </w:tr>
      <w:tr w:rsidR="00ED09A3" w:rsidRPr="00ED09A3" w14:paraId="0025CAB5"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44C5A03" w14:textId="77777777" w:rsidR="00ED09A3" w:rsidRPr="00ED09A3" w:rsidRDefault="00ED09A3" w:rsidP="00ED09A3">
            <w:pPr>
              <w:jc w:val="center"/>
              <w:rPr>
                <w:rFonts w:ascii="Calibri" w:eastAsia="Calibri" w:hAnsi="Calibri" w:cs="Times New Roman"/>
                <w:sz w:val="19"/>
                <w:szCs w:val="19"/>
              </w:rPr>
            </w:pPr>
            <w:r w:rsidRPr="00ED09A3">
              <w:rPr>
                <w:rFonts w:ascii="Calibri" w:eastAsia="Calibri" w:hAnsi="Calibri" w:cs="Times New Roman"/>
                <w:sz w:val="19"/>
                <w:szCs w:val="19"/>
              </w:rPr>
              <w:t>Driving Questions: How do the availability of resources, climate, and natural hazards impact land use? How has human development impacted land use and the Earth System?</w:t>
            </w:r>
          </w:p>
        </w:tc>
      </w:tr>
      <w:tr w:rsidR="00ED09A3" w:rsidRPr="00ED09A3" w14:paraId="1CBB1DF4"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4DE3C46"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Crosscutting Concepts: Cause and Effect, Systems and System Models</w:t>
            </w:r>
          </w:p>
        </w:tc>
      </w:tr>
      <w:tr w:rsidR="00ED09A3" w:rsidRPr="00ED09A3" w14:paraId="23E8B7FC"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178D74E"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Science and Engineering Practices: Constructing Explanations and Designing Solutions, Mathematical and Computational Thinking</w:t>
            </w:r>
          </w:p>
        </w:tc>
      </w:tr>
      <w:tr w:rsidR="00ED09A3" w:rsidRPr="00ED09A3" w14:paraId="060D48C4"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1E7008F" w14:textId="4DC25D5B"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 xml:space="preserve">Iowa Core Science Standards: </w:t>
            </w:r>
            <w:hyperlink r:id="rId64" w:history="1">
              <w:r w:rsidR="00FF134B" w:rsidRPr="004A14A2">
                <w:rPr>
                  <w:rFonts w:ascii="Calibri" w:eastAsia="Calibri" w:hAnsi="Calibri" w:cs="Times New Roman"/>
                  <w:color w:val="0000FF" w:themeColor="hyperlink"/>
                  <w:sz w:val="24"/>
                  <w:u w:val="single"/>
                </w:rPr>
                <w:t>HS-ESS3-1</w:t>
              </w:r>
            </w:hyperlink>
            <w:r w:rsidRPr="00ED09A3">
              <w:rPr>
                <w:rFonts w:ascii="Calibri" w:eastAsia="Calibri" w:hAnsi="Calibri" w:cs="Times New Roman"/>
                <w:sz w:val="20"/>
              </w:rPr>
              <w:t xml:space="preserve">, </w:t>
            </w:r>
            <w:hyperlink r:id="rId65" w:history="1">
              <w:r w:rsidR="00FF134B" w:rsidRPr="004A14A2">
                <w:rPr>
                  <w:rFonts w:ascii="Calibri" w:eastAsia="Calibri" w:hAnsi="Calibri" w:cs="Times New Roman"/>
                  <w:color w:val="0000FF" w:themeColor="hyperlink"/>
                  <w:sz w:val="24"/>
                  <w:u w:val="single"/>
                </w:rPr>
                <w:t>HS-ESS3-6</w:t>
              </w:r>
            </w:hyperlink>
            <w:r w:rsidRPr="00ED09A3">
              <w:rPr>
                <w:rFonts w:ascii="Calibri" w:eastAsia="Calibri" w:hAnsi="Calibri" w:cs="Times New Roman"/>
                <w:sz w:val="20"/>
              </w:rPr>
              <w:t xml:space="preserve">, </w:t>
            </w:r>
            <w:hyperlink r:id="rId66" w:history="1">
              <w:r w:rsidR="00714CBC" w:rsidRPr="004A14A2">
                <w:rPr>
                  <w:rFonts w:ascii="Calibri" w:eastAsia="Calibri" w:hAnsi="Calibri" w:cs="Times New Roman"/>
                  <w:color w:val="0000FF" w:themeColor="hyperlink"/>
                  <w:sz w:val="24"/>
                  <w:u w:val="single"/>
                </w:rPr>
                <w:t>HS-ETS1-3</w:t>
              </w:r>
            </w:hyperlink>
          </w:p>
        </w:tc>
      </w:tr>
      <w:tr w:rsidR="00ED09A3" w:rsidRPr="00ED09A3" w14:paraId="7AE008AA"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46AD4060"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7F8B6D0D"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22E3852F"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0D79207D"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ED09A3">
              <w:rPr>
                <w:rFonts w:ascii="Calibri" w:eastAsia="Calibri" w:hAnsi="Calibri" w:cs="Times New Roman"/>
                <w:sz w:val="20"/>
              </w:rPr>
              <w:t>Level 1</w:t>
            </w:r>
          </w:p>
        </w:tc>
      </w:tr>
      <w:tr w:rsidR="00ED09A3" w:rsidRPr="00ED09A3" w14:paraId="6FD67680" w14:textId="77777777" w:rsidTr="00936223">
        <w:trPr>
          <w:cantSplit/>
          <w:trHeight w:val="717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7FB956DE" w14:textId="77777777" w:rsidR="00ED09A3" w:rsidRPr="00ED09A3" w:rsidRDefault="00ED09A3" w:rsidP="00ED09A3">
            <w:pPr>
              <w:ind w:left="113" w:right="113"/>
              <w:rPr>
                <w:rFonts w:ascii="Calibri" w:eastAsia="Calibri" w:hAnsi="Calibri" w:cs="Times New Roman"/>
                <w:sz w:val="20"/>
              </w:rPr>
            </w:pPr>
            <w:r w:rsidRPr="00ED09A3">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FFFFFF" w:themeFill="background1"/>
          </w:tcPr>
          <w:p w14:paraId="04467F42" w14:textId="68FADEA6" w:rsidR="00ED09A3" w:rsidRPr="00FF134B" w:rsidRDefault="00806AF2" w:rsidP="00ED09A3">
            <w:pPr>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1F8CBD27" w14:textId="77777777" w:rsidR="00ED09A3" w:rsidRPr="00ED09A3" w:rsidRDefault="00ED09A3" w:rsidP="00ED09A3">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75414127" w14:textId="11BC0B7F" w:rsidR="00ED09A3" w:rsidRPr="00714CBC" w:rsidRDefault="00ED09A3" w:rsidP="00ED09A3">
            <w:pPr>
              <w:numPr>
                <w:ilvl w:val="0"/>
                <w:numId w:val="31"/>
              </w:numPr>
              <w:ind w:left="545"/>
              <w:contextualSpacing/>
              <w:cnfStyle w:val="000000000000" w:firstRow="0" w:lastRow="0" w:firstColumn="0" w:lastColumn="0" w:oddVBand="0" w:evenVBand="0" w:oddHBand="0" w:evenHBand="0" w:firstRowFirstColumn="0" w:firstRowLastColumn="0" w:lastRowFirstColumn="0" w:lastRowLastColumn="0"/>
            </w:pPr>
            <w:r w:rsidRPr="00714CBC">
              <w:t>Construct an explanation based on evidence for how the availability of natural resources, occurrence of natural hazards, and changes in climate have influenced human activity (for example, focus on how access to key natural resources such as access to fresh water (such as rivers, lakes, and groundwater), regions of fertile soils such as river deltas, and high concentrations of minerals and fossil fuels influence human settlement and land use. (</w:t>
            </w:r>
            <w:hyperlink r:id="rId67" w:history="1">
              <w:r w:rsidR="00FF134B" w:rsidRPr="00714CBC">
                <w:rPr>
                  <w:rFonts w:ascii="Calibri" w:eastAsia="Calibri" w:hAnsi="Calibri" w:cs="Times New Roman"/>
                  <w:color w:val="0000FF" w:themeColor="hyperlink"/>
                  <w:u w:val="single"/>
                </w:rPr>
                <w:t>HS-ESS3-1</w:t>
              </w:r>
            </w:hyperlink>
            <w:r w:rsidRPr="00714CBC">
              <w:t>)</w:t>
            </w:r>
          </w:p>
          <w:p w14:paraId="636D7A04" w14:textId="77777777" w:rsidR="00ED09A3" w:rsidRPr="00714CBC" w:rsidRDefault="00ED09A3" w:rsidP="00ED09A3">
            <w:pPr>
              <w:ind w:left="545"/>
              <w:contextualSpacing/>
              <w:cnfStyle w:val="000000000000" w:firstRow="0" w:lastRow="0" w:firstColumn="0" w:lastColumn="0" w:oddVBand="0" w:evenVBand="0" w:oddHBand="0" w:evenHBand="0" w:firstRowFirstColumn="0" w:firstRowLastColumn="0" w:lastRowFirstColumn="0" w:lastRowLastColumn="0"/>
            </w:pPr>
          </w:p>
          <w:p w14:paraId="79EEC73D" w14:textId="23E5AB8B" w:rsidR="00ED09A3" w:rsidRPr="00714CBC" w:rsidRDefault="00ED09A3" w:rsidP="00ED09A3">
            <w:pPr>
              <w:numPr>
                <w:ilvl w:val="0"/>
                <w:numId w:val="31"/>
              </w:numPr>
              <w:ind w:left="545"/>
              <w:contextualSpacing/>
              <w:cnfStyle w:val="000000000000" w:firstRow="0" w:lastRow="0" w:firstColumn="0" w:lastColumn="0" w:oddVBand="0" w:evenVBand="0" w:oddHBand="0" w:evenHBand="0" w:firstRowFirstColumn="0" w:firstRowLastColumn="0" w:lastRowFirstColumn="0" w:lastRowLastColumn="0"/>
            </w:pPr>
            <w:r w:rsidRPr="00714CBC">
              <w:t>Predict how the results of changes in climate will affect populations or drive mass migrations.  (such as changes to sea level, regional patterns of temperature and precipitation, and the types of crops and livestock that can be raised). (</w:t>
            </w:r>
            <w:hyperlink r:id="rId68" w:history="1">
              <w:r w:rsidR="00FF134B" w:rsidRPr="00714CBC">
                <w:rPr>
                  <w:rFonts w:ascii="Calibri" w:eastAsia="Calibri" w:hAnsi="Calibri" w:cs="Times New Roman"/>
                  <w:color w:val="0000FF" w:themeColor="hyperlink"/>
                  <w:u w:val="single"/>
                </w:rPr>
                <w:t>HS-ESS3-1</w:t>
              </w:r>
            </w:hyperlink>
            <w:r w:rsidRPr="00714CBC">
              <w:t>)</w:t>
            </w:r>
          </w:p>
          <w:p w14:paraId="371194EB" w14:textId="77777777" w:rsidR="00ED09A3" w:rsidRPr="00714CBC" w:rsidRDefault="00ED09A3" w:rsidP="00ED09A3">
            <w:pPr>
              <w:ind w:left="545"/>
              <w:contextualSpacing/>
              <w:cnfStyle w:val="000000000000" w:firstRow="0" w:lastRow="0" w:firstColumn="0" w:lastColumn="0" w:oddVBand="0" w:evenVBand="0" w:oddHBand="0" w:evenHBand="0" w:firstRowFirstColumn="0" w:firstRowLastColumn="0" w:lastRowFirstColumn="0" w:lastRowLastColumn="0"/>
            </w:pPr>
          </w:p>
          <w:p w14:paraId="388AD356" w14:textId="67A2FCA8" w:rsidR="00ED09A3" w:rsidRPr="00714CBC" w:rsidRDefault="00ED09A3" w:rsidP="00ED09A3">
            <w:pPr>
              <w:numPr>
                <w:ilvl w:val="0"/>
                <w:numId w:val="31"/>
              </w:numPr>
              <w:ind w:left="545"/>
              <w:contextualSpacing/>
              <w:cnfStyle w:val="000000000000" w:firstRow="0" w:lastRow="0" w:firstColumn="0" w:lastColumn="0" w:oddVBand="0" w:evenVBand="0" w:oddHBand="0" w:evenHBand="0" w:firstRowFirstColumn="0" w:firstRowLastColumn="0" w:lastRowFirstColumn="0" w:lastRowLastColumn="0"/>
            </w:pPr>
            <w:r w:rsidRPr="00714CBC">
              <w:rPr>
                <w:rFonts w:eastAsia="Times New Roman" w:cs="Arial"/>
              </w:rPr>
              <w:t>Use a computational representations (land-use maps, satellite photography, population graphs, and demographic data) to illustrate how the geosphere and atmosphere has been modified by human activity. (Examples should focus on manipulations of the Iowa landscape with a priority given to land use, air quality, and waste management) (</w:t>
            </w:r>
            <w:hyperlink r:id="rId69" w:history="1">
              <w:r w:rsidR="00FF134B" w:rsidRPr="00714CBC">
                <w:rPr>
                  <w:rFonts w:ascii="Calibri" w:eastAsia="Calibri" w:hAnsi="Calibri" w:cs="Times New Roman"/>
                  <w:color w:val="0000FF" w:themeColor="hyperlink"/>
                  <w:u w:val="single"/>
                </w:rPr>
                <w:t>HS-ESS3-6</w:t>
              </w:r>
            </w:hyperlink>
            <w:r w:rsidRPr="00714CBC">
              <w:rPr>
                <w:rFonts w:eastAsia="Times New Roman" w:cs="Arial"/>
              </w:rPr>
              <w:t>)</w:t>
            </w:r>
          </w:p>
          <w:p w14:paraId="40DA6D86" w14:textId="77777777" w:rsidR="00ED09A3" w:rsidRPr="00ED09A3" w:rsidRDefault="00ED09A3" w:rsidP="00ED09A3">
            <w:pPr>
              <w:ind w:left="54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16A87B02"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5883C096"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5180118F"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392E7756"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46A4F6A8"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r w:rsidRPr="00ED09A3">
              <w:rPr>
                <w:rFonts w:ascii="Calibri" w:eastAsia="Calibri" w:hAnsi="Calibri" w:cs="Times New Roman"/>
                <w:sz w:val="20"/>
                <w:szCs w:val="16"/>
              </w:rPr>
              <w:t>Possible Extension: Evaluate/Create a solution to a land management/development issue that focuses at a local level.  Take into account social, cultural, environmental, and economic impacts and evaluate using a range of pre-specified constraints.</w:t>
            </w:r>
          </w:p>
          <w:p w14:paraId="419771C2"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69F3FA70"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16"/>
                <w:szCs w:val="16"/>
              </w:rPr>
            </w:pP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4FDB8828" w14:textId="59A2762F" w:rsidR="00ED09A3" w:rsidRPr="00FF134B" w:rsidRDefault="00806AF2" w:rsidP="00ED09A3">
            <w:pPr>
              <w:ind w:left="720" w:hanging="614"/>
              <w:contextualSpacing/>
              <w:cnfStyle w:val="000000000000" w:firstRow="0" w:lastRow="0" w:firstColumn="0" w:lastColumn="0" w:oddVBand="0" w:evenVBand="0" w:oddHBand="0" w:evenHBand="0" w:firstRowFirstColumn="0" w:firstRowLastColumn="0" w:lastRowFirstColumn="0" w:lastRowLastColumn="0"/>
              <w:rPr>
                <w:b/>
                <w:i/>
                <w:sz w:val="20"/>
                <w:szCs w:val="20"/>
              </w:rPr>
            </w:pPr>
            <w:r>
              <w:rPr>
                <w:b/>
                <w:i/>
                <w:sz w:val="20"/>
                <w:szCs w:val="20"/>
              </w:rPr>
              <w:t>In response to observed phenomena, students will…</w:t>
            </w:r>
          </w:p>
          <w:p w14:paraId="34034ED5"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DF41538" w14:textId="77777777" w:rsidR="00ED09A3" w:rsidRPr="00ED09A3" w:rsidRDefault="00ED09A3" w:rsidP="00ED09A3">
            <w:pPr>
              <w:numPr>
                <w:ilvl w:val="0"/>
                <w:numId w:val="32"/>
              </w:numPr>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1. Identify the driving forces that determine the location of urban centers</w:t>
            </w:r>
          </w:p>
          <w:p w14:paraId="17DF0F5D"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2. Describe how technology has changed human activity pertaining to natural resources, natural hazards, and climate.</w:t>
            </w:r>
          </w:p>
          <w:p w14:paraId="635D2CBD"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20"/>
                <w:szCs w:val="16"/>
              </w:rPr>
            </w:pPr>
          </w:p>
          <w:p w14:paraId="088A3338"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38DB95AE" w14:textId="77777777" w:rsidR="00ED09A3" w:rsidRPr="00ED09A3" w:rsidRDefault="00ED09A3" w:rsidP="00ED09A3">
            <w:pPr>
              <w:numPr>
                <w:ilvl w:val="0"/>
                <w:numId w:val="32"/>
              </w:numPr>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 xml:space="preserve">Describe the effect of natural hazards, changes in climate, and the availability of natural resources on features of human societies, including population size and migration patterns </w:t>
            </w:r>
          </w:p>
          <w:p w14:paraId="5B09FFBD"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szCs w:val="16"/>
              </w:rPr>
            </w:pPr>
          </w:p>
          <w:p w14:paraId="29A4D319" w14:textId="77777777" w:rsidR="00ED09A3" w:rsidRPr="00ED09A3" w:rsidRDefault="00ED09A3" w:rsidP="00ED09A3">
            <w:pPr>
              <w:numPr>
                <w:ilvl w:val="0"/>
                <w:numId w:val="32"/>
              </w:numPr>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1. Describe the impacts of urbanization and transportation on land use and air quality</w:t>
            </w:r>
          </w:p>
          <w:p w14:paraId="33432CF7"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2.Identify methods to reduce waste and decrease our impact on the land</w:t>
            </w:r>
          </w:p>
          <w:p w14:paraId="3320D320"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20"/>
                <w:szCs w:val="16"/>
              </w:rPr>
            </w:pPr>
            <w:r w:rsidRPr="00ED09A3">
              <w:rPr>
                <w:sz w:val="20"/>
                <w:szCs w:val="16"/>
              </w:rPr>
              <w:t>3. Compare and contrast waste management techniques (landfills, dumps, incinerators, compost)</w:t>
            </w:r>
          </w:p>
          <w:p w14:paraId="0D5052D6"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rPr>
                <w:sz w:val="16"/>
                <w:szCs w:val="16"/>
              </w:rPr>
            </w:pPr>
          </w:p>
          <w:p w14:paraId="5D8697E8"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p>
          <w:p w14:paraId="0F7E9A04"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p>
          <w:p w14:paraId="06E7532A" w14:textId="77777777" w:rsidR="00ED09A3" w:rsidRPr="00ED09A3" w:rsidRDefault="00ED09A3" w:rsidP="00ED09A3">
            <w:pPr>
              <w:ind w:left="720" w:hanging="614"/>
              <w:contextualSpacing/>
              <w:cnfStyle w:val="000000000000" w:firstRow="0" w:lastRow="0" w:firstColumn="0" w:lastColumn="0" w:oddVBand="0" w:evenVBand="0" w:oddHBand="0" w:evenHBand="0" w:firstRowFirstColumn="0" w:firstRowLastColumn="0" w:lastRowFirstColumn="0" w:lastRowLastColumn="0"/>
              <w:rPr>
                <w:sz w:val="20"/>
                <w:u w:val="single"/>
              </w:rPr>
            </w:pPr>
            <w:r w:rsidRPr="00ED09A3">
              <w:rPr>
                <w:sz w:val="20"/>
                <w:u w:val="single"/>
              </w:rPr>
              <w:t>Recognize or recall specific vocabulary such as:</w:t>
            </w:r>
          </w:p>
          <w:p w14:paraId="736E1F36" w14:textId="77777777" w:rsidR="00ED09A3" w:rsidRPr="00ED09A3" w:rsidRDefault="00ED09A3" w:rsidP="00ED09A3">
            <w:pPr>
              <w:numPr>
                <w:ilvl w:val="0"/>
                <w:numId w:val="30"/>
              </w:numPr>
              <w:contextualSpacing/>
              <w:cnfStyle w:val="000000000000" w:firstRow="0" w:lastRow="0" w:firstColumn="0" w:lastColumn="0" w:oddVBand="0" w:evenVBand="0" w:oddHBand="0" w:evenHBand="0" w:firstRowFirstColumn="0" w:firstRowLastColumn="0" w:lastRowFirstColumn="0" w:lastRowLastColumn="0"/>
              <w:rPr>
                <w:sz w:val="20"/>
              </w:rPr>
            </w:pPr>
            <w:r w:rsidRPr="00ED09A3">
              <w:rPr>
                <w:sz w:val="20"/>
              </w:rPr>
              <w:t>Urban, rural, urban sprawl, urbanization, land degradation, Landfill, incinerator, compost, recycle, heat island effect, deforestation, reclamation</w:t>
            </w:r>
          </w:p>
          <w:p w14:paraId="62B05A38"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2281FD13" w14:textId="77777777" w:rsidR="00ED09A3" w:rsidRPr="00ED09A3" w:rsidRDefault="00ED09A3" w:rsidP="00ED09A3">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ED09A3">
              <w:rPr>
                <w:sz w:val="20"/>
              </w:rPr>
              <w:t>Student’s performance reflects insufficient progress towards foundational skills and knowledge.</w:t>
            </w:r>
          </w:p>
        </w:tc>
      </w:tr>
    </w:tbl>
    <w:p w14:paraId="1DA2705A" w14:textId="13C57EA1" w:rsidR="00246373" w:rsidRDefault="00246373" w:rsidP="00E978CC">
      <w:pPr>
        <w:rPr>
          <w:sz w:val="18"/>
          <w:szCs w:val="18"/>
        </w:rPr>
      </w:pPr>
    </w:p>
    <w:p w14:paraId="1A97AE92" w14:textId="77777777" w:rsidR="00BA691F" w:rsidRDefault="00BA691F" w:rsidP="00E978CC">
      <w:pPr>
        <w:rPr>
          <w:sz w:val="18"/>
          <w:szCs w:val="18"/>
        </w:rPr>
      </w:pPr>
    </w:p>
    <w:p w14:paraId="0D4F3FEC" w14:textId="77777777" w:rsidR="00246373" w:rsidRDefault="00246373" w:rsidP="00E978CC">
      <w:pPr>
        <w:rPr>
          <w:sz w:val="18"/>
          <w:szCs w:val="18"/>
        </w:rPr>
      </w:pPr>
    </w:p>
    <w:tbl>
      <w:tblPr>
        <w:tblStyle w:val="LightList18"/>
        <w:tblW w:w="14395" w:type="dxa"/>
        <w:tblLayout w:type="fixed"/>
        <w:tblLook w:val="04A0" w:firstRow="1" w:lastRow="0" w:firstColumn="1" w:lastColumn="0" w:noHBand="0" w:noVBand="1"/>
      </w:tblPr>
      <w:tblGrid>
        <w:gridCol w:w="785"/>
        <w:gridCol w:w="7287"/>
        <w:gridCol w:w="5268"/>
        <w:gridCol w:w="1055"/>
      </w:tblGrid>
      <w:tr w:rsidR="00ED09A3" w:rsidRPr="00ED09A3" w14:paraId="1001D131" w14:textId="77777777" w:rsidTr="00ED09A3">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F6C122B" w14:textId="30C308E9" w:rsidR="00ED09A3" w:rsidRPr="00ED09A3" w:rsidRDefault="00ED09A3" w:rsidP="00ED09A3">
            <w:pPr>
              <w:jc w:val="center"/>
              <w:rPr>
                <w:rFonts w:ascii="Calibri" w:eastAsia="Calibri" w:hAnsi="Calibri" w:cs="Times New Roman"/>
                <w:color w:val="auto"/>
                <w:sz w:val="20"/>
              </w:rPr>
            </w:pPr>
            <w:r>
              <w:rPr>
                <w:rFonts w:ascii="Calibri" w:eastAsia="Calibri" w:hAnsi="Calibri" w:cs="Times New Roman"/>
                <w:color w:val="auto"/>
                <w:sz w:val="20"/>
              </w:rPr>
              <w:lastRenderedPageBreak/>
              <w:t>Topic: Water and Farming</w:t>
            </w:r>
          </w:p>
        </w:tc>
      </w:tr>
      <w:tr w:rsidR="00ED09A3" w:rsidRPr="00ED09A3" w14:paraId="4BFED76D" w14:textId="77777777" w:rsidTr="00ED09A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251E0F" w14:textId="77777777" w:rsidR="00ED09A3" w:rsidRPr="00ED09A3" w:rsidRDefault="00ED09A3" w:rsidP="00ED09A3">
            <w:pPr>
              <w:spacing w:line="276" w:lineRule="auto"/>
              <w:jc w:val="center"/>
              <w:rPr>
                <w:rFonts w:ascii="Calibri" w:eastAsia="Calibri" w:hAnsi="Calibri" w:cs="Times New Roman"/>
                <w:sz w:val="20"/>
              </w:rPr>
            </w:pPr>
            <w:r w:rsidRPr="00ED09A3">
              <w:rPr>
                <w:rFonts w:ascii="Calibri" w:eastAsia="Calibri" w:hAnsi="Calibri" w:cs="Times New Roman"/>
                <w:sz w:val="20"/>
              </w:rPr>
              <w:t>Driving Questions: How do the availability of resources and climate conditions impact farming and water use?</w:t>
            </w:r>
          </w:p>
        </w:tc>
      </w:tr>
      <w:tr w:rsidR="00ED09A3" w:rsidRPr="00ED09A3" w14:paraId="03669226" w14:textId="77777777" w:rsidTr="00ED09A3">
        <w:trPr>
          <w:trHeight w:val="225"/>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A9B505C" w14:textId="77777777" w:rsidR="00ED09A3" w:rsidRPr="00ED09A3" w:rsidRDefault="00ED09A3" w:rsidP="00ED09A3">
            <w:pPr>
              <w:spacing w:line="276" w:lineRule="auto"/>
              <w:jc w:val="center"/>
              <w:rPr>
                <w:rFonts w:ascii="Calibri" w:eastAsia="Calibri" w:hAnsi="Calibri" w:cs="Times New Roman"/>
                <w:sz w:val="20"/>
              </w:rPr>
            </w:pPr>
            <w:r w:rsidRPr="00ED09A3">
              <w:rPr>
                <w:rFonts w:ascii="Calibri" w:eastAsia="Calibri" w:hAnsi="Calibri" w:cs="Times New Roman"/>
                <w:sz w:val="20"/>
              </w:rPr>
              <w:t>Crosscutting Concepts: Structure and Function, Stability and Change</w:t>
            </w:r>
          </w:p>
        </w:tc>
      </w:tr>
      <w:tr w:rsidR="00ED09A3" w:rsidRPr="00ED09A3" w14:paraId="7C39EFCE" w14:textId="77777777" w:rsidTr="00ED09A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1015C2D" w14:textId="77777777" w:rsidR="00ED09A3" w:rsidRPr="00ED09A3" w:rsidRDefault="00ED09A3" w:rsidP="00ED09A3">
            <w:pPr>
              <w:spacing w:line="276" w:lineRule="auto"/>
              <w:jc w:val="center"/>
              <w:rPr>
                <w:rFonts w:ascii="Calibri" w:eastAsia="Calibri" w:hAnsi="Calibri" w:cs="Times New Roman"/>
                <w:sz w:val="20"/>
              </w:rPr>
            </w:pPr>
            <w:r w:rsidRPr="00ED09A3">
              <w:rPr>
                <w:rFonts w:ascii="Calibri" w:eastAsia="Calibri" w:hAnsi="Calibri" w:cs="Times New Roman"/>
                <w:sz w:val="20"/>
              </w:rPr>
              <w:t>Science and Engineering Practices: Constructing Explanations and Designing Solutions, Planning and Carrying out Investigations</w:t>
            </w:r>
          </w:p>
        </w:tc>
      </w:tr>
      <w:tr w:rsidR="00ED09A3" w:rsidRPr="00ED09A3" w14:paraId="1978C474" w14:textId="77777777" w:rsidTr="00ED09A3">
        <w:trPr>
          <w:trHeight w:val="225"/>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5B19A49" w14:textId="678A56A5" w:rsidR="00ED09A3" w:rsidRPr="00ED09A3" w:rsidRDefault="00ED09A3" w:rsidP="00ED09A3">
            <w:pPr>
              <w:spacing w:line="276" w:lineRule="auto"/>
              <w:jc w:val="center"/>
              <w:rPr>
                <w:rFonts w:ascii="Calibri" w:eastAsia="Calibri" w:hAnsi="Calibri" w:cs="Times New Roman"/>
                <w:sz w:val="20"/>
              </w:rPr>
            </w:pPr>
            <w:r w:rsidRPr="00ED09A3">
              <w:rPr>
                <w:rFonts w:ascii="Calibri" w:eastAsia="Calibri" w:hAnsi="Calibri" w:cs="Times New Roman"/>
                <w:sz w:val="20"/>
              </w:rPr>
              <w:t xml:space="preserve">Iowa Core Science Standards: </w:t>
            </w:r>
            <w:hyperlink r:id="rId70" w:history="1">
              <w:r w:rsidR="00714CBC" w:rsidRPr="004A14A2">
                <w:rPr>
                  <w:rFonts w:ascii="Calibri" w:eastAsia="Calibri" w:hAnsi="Calibri" w:cs="Times New Roman"/>
                  <w:color w:val="0000FF" w:themeColor="hyperlink"/>
                  <w:sz w:val="24"/>
                  <w:u w:val="single"/>
                </w:rPr>
                <w:t>HS-ESS2-5</w:t>
              </w:r>
            </w:hyperlink>
            <w:r w:rsidRPr="00ED09A3">
              <w:rPr>
                <w:rFonts w:ascii="Calibri" w:eastAsia="Calibri" w:hAnsi="Calibri" w:cs="Times New Roman"/>
                <w:sz w:val="20"/>
              </w:rPr>
              <w:t xml:space="preserve">, </w:t>
            </w:r>
            <w:hyperlink r:id="rId71" w:history="1">
              <w:r w:rsidR="00714CBC" w:rsidRPr="004A14A2">
                <w:rPr>
                  <w:rFonts w:ascii="Calibri" w:eastAsia="Calibri" w:hAnsi="Calibri" w:cs="Times New Roman"/>
                  <w:color w:val="0000FF" w:themeColor="hyperlink"/>
                  <w:sz w:val="24"/>
                  <w:u w:val="single"/>
                </w:rPr>
                <w:t>HS-ESS3-4</w:t>
              </w:r>
            </w:hyperlink>
            <w:r w:rsidRPr="00ED09A3">
              <w:rPr>
                <w:rFonts w:ascii="Calibri" w:eastAsia="Calibri" w:hAnsi="Calibri" w:cs="Times New Roman"/>
                <w:sz w:val="20"/>
              </w:rPr>
              <w:t>,</w:t>
            </w:r>
          </w:p>
        </w:tc>
      </w:tr>
      <w:tr w:rsidR="00ED09A3" w:rsidRPr="00ED09A3" w14:paraId="0A222013" w14:textId="77777777" w:rsidTr="00ED09A3">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785" w:type="dxa"/>
            <w:tcBorders>
              <w:top w:val="single" w:sz="4" w:space="0" w:color="auto"/>
              <w:left w:val="single" w:sz="4" w:space="0" w:color="auto"/>
              <w:bottom w:val="single" w:sz="4" w:space="0" w:color="auto"/>
              <w:right w:val="single" w:sz="4" w:space="0" w:color="auto"/>
            </w:tcBorders>
            <w:shd w:val="clear" w:color="auto" w:fill="000000" w:themeFill="text1"/>
          </w:tcPr>
          <w:p w14:paraId="49155920" w14:textId="77777777" w:rsidR="00ED09A3" w:rsidRPr="00ED09A3" w:rsidRDefault="00ED09A3" w:rsidP="00ED09A3">
            <w:pPr>
              <w:spacing w:line="276" w:lineRule="auto"/>
              <w:jc w:val="center"/>
              <w:rPr>
                <w:rFonts w:ascii="Calibri" w:eastAsia="Calibri" w:hAnsi="Calibri" w:cs="Times New Roman"/>
                <w:sz w:val="20"/>
              </w:rPr>
            </w:pPr>
            <w:r w:rsidRPr="00ED09A3">
              <w:rPr>
                <w:rFonts w:ascii="Calibri" w:eastAsia="Calibri" w:hAnsi="Calibri" w:cs="Times New Roman"/>
                <w:sz w:val="20"/>
              </w:rPr>
              <w:t>Level 4</w:t>
            </w:r>
          </w:p>
        </w:tc>
        <w:tc>
          <w:tcPr>
            <w:tcW w:w="7287" w:type="dxa"/>
            <w:tcBorders>
              <w:top w:val="single" w:sz="4" w:space="0" w:color="auto"/>
              <w:left w:val="single" w:sz="4" w:space="0" w:color="auto"/>
              <w:bottom w:val="single" w:sz="4" w:space="0" w:color="auto"/>
              <w:right w:val="single" w:sz="4" w:space="0" w:color="auto"/>
            </w:tcBorders>
            <w:shd w:val="clear" w:color="auto" w:fill="000000" w:themeFill="text1"/>
          </w:tcPr>
          <w:p w14:paraId="5309094D" w14:textId="77777777" w:rsidR="00ED09A3" w:rsidRPr="00ED09A3" w:rsidRDefault="00ED09A3" w:rsidP="00ED09A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3</w:t>
            </w:r>
          </w:p>
        </w:tc>
        <w:tc>
          <w:tcPr>
            <w:tcW w:w="5268" w:type="dxa"/>
            <w:tcBorders>
              <w:top w:val="single" w:sz="4" w:space="0" w:color="auto"/>
              <w:left w:val="single" w:sz="4" w:space="0" w:color="auto"/>
              <w:bottom w:val="single" w:sz="4" w:space="0" w:color="auto"/>
              <w:right w:val="single" w:sz="4" w:space="0" w:color="auto"/>
            </w:tcBorders>
            <w:shd w:val="clear" w:color="auto" w:fill="000000" w:themeFill="text1"/>
          </w:tcPr>
          <w:p w14:paraId="1CB69F4C" w14:textId="77777777" w:rsidR="00ED09A3" w:rsidRPr="00ED09A3" w:rsidRDefault="00ED09A3" w:rsidP="00ED09A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2</w:t>
            </w:r>
          </w:p>
        </w:tc>
        <w:tc>
          <w:tcPr>
            <w:tcW w:w="1055" w:type="dxa"/>
            <w:tcBorders>
              <w:top w:val="single" w:sz="4" w:space="0" w:color="auto"/>
              <w:left w:val="single" w:sz="4" w:space="0" w:color="auto"/>
              <w:bottom w:val="single" w:sz="4" w:space="0" w:color="auto"/>
              <w:right w:val="single" w:sz="4" w:space="0" w:color="auto"/>
            </w:tcBorders>
            <w:shd w:val="clear" w:color="auto" w:fill="000000" w:themeFill="text1"/>
          </w:tcPr>
          <w:p w14:paraId="2509F5A9" w14:textId="77777777" w:rsidR="00ED09A3" w:rsidRPr="00ED09A3" w:rsidRDefault="00ED09A3" w:rsidP="00ED09A3">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ED09A3">
              <w:rPr>
                <w:rFonts w:ascii="Calibri" w:eastAsia="Calibri" w:hAnsi="Calibri" w:cs="Times New Roman"/>
                <w:sz w:val="20"/>
              </w:rPr>
              <w:t>Level 1</w:t>
            </w:r>
          </w:p>
        </w:tc>
      </w:tr>
      <w:tr w:rsidR="00ED09A3" w:rsidRPr="00ED09A3" w14:paraId="4DF4861A" w14:textId="77777777" w:rsidTr="00ED09A3">
        <w:trPr>
          <w:cantSplit/>
          <w:trHeight w:val="7163"/>
        </w:trPr>
        <w:tc>
          <w:tcPr>
            <w:cnfStyle w:val="001000000000" w:firstRow="0" w:lastRow="0" w:firstColumn="1" w:lastColumn="0" w:oddVBand="0" w:evenVBand="0" w:oddHBand="0" w:evenHBand="0" w:firstRowFirstColumn="0" w:firstRowLastColumn="0" w:lastRowFirstColumn="0" w:lastRowLastColumn="0"/>
            <w:tcW w:w="78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5A353DE9" w14:textId="77777777" w:rsidR="00ED09A3" w:rsidRPr="00ED09A3" w:rsidRDefault="00ED09A3" w:rsidP="00ED09A3">
            <w:pPr>
              <w:spacing w:line="276" w:lineRule="auto"/>
              <w:ind w:left="113" w:right="113"/>
              <w:rPr>
                <w:rFonts w:ascii="Calibri" w:eastAsia="Calibri" w:hAnsi="Calibri" w:cs="Times New Roman"/>
                <w:sz w:val="20"/>
              </w:rPr>
            </w:pPr>
            <w:r w:rsidRPr="00ED09A3">
              <w:rPr>
                <w:rFonts w:ascii="Calibri" w:eastAsia="Calibri" w:hAnsi="Calibri" w:cs="Times New Roman"/>
                <w:sz w:val="20"/>
              </w:rPr>
              <w:t>In addition to score 3.0 performance, the student demonstrates in-depth inferences and applications that go beyond what was taught.</w:t>
            </w:r>
          </w:p>
        </w:tc>
        <w:tc>
          <w:tcPr>
            <w:tcW w:w="7287" w:type="dxa"/>
            <w:tcBorders>
              <w:top w:val="single" w:sz="4" w:space="0" w:color="auto"/>
              <w:left w:val="single" w:sz="4" w:space="0" w:color="auto"/>
              <w:bottom w:val="single" w:sz="4" w:space="0" w:color="auto"/>
              <w:right w:val="single" w:sz="4" w:space="0" w:color="auto"/>
            </w:tcBorders>
            <w:shd w:val="clear" w:color="auto" w:fill="FFFFFF" w:themeFill="background1"/>
          </w:tcPr>
          <w:p w14:paraId="4794F8A6" w14:textId="44B4313A" w:rsidR="00ED09A3" w:rsidRPr="00FF134B" w:rsidRDefault="00806AF2" w:rsidP="00ED09A3">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3913CC73" w14:textId="77777777" w:rsidR="00ED09A3" w:rsidRPr="00714CBC"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79730F1" w14:textId="39E4E41D" w:rsidR="00ED09A3" w:rsidRPr="00714CBC" w:rsidRDefault="00ED09A3" w:rsidP="00ED09A3">
            <w:pPr>
              <w:numPr>
                <w:ilvl w:val="0"/>
                <w:numId w:val="34"/>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714CBC">
              <w:t>Plan and conduct an investigation involving the impacts of erosion, ground water pollution, salinization, or runoff emphasizing the connection between the hydrological cycle and farming. (</w:t>
            </w:r>
            <w:hyperlink r:id="rId72" w:history="1">
              <w:r w:rsidR="00714CBC" w:rsidRPr="00714CBC">
                <w:rPr>
                  <w:rFonts w:ascii="Calibri" w:eastAsia="Calibri" w:hAnsi="Calibri" w:cs="Times New Roman"/>
                  <w:color w:val="0000FF" w:themeColor="hyperlink"/>
                  <w:u w:val="single"/>
                </w:rPr>
                <w:t>HS-ESS2-5</w:t>
              </w:r>
            </w:hyperlink>
            <w:r w:rsidRPr="00714CBC">
              <w:t>)</w:t>
            </w:r>
          </w:p>
          <w:p w14:paraId="0E3D6D3D" w14:textId="77777777" w:rsidR="00ED09A3" w:rsidRPr="00714CBC"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65946EE9" w14:textId="24A76158" w:rsidR="00ED09A3" w:rsidRPr="00714CBC" w:rsidRDefault="00ED09A3" w:rsidP="00ED09A3">
            <w:pPr>
              <w:numPr>
                <w:ilvl w:val="0"/>
                <w:numId w:val="34"/>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714CBC">
              <w:t>Evaluate a technological solution that reduces the impact of human activities on natural systems with an emphasis on farming practices and water quality issues. (</w:t>
            </w:r>
            <w:hyperlink r:id="rId73" w:history="1">
              <w:r w:rsidR="00714CBC" w:rsidRPr="00714CBC">
                <w:rPr>
                  <w:rFonts w:ascii="Calibri" w:eastAsia="Calibri" w:hAnsi="Calibri" w:cs="Times New Roman"/>
                  <w:color w:val="0000FF" w:themeColor="hyperlink"/>
                  <w:u w:val="single"/>
                </w:rPr>
                <w:t>HS-ESS3-4</w:t>
              </w:r>
            </w:hyperlink>
            <w:r w:rsidRPr="00714CBC">
              <w:t>)</w:t>
            </w:r>
          </w:p>
          <w:p w14:paraId="0A6FD1DD"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rPr>
                <w:szCs w:val="16"/>
              </w:rPr>
            </w:pPr>
          </w:p>
          <w:p w14:paraId="7ED2D05E"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rPr>
                <w:szCs w:val="16"/>
              </w:rPr>
            </w:pPr>
          </w:p>
          <w:p w14:paraId="7890921E"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D427F5C"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B1CCD01"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16"/>
              </w:rPr>
            </w:pPr>
            <w:r w:rsidRPr="00ED09A3">
              <w:rPr>
                <w:rFonts w:ascii="Calibri" w:eastAsia="Calibri" w:hAnsi="Calibri" w:cs="Times New Roman"/>
              </w:rPr>
              <w:t xml:space="preserve">Potential Level 4 Target: </w:t>
            </w:r>
            <w:r w:rsidRPr="00ED09A3">
              <w:rPr>
                <w:rFonts w:ascii="Calibri" w:eastAsia="Calibri" w:hAnsi="Calibri" w:cs="Times New Roman"/>
                <w:szCs w:val="16"/>
              </w:rPr>
              <w:t>Create an evidence based argument to support the claim: the sustainability of human society and biodiversity requires the responsible management of natural resources.</w:t>
            </w:r>
          </w:p>
        </w:tc>
        <w:tc>
          <w:tcPr>
            <w:tcW w:w="5268" w:type="dxa"/>
            <w:tcBorders>
              <w:top w:val="single" w:sz="4" w:space="0" w:color="auto"/>
              <w:left w:val="single" w:sz="4" w:space="0" w:color="auto"/>
              <w:bottom w:val="single" w:sz="4" w:space="0" w:color="auto"/>
              <w:right w:val="single" w:sz="4" w:space="0" w:color="auto"/>
            </w:tcBorders>
            <w:shd w:val="clear" w:color="auto" w:fill="FFFFFF" w:themeFill="background1"/>
          </w:tcPr>
          <w:p w14:paraId="29A504CA" w14:textId="77777777" w:rsidR="00806AF2" w:rsidRDefault="00806AF2" w:rsidP="00806AF2">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1D89E8A4"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0"/>
                <w:u w:val="single"/>
              </w:rPr>
            </w:pPr>
          </w:p>
          <w:p w14:paraId="4EAEA53B" w14:textId="77777777" w:rsidR="00ED09A3" w:rsidRPr="00ED09A3" w:rsidRDefault="00ED09A3" w:rsidP="00ED09A3">
            <w:pPr>
              <w:numPr>
                <w:ilvl w:val="0"/>
                <w:numId w:val="35"/>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ED09A3">
              <w:t>1. Describe how water is distributed globally</w:t>
            </w:r>
          </w:p>
          <w:p w14:paraId="1D05B77B"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7F5CA480"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r w:rsidRPr="00ED09A3">
              <w:t>2. Describe basic properties of soil (texture, fertility, permeability, porosity)</w:t>
            </w:r>
          </w:p>
          <w:p w14:paraId="201FB2E5"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7B1EC059" w14:textId="77777777" w:rsidR="00ED09A3" w:rsidRPr="00ED09A3" w:rsidRDefault="00ED09A3" w:rsidP="00ED09A3">
            <w:pPr>
              <w:numPr>
                <w:ilvl w:val="0"/>
                <w:numId w:val="35"/>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ED09A3">
              <w:t>1. Identify the pros and cons of modern industrial farming versus subsistence farming</w:t>
            </w:r>
          </w:p>
          <w:p w14:paraId="65C60945"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p>
          <w:p w14:paraId="795E8E7B" w14:textId="77777777" w:rsidR="00ED09A3" w:rsidRPr="00ED09A3" w:rsidRDefault="00ED09A3" w:rsidP="00ED09A3">
            <w:pPr>
              <w:spacing w:line="276" w:lineRule="auto"/>
              <w:ind w:left="720"/>
              <w:contextualSpacing/>
              <w:cnfStyle w:val="000000000000" w:firstRow="0" w:lastRow="0" w:firstColumn="0" w:lastColumn="0" w:oddVBand="0" w:evenVBand="0" w:oddHBand="0" w:evenHBand="0" w:firstRowFirstColumn="0" w:firstRowLastColumn="0" w:lastRowFirstColumn="0" w:lastRowLastColumn="0"/>
            </w:pPr>
            <w:r w:rsidRPr="00ED09A3">
              <w:t>2. Describe how buffer strips, terraces, contour planting, no-till, cover crops, and shelter belts promote soil conservations and water quality</w:t>
            </w:r>
          </w:p>
          <w:p w14:paraId="3B8CEC89"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85B1452"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9274B61" w14:textId="77777777" w:rsidR="00ED09A3" w:rsidRPr="00ED09A3" w:rsidRDefault="00ED09A3" w:rsidP="00ED09A3">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u w:val="single"/>
              </w:rPr>
            </w:pPr>
            <w:r w:rsidRPr="00ED09A3">
              <w:rPr>
                <w:u w:val="single"/>
              </w:rPr>
              <w:t>Recognize or recall specific vocabulary such as:</w:t>
            </w:r>
          </w:p>
          <w:p w14:paraId="0383ADEC" w14:textId="77777777" w:rsidR="00ED09A3" w:rsidRPr="00ED09A3" w:rsidRDefault="00ED09A3" w:rsidP="00ED09A3">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ED09A3">
              <w:t>Precipitation, evaporation, condensation, transpiration, surface water, groundwater, aquifer, point source, non-point source, salinization, erosion, eutrophication, runoff, agriculture, sustainability, pesticide, herbicide, nitrate, phosphate, sediment, overgrazing, desertification</w:t>
            </w:r>
          </w:p>
          <w:p w14:paraId="6DB3D680" w14:textId="77777777" w:rsidR="00ED09A3" w:rsidRPr="00ED09A3" w:rsidRDefault="00ED09A3" w:rsidP="00ED09A3">
            <w:pPr>
              <w:spacing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2738ED4E" w14:textId="77777777" w:rsidR="00ED09A3" w:rsidRPr="00ED09A3" w:rsidRDefault="00ED09A3" w:rsidP="00ED09A3">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ED09A3">
              <w:rPr>
                <w:sz w:val="20"/>
              </w:rPr>
              <w:t>Student’s performance reflects insufficient progress towards foundational skills and knowledge.</w:t>
            </w:r>
          </w:p>
        </w:tc>
      </w:tr>
    </w:tbl>
    <w:p w14:paraId="118CF9F9" w14:textId="4810E6D6" w:rsidR="00ED09A3" w:rsidRDefault="00ED09A3" w:rsidP="00E978CC">
      <w:pPr>
        <w:rPr>
          <w:sz w:val="18"/>
          <w:szCs w:val="18"/>
        </w:rPr>
      </w:pPr>
    </w:p>
    <w:p w14:paraId="4B748ABD" w14:textId="50FB5D2F" w:rsidR="00BA691F" w:rsidRDefault="00BA691F" w:rsidP="00E978CC">
      <w:pPr>
        <w:rPr>
          <w:sz w:val="18"/>
          <w:szCs w:val="18"/>
        </w:rPr>
      </w:pPr>
    </w:p>
    <w:p w14:paraId="5632BCD3" w14:textId="7382C1F1" w:rsidR="00BA691F" w:rsidRDefault="00BA691F" w:rsidP="00E978CC">
      <w:pPr>
        <w:rPr>
          <w:sz w:val="18"/>
          <w:szCs w:val="18"/>
        </w:rPr>
      </w:pPr>
    </w:p>
    <w:p w14:paraId="7A572BD7" w14:textId="77777777" w:rsidR="00BA691F" w:rsidRDefault="00BA691F" w:rsidP="00E978CC">
      <w:pPr>
        <w:rPr>
          <w:sz w:val="18"/>
          <w:szCs w:val="18"/>
        </w:rPr>
      </w:pPr>
    </w:p>
    <w:tbl>
      <w:tblPr>
        <w:tblStyle w:val="LightList19"/>
        <w:tblW w:w="14395" w:type="dxa"/>
        <w:tblLayout w:type="fixed"/>
        <w:tblLook w:val="04A0" w:firstRow="1" w:lastRow="0" w:firstColumn="1" w:lastColumn="0" w:noHBand="0" w:noVBand="1"/>
      </w:tblPr>
      <w:tblGrid>
        <w:gridCol w:w="805"/>
        <w:gridCol w:w="7470"/>
        <w:gridCol w:w="5400"/>
        <w:gridCol w:w="720"/>
      </w:tblGrid>
      <w:tr w:rsidR="00ED09A3" w:rsidRPr="00ED09A3" w14:paraId="1CD41363" w14:textId="77777777" w:rsidTr="0093622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B8EB575" w14:textId="77777777" w:rsidR="00ED09A3" w:rsidRPr="00ED09A3" w:rsidRDefault="00ED09A3" w:rsidP="00ED09A3">
            <w:pPr>
              <w:jc w:val="center"/>
              <w:rPr>
                <w:rFonts w:ascii="Calibri" w:eastAsia="Calibri" w:hAnsi="Calibri" w:cs="Times New Roman"/>
                <w:color w:val="auto"/>
                <w:sz w:val="20"/>
              </w:rPr>
            </w:pPr>
            <w:r w:rsidRPr="00ED09A3">
              <w:rPr>
                <w:rFonts w:ascii="Calibri" w:eastAsia="Calibri" w:hAnsi="Calibri" w:cs="Times New Roman"/>
                <w:color w:val="auto"/>
                <w:sz w:val="20"/>
              </w:rPr>
              <w:t>Topic: Designing Solutions to Address Human Impacts</w:t>
            </w:r>
          </w:p>
        </w:tc>
      </w:tr>
      <w:tr w:rsidR="00ED09A3" w:rsidRPr="00ED09A3" w14:paraId="6C8E2A41"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EF87431"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Driving Questions: How can we make a difference?</w:t>
            </w:r>
          </w:p>
        </w:tc>
      </w:tr>
      <w:tr w:rsidR="00ED09A3" w:rsidRPr="00ED09A3" w14:paraId="56EA6005"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4F7F122" w14:textId="77777777" w:rsidR="00ED09A3" w:rsidRPr="00ED09A3" w:rsidRDefault="00ED09A3" w:rsidP="00ED09A3">
            <w:pPr>
              <w:tabs>
                <w:tab w:val="center" w:pos="7089"/>
                <w:tab w:val="left" w:pos="8577"/>
              </w:tabs>
              <w:rPr>
                <w:rFonts w:ascii="Calibri" w:eastAsia="Calibri" w:hAnsi="Calibri" w:cs="Times New Roman"/>
                <w:sz w:val="20"/>
              </w:rPr>
            </w:pPr>
            <w:r w:rsidRPr="00ED09A3">
              <w:rPr>
                <w:rFonts w:ascii="Calibri" w:eastAsia="Calibri" w:hAnsi="Calibri" w:cs="Times New Roman"/>
                <w:sz w:val="20"/>
              </w:rPr>
              <w:tab/>
              <w:t>Crosscutting Concepts: Stability and Change</w:t>
            </w:r>
          </w:p>
        </w:tc>
      </w:tr>
      <w:tr w:rsidR="00ED09A3" w:rsidRPr="00ED09A3" w14:paraId="5BFC84D4"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8728245"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Science and Engineering Practices: Construction Explanations and Design Solutions</w:t>
            </w:r>
          </w:p>
        </w:tc>
      </w:tr>
      <w:tr w:rsidR="00ED09A3" w:rsidRPr="00ED09A3" w14:paraId="4037C312" w14:textId="77777777" w:rsidTr="00936223">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180AB49" w14:textId="087C8FC8"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 xml:space="preserve">Iowa Core Science Standards: </w:t>
            </w:r>
            <w:hyperlink r:id="rId74" w:history="1">
              <w:r w:rsidR="00714CBC" w:rsidRPr="004A14A2">
                <w:rPr>
                  <w:rStyle w:val="Hyperlink"/>
                  <w:rFonts w:ascii="Calibri" w:eastAsia="Calibri" w:hAnsi="Calibri" w:cs="Times New Roman"/>
                  <w:sz w:val="24"/>
                </w:rPr>
                <w:t>HS-LS2-7</w:t>
              </w:r>
            </w:hyperlink>
            <w:r w:rsidR="009A2768">
              <w:rPr>
                <w:rStyle w:val="Hyperlink"/>
                <w:rFonts w:ascii="Calibri" w:eastAsia="Calibri" w:hAnsi="Calibri" w:cs="Times New Roman"/>
                <w:sz w:val="24"/>
              </w:rPr>
              <w:t xml:space="preserve"> </w:t>
            </w:r>
            <w:hyperlink r:id="rId75" w:history="1">
              <w:r w:rsidR="009A2768" w:rsidRPr="00297C43">
                <w:rPr>
                  <w:rStyle w:val="Hyperlink"/>
                  <w:rFonts w:ascii="Calibri" w:eastAsia="Calibri" w:hAnsi="Calibri" w:cs="Times New Roman"/>
                  <w:b w:val="0"/>
                  <w:bCs w:val="0"/>
                  <w:sz w:val="24"/>
                </w:rPr>
                <w:t>HS ETS</w:t>
              </w:r>
              <w:r w:rsidR="008B78BD" w:rsidRPr="00297C43">
                <w:rPr>
                  <w:rStyle w:val="Hyperlink"/>
                  <w:rFonts w:ascii="Calibri" w:eastAsia="Calibri" w:hAnsi="Calibri" w:cs="Times New Roman"/>
                  <w:b w:val="0"/>
                  <w:bCs w:val="0"/>
                  <w:sz w:val="24"/>
                </w:rPr>
                <w:t>1-</w:t>
              </w:r>
              <w:r w:rsidR="00297C43" w:rsidRPr="00297C43">
                <w:rPr>
                  <w:rStyle w:val="Hyperlink"/>
                  <w:rFonts w:ascii="Calibri" w:eastAsia="Calibri" w:hAnsi="Calibri" w:cs="Times New Roman"/>
                  <w:b w:val="0"/>
                  <w:bCs w:val="0"/>
                  <w:sz w:val="24"/>
                </w:rPr>
                <w:t>1, HS ETS1-2, HS ETS1-3</w:t>
              </w:r>
            </w:hyperlink>
          </w:p>
        </w:tc>
      </w:tr>
      <w:tr w:rsidR="00ED09A3" w:rsidRPr="00ED09A3" w14:paraId="4D82F102" w14:textId="77777777" w:rsidTr="0093622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3643622E" w14:textId="77777777" w:rsidR="00ED09A3" w:rsidRPr="00ED09A3" w:rsidRDefault="00ED09A3" w:rsidP="00ED09A3">
            <w:pPr>
              <w:jc w:val="center"/>
              <w:rPr>
                <w:rFonts w:ascii="Calibri" w:eastAsia="Calibri" w:hAnsi="Calibri" w:cs="Times New Roman"/>
                <w:sz w:val="20"/>
              </w:rPr>
            </w:pPr>
            <w:r w:rsidRPr="00ED09A3">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21A5F71"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8CC5EFF"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ED09A3">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33653A86" w14:textId="77777777" w:rsidR="00ED09A3" w:rsidRPr="00ED09A3" w:rsidRDefault="00ED09A3" w:rsidP="00ED09A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ED09A3">
              <w:rPr>
                <w:rFonts w:ascii="Calibri" w:eastAsia="Calibri" w:hAnsi="Calibri" w:cs="Times New Roman"/>
                <w:sz w:val="20"/>
              </w:rPr>
              <w:t>Level 1</w:t>
            </w:r>
          </w:p>
        </w:tc>
      </w:tr>
      <w:tr w:rsidR="00ED09A3" w:rsidRPr="00ED09A3" w14:paraId="113E2815" w14:textId="77777777" w:rsidTr="00936223">
        <w:trPr>
          <w:cantSplit/>
          <w:trHeight w:val="708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3364BAC3" w14:textId="77777777" w:rsidR="00ED09A3" w:rsidRPr="00ED09A3" w:rsidRDefault="00ED09A3" w:rsidP="00ED09A3">
            <w:pPr>
              <w:ind w:left="113" w:right="113"/>
              <w:rPr>
                <w:rFonts w:ascii="Calibri" w:eastAsia="Calibri" w:hAnsi="Calibri" w:cs="Times New Roman"/>
                <w:sz w:val="20"/>
              </w:rPr>
            </w:pPr>
            <w:r w:rsidRPr="00ED09A3">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FFFFFF" w:themeFill="background1"/>
          </w:tcPr>
          <w:p w14:paraId="3A5D86EF" w14:textId="2C8B1E4D" w:rsidR="00ED09A3" w:rsidRPr="00FF134B" w:rsidRDefault="00806AF2" w:rsidP="00ED09A3">
            <w:pPr>
              <w:ind w:left="106"/>
              <w:contextualSpacing/>
              <w:cnfStyle w:val="000000000000" w:firstRow="0" w:lastRow="0" w:firstColumn="0" w:lastColumn="0" w:oddVBand="0" w:evenVBand="0" w:oddHBand="0" w:evenHBand="0" w:firstRowFirstColumn="0" w:firstRowLastColumn="0" w:lastRowFirstColumn="0" w:lastRowLastColumn="0"/>
              <w:rPr>
                <w:b/>
                <w:i/>
                <w:sz w:val="20"/>
              </w:rPr>
            </w:pPr>
            <w:r>
              <w:rPr>
                <w:b/>
                <w:i/>
                <w:sz w:val="20"/>
              </w:rPr>
              <w:t>In response to observed phenomena, students will…</w:t>
            </w:r>
          </w:p>
          <w:p w14:paraId="310E4C3A" w14:textId="77777777" w:rsidR="00ED09A3" w:rsidRPr="00ED09A3" w:rsidRDefault="00ED09A3" w:rsidP="00ED09A3">
            <w:pPr>
              <w:ind w:left="106"/>
              <w:contextualSpacing/>
              <w:cnfStyle w:val="000000000000" w:firstRow="0" w:lastRow="0" w:firstColumn="0" w:lastColumn="0" w:oddVBand="0" w:evenVBand="0" w:oddHBand="0" w:evenHBand="0" w:firstRowFirstColumn="0" w:firstRowLastColumn="0" w:lastRowFirstColumn="0" w:lastRowLastColumn="0"/>
              <w:rPr>
                <w:b/>
              </w:rPr>
            </w:pPr>
          </w:p>
          <w:p w14:paraId="0C8F18E7" w14:textId="77777777" w:rsidR="00ED09A3" w:rsidRPr="00ED09A3" w:rsidRDefault="00ED09A3" w:rsidP="00ED09A3">
            <w:pPr>
              <w:numPr>
                <w:ilvl w:val="0"/>
                <w:numId w:val="36"/>
              </w:numPr>
              <w:contextualSpacing/>
              <w:cnfStyle w:val="000000000000" w:firstRow="0" w:lastRow="0" w:firstColumn="0" w:lastColumn="0" w:oddVBand="0" w:evenVBand="0" w:oddHBand="0" w:evenHBand="0" w:firstRowFirstColumn="0" w:firstRowLastColumn="0" w:lastRowFirstColumn="0" w:lastRowLastColumn="0"/>
            </w:pPr>
            <w:r w:rsidRPr="00ED09A3">
              <w:t>Design a solution that involves reducing the negative effects of human activities on the environment and biodiversity, and that relies on scientific knowledge of the factors affecting changes and stability in biodiversity. (Examples of factors include but are not limited to: Overpopulation; Overexploitation; Habitat destruction; Pollution; Introduction of invasive species; and Changes in climate.)</w:t>
            </w:r>
          </w:p>
          <w:p w14:paraId="68BB0280"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695BC542" w14:textId="77777777" w:rsidR="00ED09A3" w:rsidRPr="00ED09A3" w:rsidRDefault="00ED09A3" w:rsidP="00ED09A3">
            <w:pPr>
              <w:numPr>
                <w:ilvl w:val="0"/>
                <w:numId w:val="36"/>
              </w:numPr>
              <w:contextualSpacing/>
              <w:cnfStyle w:val="000000000000" w:firstRow="0" w:lastRow="0" w:firstColumn="0" w:lastColumn="0" w:oddVBand="0" w:evenVBand="0" w:oddHBand="0" w:evenHBand="0" w:firstRowFirstColumn="0" w:firstRowLastColumn="0" w:lastRowFirstColumn="0" w:lastRowLastColumn="0"/>
            </w:pPr>
            <w:r w:rsidRPr="00ED09A3">
              <w:t xml:space="preserve">Evaluate the economic, social/cultural, and environmental impacts, of the proposed solution for a select human activity that is harmful to an ecosystem. </w:t>
            </w:r>
          </w:p>
          <w:p w14:paraId="00AB703D"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BFD7FEB"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7213735"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304FD395"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174C11E"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7214209" w14:textId="77777777" w:rsidR="00ED09A3" w:rsidRPr="00ED09A3" w:rsidRDefault="00ED09A3" w:rsidP="00ED09A3">
            <w:pPr>
              <w:numPr>
                <w:ilvl w:val="0"/>
                <w:numId w:val="36"/>
              </w:numPr>
              <w:contextualSpacing/>
              <w:cnfStyle w:val="000000000000" w:firstRow="0" w:lastRow="0" w:firstColumn="0" w:lastColumn="0" w:oddVBand="0" w:evenVBand="0" w:oddHBand="0" w:evenHBand="0" w:firstRowFirstColumn="0" w:firstRowLastColumn="0" w:lastRowFirstColumn="0" w:lastRowLastColumn="0"/>
              <w:rPr>
                <w:sz w:val="20"/>
              </w:rPr>
            </w:pPr>
            <w:r w:rsidRPr="00ED09A3">
              <w:t>Refine the proposed solution by prioritizing the criteria and making tradeoffs as necessary to further reduce environmental impact and loss of biodiversity while addressing human needs.</w:t>
            </w:r>
          </w:p>
          <w:p w14:paraId="51EF3E91"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62402A3F"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52A1B077"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0"/>
              </w:rPr>
            </w:pPr>
          </w:p>
          <w:p w14:paraId="1FFBAF8E"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
                <w:sz w:val="20"/>
                <w:u w:val="single"/>
              </w:rPr>
            </w:pPr>
            <w:r w:rsidRPr="00ED09A3">
              <w:rPr>
                <w:rFonts w:ascii="Calibri" w:eastAsia="Calibri" w:hAnsi="Calibri" w:cs="Times New Roman"/>
                <w:b/>
                <w:sz w:val="20"/>
                <w:u w:val="single"/>
              </w:rPr>
              <w:t>This topic should be addressed throughout the year resulting in a final capstone project.</w:t>
            </w: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158AAAC3" w14:textId="20E41034" w:rsidR="00ED09A3" w:rsidRPr="00FF134B" w:rsidRDefault="00806AF2" w:rsidP="00ED09A3">
            <w:pPr>
              <w:ind w:left="720" w:hanging="614"/>
              <w:contextualSpacing/>
              <w:cnfStyle w:val="000000000000" w:firstRow="0" w:lastRow="0" w:firstColumn="0" w:lastColumn="0" w:oddVBand="0" w:evenVBand="0" w:oddHBand="0" w:evenHBand="0" w:firstRowFirstColumn="0" w:firstRowLastColumn="0" w:lastRowFirstColumn="0" w:lastRowLastColumn="0"/>
              <w:rPr>
                <w:b/>
                <w:i/>
                <w:sz w:val="20"/>
                <w:szCs w:val="20"/>
              </w:rPr>
            </w:pPr>
            <w:r>
              <w:rPr>
                <w:b/>
                <w:i/>
                <w:sz w:val="20"/>
                <w:szCs w:val="20"/>
              </w:rPr>
              <w:t>In response to observed phenomena, students will…</w:t>
            </w:r>
          </w:p>
          <w:p w14:paraId="03C5BBF5"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3C8538F" w14:textId="77777777" w:rsidR="00ED09A3" w:rsidRPr="00ED09A3" w:rsidRDefault="00ED09A3" w:rsidP="00ED09A3">
            <w:pPr>
              <w:numPr>
                <w:ilvl w:val="0"/>
                <w:numId w:val="37"/>
              </w:numPr>
              <w:contextualSpacing/>
              <w:cnfStyle w:val="000000000000" w:firstRow="0" w:lastRow="0" w:firstColumn="0" w:lastColumn="0" w:oddVBand="0" w:evenVBand="0" w:oddHBand="0" w:evenHBand="0" w:firstRowFirstColumn="0" w:firstRowLastColumn="0" w:lastRowFirstColumn="0" w:lastRowLastColumn="0"/>
            </w:pPr>
            <w:r w:rsidRPr="00ED09A3">
              <w:t>Describe how the proposed solution decreases the negative effects of human activity on the environment and biodiversity</w:t>
            </w:r>
          </w:p>
          <w:p w14:paraId="473A7F92"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2A3CF016"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7ED352FB"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0C2362F8"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44987A44" w14:textId="77777777" w:rsidR="00ED09A3" w:rsidRPr="00ED09A3" w:rsidRDefault="00ED09A3" w:rsidP="00ED09A3">
            <w:pPr>
              <w:numPr>
                <w:ilvl w:val="0"/>
                <w:numId w:val="37"/>
              </w:numPr>
              <w:contextualSpacing/>
              <w:cnfStyle w:val="000000000000" w:firstRow="0" w:lastRow="0" w:firstColumn="0" w:lastColumn="0" w:oddVBand="0" w:evenVBand="0" w:oddHBand="0" w:evenHBand="0" w:firstRowFirstColumn="0" w:firstRowLastColumn="0" w:lastRowFirstColumn="0" w:lastRowLastColumn="0"/>
            </w:pPr>
            <w:r w:rsidRPr="00ED09A3">
              <w:t>1. Develop criteria for evaluating the proposed solution</w:t>
            </w:r>
          </w:p>
          <w:p w14:paraId="2897690F"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p>
          <w:p w14:paraId="53A61C92"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r w:rsidRPr="00ED09A3">
              <w:t>2. Describe the proposed solutions impact on overall environmental stability.</w:t>
            </w:r>
          </w:p>
          <w:p w14:paraId="26A2E8C1"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p>
          <w:p w14:paraId="52C7F42D" w14:textId="77777777" w:rsidR="00ED09A3" w:rsidRPr="00ED09A3" w:rsidRDefault="00ED09A3" w:rsidP="00ED09A3">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BEF47CD" w14:textId="77777777" w:rsidR="00ED09A3" w:rsidRPr="00ED09A3" w:rsidRDefault="00ED09A3" w:rsidP="00ED09A3">
            <w:pPr>
              <w:ind w:left="720"/>
              <w:contextualSpacing/>
              <w:cnfStyle w:val="000000000000" w:firstRow="0" w:lastRow="0" w:firstColumn="0" w:lastColumn="0" w:oddVBand="0" w:evenVBand="0" w:oddHBand="0" w:evenHBand="0" w:firstRowFirstColumn="0" w:firstRowLastColumn="0" w:lastRowFirstColumn="0" w:lastRowLastColumn="0"/>
            </w:pPr>
          </w:p>
          <w:p w14:paraId="05A25B11" w14:textId="77777777" w:rsidR="00ED09A3" w:rsidRPr="00ED09A3" w:rsidRDefault="00ED09A3" w:rsidP="00ED09A3">
            <w:pPr>
              <w:numPr>
                <w:ilvl w:val="0"/>
                <w:numId w:val="37"/>
              </w:numPr>
              <w:contextualSpacing/>
              <w:cnfStyle w:val="000000000000" w:firstRow="0" w:lastRow="0" w:firstColumn="0" w:lastColumn="0" w:oddVBand="0" w:evenVBand="0" w:oddHBand="0" w:evenHBand="0" w:firstRowFirstColumn="0" w:firstRowLastColumn="0" w:lastRowFirstColumn="0" w:lastRowLastColumn="0"/>
            </w:pPr>
            <w:r w:rsidRPr="00ED09A3">
              <w:t xml:space="preserve">Students describe the criteria and constraints for the solution to the problem, along with the tradeoffs in the solution. </w:t>
            </w:r>
          </w:p>
          <w:p w14:paraId="408C5B9D" w14:textId="77777777" w:rsidR="00ED09A3" w:rsidRPr="00ED09A3" w:rsidRDefault="00ED09A3" w:rsidP="00ED09A3">
            <w:pPr>
              <w:tabs>
                <w:tab w:val="left" w:pos="1993"/>
              </w:tabs>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extDirection w:val="tbRl"/>
          </w:tcPr>
          <w:p w14:paraId="63A377F7" w14:textId="77777777" w:rsidR="00ED09A3" w:rsidRPr="00ED09A3" w:rsidRDefault="00ED09A3" w:rsidP="00ED09A3">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ED09A3">
              <w:rPr>
                <w:sz w:val="20"/>
              </w:rPr>
              <w:t>Student’s performance reflects insufficient progress towards foundational skills and knowledge.</w:t>
            </w:r>
          </w:p>
        </w:tc>
      </w:tr>
    </w:tbl>
    <w:p w14:paraId="599B4998" w14:textId="77777777" w:rsidR="00BE1821" w:rsidRDefault="00BE1821" w:rsidP="00ED09A3">
      <w:pPr>
        <w:rPr>
          <w:sz w:val="18"/>
          <w:szCs w:val="18"/>
        </w:rPr>
      </w:pPr>
    </w:p>
    <w:sectPr w:rsidR="00BE1821" w:rsidSect="005324B5">
      <w:footerReference w:type="default" r:id="rId76"/>
      <w:pgSz w:w="15840" w:h="12240" w:orient="landscape"/>
      <w:pgMar w:top="720" w:right="720" w:bottom="720" w:left="720" w:header="720"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FA595" w14:textId="77777777" w:rsidR="00EE4068" w:rsidRDefault="00EE4068" w:rsidP="00A239CE">
      <w:pPr>
        <w:spacing w:after="0" w:line="240" w:lineRule="auto"/>
      </w:pPr>
      <w:r>
        <w:separator/>
      </w:r>
    </w:p>
  </w:endnote>
  <w:endnote w:type="continuationSeparator" w:id="0">
    <w:p w14:paraId="72311186" w14:textId="77777777" w:rsidR="00EE4068" w:rsidRDefault="00EE4068" w:rsidP="00A2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1168210"/>
      <w:docPartObj>
        <w:docPartGallery w:val="Page Numbers (Bottom of Page)"/>
        <w:docPartUnique/>
      </w:docPartObj>
    </w:sdtPr>
    <w:sdtEndPr>
      <w:rPr>
        <w:noProof/>
      </w:rPr>
    </w:sdtEndPr>
    <w:sdtContent>
      <w:p w14:paraId="3FE800B2" w14:textId="4BD2912C" w:rsidR="00D76597" w:rsidRDefault="00D765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5A1542" w14:textId="77777777" w:rsidR="00D76597" w:rsidRDefault="00D76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9C0BF" w14:textId="77777777" w:rsidR="00EE4068" w:rsidRDefault="00EE4068" w:rsidP="00A239CE">
      <w:pPr>
        <w:spacing w:after="0" w:line="240" w:lineRule="auto"/>
      </w:pPr>
      <w:r>
        <w:separator/>
      </w:r>
    </w:p>
  </w:footnote>
  <w:footnote w:type="continuationSeparator" w:id="0">
    <w:p w14:paraId="29AB4D6A" w14:textId="77777777" w:rsidR="00EE4068" w:rsidRDefault="00EE4068" w:rsidP="00A23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22AC"/>
    <w:multiLevelType w:val="hybridMultilevel"/>
    <w:tmpl w:val="B99054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C3346"/>
    <w:multiLevelType w:val="hybridMultilevel"/>
    <w:tmpl w:val="67F6A45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03FF0"/>
    <w:multiLevelType w:val="hybridMultilevel"/>
    <w:tmpl w:val="5D54DC70"/>
    <w:lvl w:ilvl="0" w:tplc="04090015">
      <w:start w:val="1"/>
      <w:numFmt w:val="upperLetter"/>
      <w:lvlText w:val="%1."/>
      <w:lvlJc w:val="left"/>
      <w:pPr>
        <w:ind w:left="905" w:hanging="360"/>
      </w:pPr>
    </w:lvl>
    <w:lvl w:ilvl="1" w:tplc="04090019" w:tentative="1">
      <w:start w:val="1"/>
      <w:numFmt w:val="lowerLetter"/>
      <w:lvlText w:val="%2."/>
      <w:lvlJc w:val="left"/>
      <w:pPr>
        <w:ind w:left="1625" w:hanging="360"/>
      </w:pPr>
    </w:lvl>
    <w:lvl w:ilvl="2" w:tplc="0409001B" w:tentative="1">
      <w:start w:val="1"/>
      <w:numFmt w:val="lowerRoman"/>
      <w:lvlText w:val="%3."/>
      <w:lvlJc w:val="right"/>
      <w:pPr>
        <w:ind w:left="2345" w:hanging="180"/>
      </w:pPr>
    </w:lvl>
    <w:lvl w:ilvl="3" w:tplc="0409000F" w:tentative="1">
      <w:start w:val="1"/>
      <w:numFmt w:val="decimal"/>
      <w:lvlText w:val="%4."/>
      <w:lvlJc w:val="left"/>
      <w:pPr>
        <w:ind w:left="3065" w:hanging="360"/>
      </w:pPr>
    </w:lvl>
    <w:lvl w:ilvl="4" w:tplc="04090019" w:tentative="1">
      <w:start w:val="1"/>
      <w:numFmt w:val="lowerLetter"/>
      <w:lvlText w:val="%5."/>
      <w:lvlJc w:val="left"/>
      <w:pPr>
        <w:ind w:left="3785" w:hanging="360"/>
      </w:pPr>
    </w:lvl>
    <w:lvl w:ilvl="5" w:tplc="0409001B" w:tentative="1">
      <w:start w:val="1"/>
      <w:numFmt w:val="lowerRoman"/>
      <w:lvlText w:val="%6."/>
      <w:lvlJc w:val="right"/>
      <w:pPr>
        <w:ind w:left="4505" w:hanging="180"/>
      </w:pPr>
    </w:lvl>
    <w:lvl w:ilvl="6" w:tplc="0409000F" w:tentative="1">
      <w:start w:val="1"/>
      <w:numFmt w:val="decimal"/>
      <w:lvlText w:val="%7."/>
      <w:lvlJc w:val="left"/>
      <w:pPr>
        <w:ind w:left="5225" w:hanging="360"/>
      </w:pPr>
    </w:lvl>
    <w:lvl w:ilvl="7" w:tplc="04090019" w:tentative="1">
      <w:start w:val="1"/>
      <w:numFmt w:val="lowerLetter"/>
      <w:lvlText w:val="%8."/>
      <w:lvlJc w:val="left"/>
      <w:pPr>
        <w:ind w:left="5945" w:hanging="360"/>
      </w:pPr>
    </w:lvl>
    <w:lvl w:ilvl="8" w:tplc="0409001B" w:tentative="1">
      <w:start w:val="1"/>
      <w:numFmt w:val="lowerRoman"/>
      <w:lvlText w:val="%9."/>
      <w:lvlJc w:val="right"/>
      <w:pPr>
        <w:ind w:left="6665" w:hanging="180"/>
      </w:pPr>
    </w:lvl>
  </w:abstractNum>
  <w:abstractNum w:abstractNumId="3" w15:restartNumberingAfterBreak="0">
    <w:nsid w:val="0C6A65A5"/>
    <w:multiLevelType w:val="hybridMultilevel"/>
    <w:tmpl w:val="F330326E"/>
    <w:lvl w:ilvl="0" w:tplc="04090015">
      <w:start w:val="1"/>
      <w:numFmt w:val="upperLetter"/>
      <w:lvlText w:val="%1."/>
      <w:lvlJc w:val="left"/>
      <w:pPr>
        <w:ind w:left="720" w:hanging="360"/>
      </w:pPr>
      <w:rPr>
        <w:rFonts w:hint="default"/>
      </w:rPr>
    </w:lvl>
    <w:lvl w:ilvl="1" w:tplc="1DACB6F8">
      <w:start w:val="1"/>
      <w:numFmt w:val="bullet"/>
      <w:lvlText w:val="o"/>
      <w:lvlJc w:val="left"/>
      <w:pPr>
        <w:ind w:left="1440" w:hanging="360"/>
      </w:pPr>
      <w:rPr>
        <w:rFonts w:ascii="Courier New" w:hAnsi="Courier New" w:hint="default"/>
      </w:rPr>
    </w:lvl>
    <w:lvl w:ilvl="2" w:tplc="C5606A0A">
      <w:start w:val="1"/>
      <w:numFmt w:val="bullet"/>
      <w:lvlText w:val=""/>
      <w:lvlJc w:val="left"/>
      <w:pPr>
        <w:ind w:left="2160" w:hanging="360"/>
      </w:pPr>
      <w:rPr>
        <w:rFonts w:ascii="Wingdings" w:hAnsi="Wingdings" w:hint="default"/>
      </w:rPr>
    </w:lvl>
    <w:lvl w:ilvl="3" w:tplc="67F0E460">
      <w:start w:val="1"/>
      <w:numFmt w:val="bullet"/>
      <w:lvlText w:val=""/>
      <w:lvlJc w:val="left"/>
      <w:pPr>
        <w:ind w:left="2880" w:hanging="360"/>
      </w:pPr>
      <w:rPr>
        <w:rFonts w:ascii="Symbol" w:hAnsi="Symbol" w:hint="default"/>
      </w:rPr>
    </w:lvl>
    <w:lvl w:ilvl="4" w:tplc="CDA4A9DA">
      <w:start w:val="1"/>
      <w:numFmt w:val="bullet"/>
      <w:lvlText w:val="o"/>
      <w:lvlJc w:val="left"/>
      <w:pPr>
        <w:ind w:left="3600" w:hanging="360"/>
      </w:pPr>
      <w:rPr>
        <w:rFonts w:ascii="Courier New" w:hAnsi="Courier New" w:hint="default"/>
      </w:rPr>
    </w:lvl>
    <w:lvl w:ilvl="5" w:tplc="9702C1C8">
      <w:start w:val="1"/>
      <w:numFmt w:val="bullet"/>
      <w:lvlText w:val=""/>
      <w:lvlJc w:val="left"/>
      <w:pPr>
        <w:ind w:left="4320" w:hanging="360"/>
      </w:pPr>
      <w:rPr>
        <w:rFonts w:ascii="Wingdings" w:hAnsi="Wingdings" w:hint="default"/>
      </w:rPr>
    </w:lvl>
    <w:lvl w:ilvl="6" w:tplc="D09A2606">
      <w:start w:val="1"/>
      <w:numFmt w:val="bullet"/>
      <w:lvlText w:val=""/>
      <w:lvlJc w:val="left"/>
      <w:pPr>
        <w:ind w:left="5040" w:hanging="360"/>
      </w:pPr>
      <w:rPr>
        <w:rFonts w:ascii="Symbol" w:hAnsi="Symbol" w:hint="default"/>
      </w:rPr>
    </w:lvl>
    <w:lvl w:ilvl="7" w:tplc="0D225608">
      <w:start w:val="1"/>
      <w:numFmt w:val="bullet"/>
      <w:lvlText w:val="o"/>
      <w:lvlJc w:val="left"/>
      <w:pPr>
        <w:ind w:left="5760" w:hanging="360"/>
      </w:pPr>
      <w:rPr>
        <w:rFonts w:ascii="Courier New" w:hAnsi="Courier New" w:hint="default"/>
      </w:rPr>
    </w:lvl>
    <w:lvl w:ilvl="8" w:tplc="0B202AE6">
      <w:start w:val="1"/>
      <w:numFmt w:val="bullet"/>
      <w:lvlText w:val=""/>
      <w:lvlJc w:val="left"/>
      <w:pPr>
        <w:ind w:left="6480" w:hanging="360"/>
      </w:pPr>
      <w:rPr>
        <w:rFonts w:ascii="Wingdings" w:hAnsi="Wingdings" w:hint="default"/>
      </w:rPr>
    </w:lvl>
  </w:abstractNum>
  <w:abstractNum w:abstractNumId="4" w15:restartNumberingAfterBreak="0">
    <w:nsid w:val="0C82028A"/>
    <w:multiLevelType w:val="hybridMultilevel"/>
    <w:tmpl w:val="EF624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95156"/>
    <w:multiLevelType w:val="hybridMultilevel"/>
    <w:tmpl w:val="A85EB6A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22E6C"/>
    <w:multiLevelType w:val="hybridMultilevel"/>
    <w:tmpl w:val="B53C779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64015"/>
    <w:multiLevelType w:val="hybridMultilevel"/>
    <w:tmpl w:val="60EE073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B30B16"/>
    <w:multiLevelType w:val="hybridMultilevel"/>
    <w:tmpl w:val="63FAE702"/>
    <w:lvl w:ilvl="0" w:tplc="04090015">
      <w:start w:val="1"/>
      <w:numFmt w:val="upperLetter"/>
      <w:lvlText w:val="%1."/>
      <w:lvlJc w:val="left"/>
      <w:pPr>
        <w:ind w:left="720" w:hanging="360"/>
      </w:pPr>
      <w:rPr>
        <w:rFonts w:hint="default"/>
      </w:rPr>
    </w:lvl>
    <w:lvl w:ilvl="1" w:tplc="8EC6E23C">
      <w:start w:val="1"/>
      <w:numFmt w:val="bullet"/>
      <w:lvlText w:val="o"/>
      <w:lvlJc w:val="left"/>
      <w:pPr>
        <w:ind w:left="1440" w:hanging="360"/>
      </w:pPr>
      <w:rPr>
        <w:rFonts w:ascii="Courier New" w:hAnsi="Courier New" w:hint="default"/>
      </w:rPr>
    </w:lvl>
    <w:lvl w:ilvl="2" w:tplc="D9CE694C">
      <w:start w:val="1"/>
      <w:numFmt w:val="bullet"/>
      <w:lvlText w:val=""/>
      <w:lvlJc w:val="left"/>
      <w:pPr>
        <w:ind w:left="2160" w:hanging="360"/>
      </w:pPr>
      <w:rPr>
        <w:rFonts w:ascii="Wingdings" w:hAnsi="Wingdings" w:hint="default"/>
      </w:rPr>
    </w:lvl>
    <w:lvl w:ilvl="3" w:tplc="14F09778">
      <w:start w:val="1"/>
      <w:numFmt w:val="bullet"/>
      <w:lvlText w:val=""/>
      <w:lvlJc w:val="left"/>
      <w:pPr>
        <w:ind w:left="2880" w:hanging="360"/>
      </w:pPr>
      <w:rPr>
        <w:rFonts w:ascii="Symbol" w:hAnsi="Symbol" w:hint="default"/>
      </w:rPr>
    </w:lvl>
    <w:lvl w:ilvl="4" w:tplc="7B701218">
      <w:start w:val="1"/>
      <w:numFmt w:val="bullet"/>
      <w:lvlText w:val="o"/>
      <w:lvlJc w:val="left"/>
      <w:pPr>
        <w:ind w:left="3600" w:hanging="360"/>
      </w:pPr>
      <w:rPr>
        <w:rFonts w:ascii="Courier New" w:hAnsi="Courier New" w:hint="default"/>
      </w:rPr>
    </w:lvl>
    <w:lvl w:ilvl="5" w:tplc="8898CD98">
      <w:start w:val="1"/>
      <w:numFmt w:val="bullet"/>
      <w:lvlText w:val=""/>
      <w:lvlJc w:val="left"/>
      <w:pPr>
        <w:ind w:left="4320" w:hanging="360"/>
      </w:pPr>
      <w:rPr>
        <w:rFonts w:ascii="Wingdings" w:hAnsi="Wingdings" w:hint="default"/>
      </w:rPr>
    </w:lvl>
    <w:lvl w:ilvl="6" w:tplc="B422FE3A">
      <w:start w:val="1"/>
      <w:numFmt w:val="bullet"/>
      <w:lvlText w:val=""/>
      <w:lvlJc w:val="left"/>
      <w:pPr>
        <w:ind w:left="5040" w:hanging="360"/>
      </w:pPr>
      <w:rPr>
        <w:rFonts w:ascii="Symbol" w:hAnsi="Symbol" w:hint="default"/>
      </w:rPr>
    </w:lvl>
    <w:lvl w:ilvl="7" w:tplc="A6A20A64">
      <w:start w:val="1"/>
      <w:numFmt w:val="bullet"/>
      <w:lvlText w:val="o"/>
      <w:lvlJc w:val="left"/>
      <w:pPr>
        <w:ind w:left="5760" w:hanging="360"/>
      </w:pPr>
      <w:rPr>
        <w:rFonts w:ascii="Courier New" w:hAnsi="Courier New" w:hint="default"/>
      </w:rPr>
    </w:lvl>
    <w:lvl w:ilvl="8" w:tplc="054A3F1A">
      <w:start w:val="1"/>
      <w:numFmt w:val="bullet"/>
      <w:lvlText w:val=""/>
      <w:lvlJc w:val="left"/>
      <w:pPr>
        <w:ind w:left="6480" w:hanging="360"/>
      </w:pPr>
      <w:rPr>
        <w:rFonts w:ascii="Wingdings" w:hAnsi="Wingdings" w:hint="default"/>
      </w:rPr>
    </w:lvl>
  </w:abstractNum>
  <w:abstractNum w:abstractNumId="10" w15:restartNumberingAfterBreak="0">
    <w:nsid w:val="1D516DA8"/>
    <w:multiLevelType w:val="hybridMultilevel"/>
    <w:tmpl w:val="07FA57B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9043E5"/>
    <w:multiLevelType w:val="hybridMultilevel"/>
    <w:tmpl w:val="A85EB6A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7D1C3B"/>
    <w:multiLevelType w:val="hybridMultilevel"/>
    <w:tmpl w:val="8F0AF4E6"/>
    <w:lvl w:ilvl="0" w:tplc="04090015">
      <w:start w:val="1"/>
      <w:numFmt w:val="upperLetter"/>
      <w:lvlText w:val="%1."/>
      <w:lvlJc w:val="left"/>
      <w:pPr>
        <w:ind w:left="720" w:hanging="360"/>
      </w:pPr>
      <w:rPr>
        <w:rFonts w:hint="default"/>
      </w:rPr>
    </w:lvl>
    <w:lvl w:ilvl="1" w:tplc="1DACB6F8">
      <w:start w:val="1"/>
      <w:numFmt w:val="bullet"/>
      <w:lvlText w:val="o"/>
      <w:lvlJc w:val="left"/>
      <w:pPr>
        <w:ind w:left="1440" w:hanging="360"/>
      </w:pPr>
      <w:rPr>
        <w:rFonts w:ascii="Courier New" w:hAnsi="Courier New" w:hint="default"/>
      </w:rPr>
    </w:lvl>
    <w:lvl w:ilvl="2" w:tplc="C5606A0A">
      <w:start w:val="1"/>
      <w:numFmt w:val="bullet"/>
      <w:lvlText w:val=""/>
      <w:lvlJc w:val="left"/>
      <w:pPr>
        <w:ind w:left="2160" w:hanging="360"/>
      </w:pPr>
      <w:rPr>
        <w:rFonts w:ascii="Wingdings" w:hAnsi="Wingdings" w:hint="default"/>
      </w:rPr>
    </w:lvl>
    <w:lvl w:ilvl="3" w:tplc="67F0E460">
      <w:start w:val="1"/>
      <w:numFmt w:val="bullet"/>
      <w:lvlText w:val=""/>
      <w:lvlJc w:val="left"/>
      <w:pPr>
        <w:ind w:left="2880" w:hanging="360"/>
      </w:pPr>
      <w:rPr>
        <w:rFonts w:ascii="Symbol" w:hAnsi="Symbol" w:hint="default"/>
      </w:rPr>
    </w:lvl>
    <w:lvl w:ilvl="4" w:tplc="CDA4A9DA">
      <w:start w:val="1"/>
      <w:numFmt w:val="bullet"/>
      <w:lvlText w:val="o"/>
      <w:lvlJc w:val="left"/>
      <w:pPr>
        <w:ind w:left="3600" w:hanging="360"/>
      </w:pPr>
      <w:rPr>
        <w:rFonts w:ascii="Courier New" w:hAnsi="Courier New" w:hint="default"/>
      </w:rPr>
    </w:lvl>
    <w:lvl w:ilvl="5" w:tplc="9702C1C8">
      <w:start w:val="1"/>
      <w:numFmt w:val="bullet"/>
      <w:lvlText w:val=""/>
      <w:lvlJc w:val="left"/>
      <w:pPr>
        <w:ind w:left="4320" w:hanging="360"/>
      </w:pPr>
      <w:rPr>
        <w:rFonts w:ascii="Wingdings" w:hAnsi="Wingdings" w:hint="default"/>
      </w:rPr>
    </w:lvl>
    <w:lvl w:ilvl="6" w:tplc="D09A2606">
      <w:start w:val="1"/>
      <w:numFmt w:val="bullet"/>
      <w:lvlText w:val=""/>
      <w:lvlJc w:val="left"/>
      <w:pPr>
        <w:ind w:left="5040" w:hanging="360"/>
      </w:pPr>
      <w:rPr>
        <w:rFonts w:ascii="Symbol" w:hAnsi="Symbol" w:hint="default"/>
      </w:rPr>
    </w:lvl>
    <w:lvl w:ilvl="7" w:tplc="0D225608">
      <w:start w:val="1"/>
      <w:numFmt w:val="bullet"/>
      <w:lvlText w:val="o"/>
      <w:lvlJc w:val="left"/>
      <w:pPr>
        <w:ind w:left="5760" w:hanging="360"/>
      </w:pPr>
      <w:rPr>
        <w:rFonts w:ascii="Courier New" w:hAnsi="Courier New" w:hint="default"/>
      </w:rPr>
    </w:lvl>
    <w:lvl w:ilvl="8" w:tplc="0B202AE6">
      <w:start w:val="1"/>
      <w:numFmt w:val="bullet"/>
      <w:lvlText w:val=""/>
      <w:lvlJc w:val="left"/>
      <w:pPr>
        <w:ind w:left="6480" w:hanging="360"/>
      </w:pPr>
      <w:rPr>
        <w:rFonts w:ascii="Wingdings" w:hAnsi="Wingdings" w:hint="default"/>
      </w:rPr>
    </w:lvl>
  </w:abstractNum>
  <w:abstractNum w:abstractNumId="13" w15:restartNumberingAfterBreak="0">
    <w:nsid w:val="23B16960"/>
    <w:multiLevelType w:val="hybridMultilevel"/>
    <w:tmpl w:val="BF0235B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AF753E"/>
    <w:multiLevelType w:val="hybridMultilevel"/>
    <w:tmpl w:val="1FC08506"/>
    <w:lvl w:ilvl="0" w:tplc="04090015">
      <w:start w:val="1"/>
      <w:numFmt w:val="upperLetter"/>
      <w:lvlText w:val="%1."/>
      <w:lvlJc w:val="left"/>
      <w:pPr>
        <w:ind w:left="826" w:hanging="360"/>
      </w:pPr>
      <w:rPr>
        <w:rFonts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5" w15:restartNumberingAfterBreak="0">
    <w:nsid w:val="25625CD0"/>
    <w:multiLevelType w:val="hybridMultilevel"/>
    <w:tmpl w:val="A5B8283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6B3F8B"/>
    <w:multiLevelType w:val="hybridMultilevel"/>
    <w:tmpl w:val="D1765A8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735FE0"/>
    <w:multiLevelType w:val="hybridMultilevel"/>
    <w:tmpl w:val="AF6EBA96"/>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E0566C"/>
    <w:multiLevelType w:val="hybridMultilevel"/>
    <w:tmpl w:val="2A3A63B0"/>
    <w:lvl w:ilvl="0" w:tplc="C3A05828">
      <w:start w:val="1"/>
      <w:numFmt w:val="upperLetter"/>
      <w:lvlText w:val="%1."/>
      <w:lvlJc w:val="left"/>
      <w:pPr>
        <w:ind w:left="720" w:hanging="360"/>
      </w:pPr>
      <w:rPr>
        <w:rFont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AC5"/>
    <w:multiLevelType w:val="hybridMultilevel"/>
    <w:tmpl w:val="A2A2D0C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32927"/>
    <w:multiLevelType w:val="hybridMultilevel"/>
    <w:tmpl w:val="A2A2D0C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A6C74"/>
    <w:multiLevelType w:val="hybridMultilevel"/>
    <w:tmpl w:val="63FAE702"/>
    <w:lvl w:ilvl="0" w:tplc="04090015">
      <w:start w:val="1"/>
      <w:numFmt w:val="upperLetter"/>
      <w:lvlText w:val="%1."/>
      <w:lvlJc w:val="left"/>
      <w:pPr>
        <w:ind w:left="720" w:hanging="360"/>
      </w:pPr>
      <w:rPr>
        <w:rFonts w:hint="default"/>
      </w:rPr>
    </w:lvl>
    <w:lvl w:ilvl="1" w:tplc="8EC6E23C">
      <w:start w:val="1"/>
      <w:numFmt w:val="bullet"/>
      <w:lvlText w:val="o"/>
      <w:lvlJc w:val="left"/>
      <w:pPr>
        <w:ind w:left="1440" w:hanging="360"/>
      </w:pPr>
      <w:rPr>
        <w:rFonts w:ascii="Courier New" w:hAnsi="Courier New" w:hint="default"/>
      </w:rPr>
    </w:lvl>
    <w:lvl w:ilvl="2" w:tplc="D9CE694C">
      <w:start w:val="1"/>
      <w:numFmt w:val="bullet"/>
      <w:lvlText w:val=""/>
      <w:lvlJc w:val="left"/>
      <w:pPr>
        <w:ind w:left="2160" w:hanging="360"/>
      </w:pPr>
      <w:rPr>
        <w:rFonts w:ascii="Wingdings" w:hAnsi="Wingdings" w:hint="default"/>
      </w:rPr>
    </w:lvl>
    <w:lvl w:ilvl="3" w:tplc="14F09778">
      <w:start w:val="1"/>
      <w:numFmt w:val="bullet"/>
      <w:lvlText w:val=""/>
      <w:lvlJc w:val="left"/>
      <w:pPr>
        <w:ind w:left="2880" w:hanging="360"/>
      </w:pPr>
      <w:rPr>
        <w:rFonts w:ascii="Symbol" w:hAnsi="Symbol" w:hint="default"/>
      </w:rPr>
    </w:lvl>
    <w:lvl w:ilvl="4" w:tplc="7B701218">
      <w:start w:val="1"/>
      <w:numFmt w:val="bullet"/>
      <w:lvlText w:val="o"/>
      <w:lvlJc w:val="left"/>
      <w:pPr>
        <w:ind w:left="3600" w:hanging="360"/>
      </w:pPr>
      <w:rPr>
        <w:rFonts w:ascii="Courier New" w:hAnsi="Courier New" w:hint="default"/>
      </w:rPr>
    </w:lvl>
    <w:lvl w:ilvl="5" w:tplc="8898CD98">
      <w:start w:val="1"/>
      <w:numFmt w:val="bullet"/>
      <w:lvlText w:val=""/>
      <w:lvlJc w:val="left"/>
      <w:pPr>
        <w:ind w:left="4320" w:hanging="360"/>
      </w:pPr>
      <w:rPr>
        <w:rFonts w:ascii="Wingdings" w:hAnsi="Wingdings" w:hint="default"/>
      </w:rPr>
    </w:lvl>
    <w:lvl w:ilvl="6" w:tplc="B422FE3A">
      <w:start w:val="1"/>
      <w:numFmt w:val="bullet"/>
      <w:lvlText w:val=""/>
      <w:lvlJc w:val="left"/>
      <w:pPr>
        <w:ind w:left="5040" w:hanging="360"/>
      </w:pPr>
      <w:rPr>
        <w:rFonts w:ascii="Symbol" w:hAnsi="Symbol" w:hint="default"/>
      </w:rPr>
    </w:lvl>
    <w:lvl w:ilvl="7" w:tplc="A6A20A64">
      <w:start w:val="1"/>
      <w:numFmt w:val="bullet"/>
      <w:lvlText w:val="o"/>
      <w:lvlJc w:val="left"/>
      <w:pPr>
        <w:ind w:left="5760" w:hanging="360"/>
      </w:pPr>
      <w:rPr>
        <w:rFonts w:ascii="Courier New" w:hAnsi="Courier New" w:hint="default"/>
      </w:rPr>
    </w:lvl>
    <w:lvl w:ilvl="8" w:tplc="054A3F1A">
      <w:start w:val="1"/>
      <w:numFmt w:val="bullet"/>
      <w:lvlText w:val=""/>
      <w:lvlJc w:val="left"/>
      <w:pPr>
        <w:ind w:left="6480" w:hanging="360"/>
      </w:pPr>
      <w:rPr>
        <w:rFonts w:ascii="Wingdings" w:hAnsi="Wingdings" w:hint="default"/>
      </w:rPr>
    </w:lvl>
  </w:abstractNum>
  <w:abstractNum w:abstractNumId="23" w15:restartNumberingAfterBreak="0">
    <w:nsid w:val="429A3E0A"/>
    <w:multiLevelType w:val="hybridMultilevel"/>
    <w:tmpl w:val="7F848D5A"/>
    <w:lvl w:ilvl="0" w:tplc="1BFAAE50">
      <w:start w:val="1"/>
      <w:numFmt w:val="upperLetter"/>
      <w:lvlText w:val="%1."/>
      <w:lvlJc w:val="left"/>
      <w:pPr>
        <w:ind w:left="720" w:hanging="360"/>
      </w:pPr>
      <w:rPr>
        <w:rFont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AA3408"/>
    <w:multiLevelType w:val="hybridMultilevel"/>
    <w:tmpl w:val="4AF2B44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97D2C"/>
    <w:multiLevelType w:val="hybridMultilevel"/>
    <w:tmpl w:val="CA4C6A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C866F8"/>
    <w:multiLevelType w:val="hybridMultilevel"/>
    <w:tmpl w:val="6AF810E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641070"/>
    <w:multiLevelType w:val="hybridMultilevel"/>
    <w:tmpl w:val="4AF2B44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FD76F7"/>
    <w:multiLevelType w:val="hybridMultilevel"/>
    <w:tmpl w:val="E5126C08"/>
    <w:lvl w:ilvl="0" w:tplc="04090015">
      <w:start w:val="1"/>
      <w:numFmt w:val="upperLetter"/>
      <w:lvlText w:val="%1."/>
      <w:lvlJc w:val="left"/>
      <w:pPr>
        <w:ind w:left="450" w:hanging="360"/>
      </w:pPr>
      <w:rPr>
        <w:rFont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E7D517A"/>
    <w:multiLevelType w:val="hybridMultilevel"/>
    <w:tmpl w:val="15A4B3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6570D6"/>
    <w:multiLevelType w:val="hybridMultilevel"/>
    <w:tmpl w:val="1B90D81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E9535F"/>
    <w:multiLevelType w:val="hybridMultilevel"/>
    <w:tmpl w:val="F330326E"/>
    <w:lvl w:ilvl="0" w:tplc="04090015">
      <w:start w:val="1"/>
      <w:numFmt w:val="upperLetter"/>
      <w:lvlText w:val="%1."/>
      <w:lvlJc w:val="left"/>
      <w:pPr>
        <w:ind w:left="720" w:hanging="360"/>
      </w:pPr>
      <w:rPr>
        <w:rFonts w:hint="default"/>
      </w:rPr>
    </w:lvl>
    <w:lvl w:ilvl="1" w:tplc="1DACB6F8">
      <w:start w:val="1"/>
      <w:numFmt w:val="bullet"/>
      <w:lvlText w:val="o"/>
      <w:lvlJc w:val="left"/>
      <w:pPr>
        <w:ind w:left="1440" w:hanging="360"/>
      </w:pPr>
      <w:rPr>
        <w:rFonts w:ascii="Courier New" w:hAnsi="Courier New" w:hint="default"/>
      </w:rPr>
    </w:lvl>
    <w:lvl w:ilvl="2" w:tplc="C5606A0A">
      <w:start w:val="1"/>
      <w:numFmt w:val="bullet"/>
      <w:lvlText w:val=""/>
      <w:lvlJc w:val="left"/>
      <w:pPr>
        <w:ind w:left="2160" w:hanging="360"/>
      </w:pPr>
      <w:rPr>
        <w:rFonts w:ascii="Wingdings" w:hAnsi="Wingdings" w:hint="default"/>
      </w:rPr>
    </w:lvl>
    <w:lvl w:ilvl="3" w:tplc="67F0E460">
      <w:start w:val="1"/>
      <w:numFmt w:val="bullet"/>
      <w:lvlText w:val=""/>
      <w:lvlJc w:val="left"/>
      <w:pPr>
        <w:ind w:left="2880" w:hanging="360"/>
      </w:pPr>
      <w:rPr>
        <w:rFonts w:ascii="Symbol" w:hAnsi="Symbol" w:hint="default"/>
      </w:rPr>
    </w:lvl>
    <w:lvl w:ilvl="4" w:tplc="CDA4A9DA">
      <w:start w:val="1"/>
      <w:numFmt w:val="bullet"/>
      <w:lvlText w:val="o"/>
      <w:lvlJc w:val="left"/>
      <w:pPr>
        <w:ind w:left="3600" w:hanging="360"/>
      </w:pPr>
      <w:rPr>
        <w:rFonts w:ascii="Courier New" w:hAnsi="Courier New" w:hint="default"/>
      </w:rPr>
    </w:lvl>
    <w:lvl w:ilvl="5" w:tplc="9702C1C8">
      <w:start w:val="1"/>
      <w:numFmt w:val="bullet"/>
      <w:lvlText w:val=""/>
      <w:lvlJc w:val="left"/>
      <w:pPr>
        <w:ind w:left="4320" w:hanging="360"/>
      </w:pPr>
      <w:rPr>
        <w:rFonts w:ascii="Wingdings" w:hAnsi="Wingdings" w:hint="default"/>
      </w:rPr>
    </w:lvl>
    <w:lvl w:ilvl="6" w:tplc="D09A2606">
      <w:start w:val="1"/>
      <w:numFmt w:val="bullet"/>
      <w:lvlText w:val=""/>
      <w:lvlJc w:val="left"/>
      <w:pPr>
        <w:ind w:left="5040" w:hanging="360"/>
      </w:pPr>
      <w:rPr>
        <w:rFonts w:ascii="Symbol" w:hAnsi="Symbol" w:hint="default"/>
      </w:rPr>
    </w:lvl>
    <w:lvl w:ilvl="7" w:tplc="0D225608">
      <w:start w:val="1"/>
      <w:numFmt w:val="bullet"/>
      <w:lvlText w:val="o"/>
      <w:lvlJc w:val="left"/>
      <w:pPr>
        <w:ind w:left="5760" w:hanging="360"/>
      </w:pPr>
      <w:rPr>
        <w:rFonts w:ascii="Courier New" w:hAnsi="Courier New" w:hint="default"/>
      </w:rPr>
    </w:lvl>
    <w:lvl w:ilvl="8" w:tplc="0B202AE6">
      <w:start w:val="1"/>
      <w:numFmt w:val="bullet"/>
      <w:lvlText w:val=""/>
      <w:lvlJc w:val="left"/>
      <w:pPr>
        <w:ind w:left="6480" w:hanging="360"/>
      </w:pPr>
      <w:rPr>
        <w:rFonts w:ascii="Wingdings" w:hAnsi="Wingdings" w:hint="default"/>
      </w:rPr>
    </w:lvl>
  </w:abstractNum>
  <w:abstractNum w:abstractNumId="32" w15:restartNumberingAfterBreak="0">
    <w:nsid w:val="558804B3"/>
    <w:multiLevelType w:val="hybridMultilevel"/>
    <w:tmpl w:val="DBB8A3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87D5A"/>
    <w:multiLevelType w:val="hybridMultilevel"/>
    <w:tmpl w:val="DF3CBA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70046"/>
    <w:multiLevelType w:val="hybridMultilevel"/>
    <w:tmpl w:val="BF0235B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F05F1"/>
    <w:multiLevelType w:val="hybridMultilevel"/>
    <w:tmpl w:val="9E7687B0"/>
    <w:lvl w:ilvl="0" w:tplc="001CAE5A">
      <w:start w:val="1"/>
      <w:numFmt w:val="upperLetter"/>
      <w:lvlText w:val="%1."/>
      <w:lvlJc w:val="left"/>
      <w:pPr>
        <w:ind w:left="826" w:hanging="360"/>
      </w:pPr>
      <w:rPr>
        <w:rFonts w:hint="default"/>
        <w:sz w:val="22"/>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6" w15:restartNumberingAfterBreak="0">
    <w:nsid w:val="6F847208"/>
    <w:multiLevelType w:val="hybridMultilevel"/>
    <w:tmpl w:val="02CC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73297E"/>
    <w:multiLevelType w:val="hybridMultilevel"/>
    <w:tmpl w:val="B53C779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A339E1"/>
    <w:multiLevelType w:val="hybridMultilevel"/>
    <w:tmpl w:val="6750BD4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9825398">
    <w:abstractNumId w:val="28"/>
  </w:num>
  <w:num w:numId="2" w16cid:durableId="1289051161">
    <w:abstractNumId w:val="5"/>
  </w:num>
  <w:num w:numId="3" w16cid:durableId="2102680078">
    <w:abstractNumId w:val="11"/>
  </w:num>
  <w:num w:numId="4" w16cid:durableId="1213541307">
    <w:abstractNumId w:val="16"/>
  </w:num>
  <w:num w:numId="5" w16cid:durableId="787118138">
    <w:abstractNumId w:val="29"/>
  </w:num>
  <w:num w:numId="6" w16cid:durableId="405225752">
    <w:abstractNumId w:val="12"/>
  </w:num>
  <w:num w:numId="7" w16cid:durableId="814878362">
    <w:abstractNumId w:val="25"/>
  </w:num>
  <w:num w:numId="8" w16cid:durableId="1931543329">
    <w:abstractNumId w:val="6"/>
  </w:num>
  <w:num w:numId="9" w16cid:durableId="551767633">
    <w:abstractNumId w:val="37"/>
  </w:num>
  <w:num w:numId="10" w16cid:durableId="9840360">
    <w:abstractNumId w:val="24"/>
  </w:num>
  <w:num w:numId="11" w16cid:durableId="51662839">
    <w:abstractNumId w:val="27"/>
  </w:num>
  <w:num w:numId="12" w16cid:durableId="254945709">
    <w:abstractNumId w:val="10"/>
  </w:num>
  <w:num w:numId="13" w16cid:durableId="300353341">
    <w:abstractNumId w:val="0"/>
  </w:num>
  <w:num w:numId="14" w16cid:durableId="24213361">
    <w:abstractNumId w:val="34"/>
  </w:num>
  <w:num w:numId="15" w16cid:durableId="1257667098">
    <w:abstractNumId w:val="13"/>
  </w:num>
  <w:num w:numId="16" w16cid:durableId="107743990">
    <w:abstractNumId w:val="20"/>
  </w:num>
  <w:num w:numId="17" w16cid:durableId="1915236251">
    <w:abstractNumId w:val="21"/>
  </w:num>
  <w:num w:numId="18" w16cid:durableId="2043900789">
    <w:abstractNumId w:val="3"/>
  </w:num>
  <w:num w:numId="19" w16cid:durableId="1337726086">
    <w:abstractNumId w:val="9"/>
  </w:num>
  <w:num w:numId="20" w16cid:durableId="2122718410">
    <w:abstractNumId w:val="31"/>
  </w:num>
  <w:num w:numId="21" w16cid:durableId="1938445913">
    <w:abstractNumId w:val="22"/>
  </w:num>
  <w:num w:numId="22" w16cid:durableId="1205679863">
    <w:abstractNumId w:val="33"/>
  </w:num>
  <w:num w:numId="23" w16cid:durableId="349646190">
    <w:abstractNumId w:val="14"/>
  </w:num>
  <w:num w:numId="24" w16cid:durableId="1516262980">
    <w:abstractNumId w:val="1"/>
  </w:num>
  <w:num w:numId="25" w16cid:durableId="1066684486">
    <w:abstractNumId w:val="35"/>
  </w:num>
  <w:num w:numId="26" w16cid:durableId="465900164">
    <w:abstractNumId w:val="23"/>
  </w:num>
  <w:num w:numId="27" w16cid:durableId="177622252">
    <w:abstractNumId w:val="15"/>
  </w:num>
  <w:num w:numId="28" w16cid:durableId="1176265140">
    <w:abstractNumId w:val="17"/>
  </w:num>
  <w:num w:numId="29" w16cid:durableId="759638323">
    <w:abstractNumId w:val="19"/>
  </w:num>
  <w:num w:numId="30" w16cid:durableId="405150996">
    <w:abstractNumId w:val="4"/>
  </w:num>
  <w:num w:numId="31" w16cid:durableId="502354219">
    <w:abstractNumId w:val="2"/>
  </w:num>
  <w:num w:numId="32" w16cid:durableId="188225746">
    <w:abstractNumId w:val="32"/>
  </w:num>
  <w:num w:numId="33" w16cid:durableId="1218514465">
    <w:abstractNumId w:val="36"/>
  </w:num>
  <w:num w:numId="34" w16cid:durableId="44837196">
    <w:abstractNumId w:val="30"/>
  </w:num>
  <w:num w:numId="35" w16cid:durableId="368117114">
    <w:abstractNumId w:val="7"/>
  </w:num>
  <w:num w:numId="36" w16cid:durableId="1640845180">
    <w:abstractNumId w:val="38"/>
  </w:num>
  <w:num w:numId="37" w16cid:durableId="1407610791">
    <w:abstractNumId w:val="26"/>
  </w:num>
  <w:num w:numId="38" w16cid:durableId="868882079">
    <w:abstractNumId w:val="18"/>
  </w:num>
  <w:num w:numId="39" w16cid:durableId="15553407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tLQwMTMyMTCyMDBQ0lEKTi0uzszPAykwrAUA+BfVOSwAAAA="/>
  </w:docVars>
  <w:rsids>
    <w:rsidRoot w:val="00EF1F78"/>
    <w:rsid w:val="0000651D"/>
    <w:rsid w:val="00024C9A"/>
    <w:rsid w:val="00041F7A"/>
    <w:rsid w:val="00045541"/>
    <w:rsid w:val="000459BE"/>
    <w:rsid w:val="00065022"/>
    <w:rsid w:val="00090331"/>
    <w:rsid w:val="000928D0"/>
    <w:rsid w:val="00093F4F"/>
    <w:rsid w:val="000A37B2"/>
    <w:rsid w:val="000A51D2"/>
    <w:rsid w:val="000B0154"/>
    <w:rsid w:val="000C338F"/>
    <w:rsid w:val="000C4FCF"/>
    <w:rsid w:val="000F26FA"/>
    <w:rsid w:val="000F2B43"/>
    <w:rsid w:val="000F563F"/>
    <w:rsid w:val="0010461A"/>
    <w:rsid w:val="0011411D"/>
    <w:rsid w:val="00125C3A"/>
    <w:rsid w:val="001272E2"/>
    <w:rsid w:val="00153CC2"/>
    <w:rsid w:val="00187B95"/>
    <w:rsid w:val="00196130"/>
    <w:rsid w:val="001C37C4"/>
    <w:rsid w:val="001C3C39"/>
    <w:rsid w:val="001E61A4"/>
    <w:rsid w:val="001E743A"/>
    <w:rsid w:val="00217328"/>
    <w:rsid w:val="00221773"/>
    <w:rsid w:val="00227098"/>
    <w:rsid w:val="00231348"/>
    <w:rsid w:val="002440A3"/>
    <w:rsid w:val="00246373"/>
    <w:rsid w:val="002717AE"/>
    <w:rsid w:val="002815FE"/>
    <w:rsid w:val="00297C43"/>
    <w:rsid w:val="002B2E7D"/>
    <w:rsid w:val="002F3C91"/>
    <w:rsid w:val="002F5A78"/>
    <w:rsid w:val="00306FEA"/>
    <w:rsid w:val="0030781D"/>
    <w:rsid w:val="00313BDF"/>
    <w:rsid w:val="00315373"/>
    <w:rsid w:val="003261AD"/>
    <w:rsid w:val="003364E8"/>
    <w:rsid w:val="0034615F"/>
    <w:rsid w:val="0034695C"/>
    <w:rsid w:val="00370E76"/>
    <w:rsid w:val="003735AE"/>
    <w:rsid w:val="00386176"/>
    <w:rsid w:val="003930AD"/>
    <w:rsid w:val="00395FC0"/>
    <w:rsid w:val="003A3D30"/>
    <w:rsid w:val="003A3F52"/>
    <w:rsid w:val="003A5418"/>
    <w:rsid w:val="003E7C61"/>
    <w:rsid w:val="00422B3D"/>
    <w:rsid w:val="00423957"/>
    <w:rsid w:val="004601DC"/>
    <w:rsid w:val="0046715A"/>
    <w:rsid w:val="00484150"/>
    <w:rsid w:val="00494ED2"/>
    <w:rsid w:val="004A14A2"/>
    <w:rsid w:val="004A7CD6"/>
    <w:rsid w:val="004B0C1B"/>
    <w:rsid w:val="004B2B47"/>
    <w:rsid w:val="004F69FE"/>
    <w:rsid w:val="00512CA1"/>
    <w:rsid w:val="0052797C"/>
    <w:rsid w:val="005324B5"/>
    <w:rsid w:val="005423B9"/>
    <w:rsid w:val="005600B8"/>
    <w:rsid w:val="005664C9"/>
    <w:rsid w:val="00567C2A"/>
    <w:rsid w:val="00572126"/>
    <w:rsid w:val="0057468A"/>
    <w:rsid w:val="00576878"/>
    <w:rsid w:val="005A3377"/>
    <w:rsid w:val="005A33DF"/>
    <w:rsid w:val="005B5017"/>
    <w:rsid w:val="005C5A2D"/>
    <w:rsid w:val="005D77A5"/>
    <w:rsid w:val="005D7B5E"/>
    <w:rsid w:val="006309E8"/>
    <w:rsid w:val="00636C5F"/>
    <w:rsid w:val="00644A48"/>
    <w:rsid w:val="00653169"/>
    <w:rsid w:val="00657DFB"/>
    <w:rsid w:val="00662CA8"/>
    <w:rsid w:val="00664E20"/>
    <w:rsid w:val="006716F9"/>
    <w:rsid w:val="006A6480"/>
    <w:rsid w:val="006C7585"/>
    <w:rsid w:val="006C7A35"/>
    <w:rsid w:val="006E6D39"/>
    <w:rsid w:val="006F75C7"/>
    <w:rsid w:val="00702A94"/>
    <w:rsid w:val="00714CBC"/>
    <w:rsid w:val="007211F5"/>
    <w:rsid w:val="007263BA"/>
    <w:rsid w:val="00731C93"/>
    <w:rsid w:val="00745ED0"/>
    <w:rsid w:val="007509FD"/>
    <w:rsid w:val="00760A07"/>
    <w:rsid w:val="007672C6"/>
    <w:rsid w:val="007810A6"/>
    <w:rsid w:val="007B79DC"/>
    <w:rsid w:val="007D220E"/>
    <w:rsid w:val="007E07BE"/>
    <w:rsid w:val="007E07C7"/>
    <w:rsid w:val="00806AF2"/>
    <w:rsid w:val="00817E3B"/>
    <w:rsid w:val="00826CEB"/>
    <w:rsid w:val="00832154"/>
    <w:rsid w:val="008355A3"/>
    <w:rsid w:val="008414BC"/>
    <w:rsid w:val="00846A3B"/>
    <w:rsid w:val="008559B1"/>
    <w:rsid w:val="008733AA"/>
    <w:rsid w:val="008778B6"/>
    <w:rsid w:val="008819A3"/>
    <w:rsid w:val="008A1ED7"/>
    <w:rsid w:val="008A7736"/>
    <w:rsid w:val="008B78BD"/>
    <w:rsid w:val="008C4A9B"/>
    <w:rsid w:val="008E5C03"/>
    <w:rsid w:val="008F7403"/>
    <w:rsid w:val="009121E7"/>
    <w:rsid w:val="009129B1"/>
    <w:rsid w:val="00931389"/>
    <w:rsid w:val="00937B18"/>
    <w:rsid w:val="00957897"/>
    <w:rsid w:val="00985B62"/>
    <w:rsid w:val="009A2768"/>
    <w:rsid w:val="009B4E8C"/>
    <w:rsid w:val="009C3D10"/>
    <w:rsid w:val="009C4D84"/>
    <w:rsid w:val="009E4073"/>
    <w:rsid w:val="00A108A4"/>
    <w:rsid w:val="00A239CE"/>
    <w:rsid w:val="00A321F3"/>
    <w:rsid w:val="00A40731"/>
    <w:rsid w:val="00A43E38"/>
    <w:rsid w:val="00A469D3"/>
    <w:rsid w:val="00A70BCF"/>
    <w:rsid w:val="00A71206"/>
    <w:rsid w:val="00A75F9A"/>
    <w:rsid w:val="00A94355"/>
    <w:rsid w:val="00AD03CD"/>
    <w:rsid w:val="00AD1636"/>
    <w:rsid w:val="00AD47A5"/>
    <w:rsid w:val="00AD7FBC"/>
    <w:rsid w:val="00AF0B67"/>
    <w:rsid w:val="00B111B0"/>
    <w:rsid w:val="00B266B2"/>
    <w:rsid w:val="00B42F18"/>
    <w:rsid w:val="00B56EE6"/>
    <w:rsid w:val="00B76289"/>
    <w:rsid w:val="00B909C6"/>
    <w:rsid w:val="00B92CAE"/>
    <w:rsid w:val="00B93029"/>
    <w:rsid w:val="00B970C7"/>
    <w:rsid w:val="00BA691F"/>
    <w:rsid w:val="00BC1F07"/>
    <w:rsid w:val="00BD2249"/>
    <w:rsid w:val="00BD5161"/>
    <w:rsid w:val="00BE1821"/>
    <w:rsid w:val="00BE71BD"/>
    <w:rsid w:val="00C019BD"/>
    <w:rsid w:val="00C1480B"/>
    <w:rsid w:val="00C257BE"/>
    <w:rsid w:val="00C3358A"/>
    <w:rsid w:val="00C34583"/>
    <w:rsid w:val="00C52330"/>
    <w:rsid w:val="00C532D5"/>
    <w:rsid w:val="00C53D32"/>
    <w:rsid w:val="00C64B7E"/>
    <w:rsid w:val="00C71D79"/>
    <w:rsid w:val="00C7460F"/>
    <w:rsid w:val="00C7795B"/>
    <w:rsid w:val="00C81855"/>
    <w:rsid w:val="00CD4434"/>
    <w:rsid w:val="00CD4EEA"/>
    <w:rsid w:val="00CD5195"/>
    <w:rsid w:val="00CD7956"/>
    <w:rsid w:val="00CE5855"/>
    <w:rsid w:val="00CF472B"/>
    <w:rsid w:val="00CF5E43"/>
    <w:rsid w:val="00CF735B"/>
    <w:rsid w:val="00D00B9F"/>
    <w:rsid w:val="00D05891"/>
    <w:rsid w:val="00D4045B"/>
    <w:rsid w:val="00D471A2"/>
    <w:rsid w:val="00D67A96"/>
    <w:rsid w:val="00D72B3C"/>
    <w:rsid w:val="00D76597"/>
    <w:rsid w:val="00D8551A"/>
    <w:rsid w:val="00D914E2"/>
    <w:rsid w:val="00D91FEA"/>
    <w:rsid w:val="00D93B6C"/>
    <w:rsid w:val="00D943A5"/>
    <w:rsid w:val="00DA06DE"/>
    <w:rsid w:val="00DB1FAF"/>
    <w:rsid w:val="00DB4DB5"/>
    <w:rsid w:val="00E14362"/>
    <w:rsid w:val="00E248AA"/>
    <w:rsid w:val="00E330A0"/>
    <w:rsid w:val="00E347E3"/>
    <w:rsid w:val="00E47ADE"/>
    <w:rsid w:val="00E6074F"/>
    <w:rsid w:val="00E61604"/>
    <w:rsid w:val="00E82C3D"/>
    <w:rsid w:val="00E978CC"/>
    <w:rsid w:val="00ED09A3"/>
    <w:rsid w:val="00ED0D3B"/>
    <w:rsid w:val="00EE35F9"/>
    <w:rsid w:val="00EE4068"/>
    <w:rsid w:val="00EF1F78"/>
    <w:rsid w:val="00F0277F"/>
    <w:rsid w:val="00F13730"/>
    <w:rsid w:val="00F210A4"/>
    <w:rsid w:val="00F225C1"/>
    <w:rsid w:val="00F26761"/>
    <w:rsid w:val="00F45034"/>
    <w:rsid w:val="00F63361"/>
    <w:rsid w:val="00F63DE9"/>
    <w:rsid w:val="00F65517"/>
    <w:rsid w:val="00F94D8B"/>
    <w:rsid w:val="00F97805"/>
    <w:rsid w:val="00FB6D75"/>
    <w:rsid w:val="00FC1DA3"/>
    <w:rsid w:val="00FC38B6"/>
    <w:rsid w:val="00FD4385"/>
    <w:rsid w:val="00FE3954"/>
    <w:rsid w:val="00FF0EC7"/>
    <w:rsid w:val="00FF134B"/>
    <w:rsid w:val="00FF6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013BE"/>
  <w15:docId w15:val="{8FD7BA8B-41FF-4750-8293-147B8AD6E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1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F78"/>
    <w:pPr>
      <w:ind w:left="720"/>
      <w:contextualSpacing/>
    </w:pPr>
  </w:style>
  <w:style w:type="paragraph" w:styleId="Header">
    <w:name w:val="header"/>
    <w:basedOn w:val="Normal"/>
    <w:link w:val="HeaderChar"/>
    <w:uiPriority w:val="99"/>
    <w:unhideWhenUsed/>
    <w:rsid w:val="00A2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CE"/>
  </w:style>
  <w:style w:type="paragraph" w:styleId="Footer">
    <w:name w:val="footer"/>
    <w:basedOn w:val="Normal"/>
    <w:link w:val="FooterChar"/>
    <w:uiPriority w:val="99"/>
    <w:unhideWhenUsed/>
    <w:rsid w:val="00A2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CE"/>
  </w:style>
  <w:style w:type="paragraph" w:styleId="BalloonText">
    <w:name w:val="Balloon Text"/>
    <w:basedOn w:val="Normal"/>
    <w:link w:val="BalloonTextChar"/>
    <w:uiPriority w:val="99"/>
    <w:semiHidden/>
    <w:unhideWhenUsed/>
    <w:rsid w:val="00A239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CE"/>
    <w:rPr>
      <w:rFonts w:ascii="Tahoma" w:hAnsi="Tahoma" w:cs="Tahoma"/>
      <w:sz w:val="16"/>
      <w:szCs w:val="16"/>
    </w:rPr>
  </w:style>
  <w:style w:type="paragraph" w:styleId="NoSpacing">
    <w:name w:val="No Spacing"/>
    <w:link w:val="NoSpacingChar"/>
    <w:uiPriority w:val="1"/>
    <w:qFormat/>
    <w:rsid w:val="003261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261AD"/>
    <w:rPr>
      <w:rFonts w:eastAsiaTheme="minorEastAsia"/>
      <w:lang w:eastAsia="ja-JP"/>
    </w:rPr>
  </w:style>
  <w:style w:type="character" w:styleId="Hyperlink">
    <w:name w:val="Hyperlink"/>
    <w:basedOn w:val="DefaultParagraphFont"/>
    <w:uiPriority w:val="99"/>
    <w:unhideWhenUsed/>
    <w:rsid w:val="00E82C3D"/>
    <w:rPr>
      <w:color w:val="0000FF" w:themeColor="hyperlink"/>
      <w:u w:val="single"/>
    </w:rPr>
  </w:style>
  <w:style w:type="paragraph" w:customStyle="1" w:styleId="Default">
    <w:name w:val="Default"/>
    <w:rsid w:val="005A3377"/>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266B2"/>
    <w:rPr>
      <w:color w:val="800080" w:themeColor="followedHyperlink"/>
      <w:u w:val="single"/>
    </w:rPr>
  </w:style>
  <w:style w:type="table" w:styleId="LightList">
    <w:name w:val="Light List"/>
    <w:basedOn w:val="TableNormal"/>
    <w:uiPriority w:val="61"/>
    <w:rsid w:val="00E978C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10461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10461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2F3C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2F3C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5">
    <w:name w:val="Light List5"/>
    <w:basedOn w:val="TableNormal"/>
    <w:next w:val="LightList"/>
    <w:uiPriority w:val="61"/>
    <w:rsid w:val="002F3C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6">
    <w:name w:val="Light List6"/>
    <w:basedOn w:val="TableNormal"/>
    <w:next w:val="LightList"/>
    <w:uiPriority w:val="61"/>
    <w:rsid w:val="00BE182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7">
    <w:name w:val="Light List7"/>
    <w:basedOn w:val="TableNormal"/>
    <w:next w:val="LightList"/>
    <w:uiPriority w:val="61"/>
    <w:rsid w:val="00BE182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8">
    <w:name w:val="Light List8"/>
    <w:basedOn w:val="TableNormal"/>
    <w:next w:val="LightList"/>
    <w:uiPriority w:val="61"/>
    <w:rsid w:val="00BE182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9">
    <w:name w:val="Light List9"/>
    <w:basedOn w:val="TableNormal"/>
    <w:next w:val="LightList"/>
    <w:uiPriority w:val="61"/>
    <w:rsid w:val="0000651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0">
    <w:name w:val="Light List10"/>
    <w:basedOn w:val="TableNormal"/>
    <w:next w:val="LightList"/>
    <w:uiPriority w:val="61"/>
    <w:rsid w:val="001C37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next w:val="LightList"/>
    <w:uiPriority w:val="61"/>
    <w:rsid w:val="00CF472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2">
    <w:name w:val="Light List12"/>
    <w:basedOn w:val="TableNormal"/>
    <w:next w:val="LightList"/>
    <w:uiPriority w:val="61"/>
    <w:rsid w:val="007211F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3">
    <w:name w:val="Light List13"/>
    <w:basedOn w:val="TableNormal"/>
    <w:next w:val="LightList"/>
    <w:uiPriority w:val="61"/>
    <w:rsid w:val="000A5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4">
    <w:name w:val="Light List14"/>
    <w:basedOn w:val="TableNormal"/>
    <w:next w:val="LightList"/>
    <w:uiPriority w:val="61"/>
    <w:rsid w:val="001E743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5">
    <w:name w:val="Light List15"/>
    <w:basedOn w:val="TableNormal"/>
    <w:next w:val="LightList"/>
    <w:uiPriority w:val="61"/>
    <w:rsid w:val="0022709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6">
    <w:name w:val="Light List16"/>
    <w:basedOn w:val="TableNormal"/>
    <w:next w:val="LightList"/>
    <w:uiPriority w:val="61"/>
    <w:rsid w:val="0024637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7">
    <w:name w:val="Light List17"/>
    <w:basedOn w:val="TableNormal"/>
    <w:next w:val="LightList"/>
    <w:uiPriority w:val="61"/>
    <w:rsid w:val="00ED09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8">
    <w:name w:val="Light List18"/>
    <w:basedOn w:val="TableNormal"/>
    <w:next w:val="LightList"/>
    <w:uiPriority w:val="61"/>
    <w:rsid w:val="00ED09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9">
    <w:name w:val="Light List19"/>
    <w:basedOn w:val="TableNormal"/>
    <w:next w:val="LightList"/>
    <w:uiPriority w:val="61"/>
    <w:rsid w:val="00ED09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uiPriority w:val="59"/>
    <w:rsid w:val="00125C3A"/>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97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62024">
      <w:bodyDiv w:val="1"/>
      <w:marLeft w:val="0"/>
      <w:marRight w:val="0"/>
      <w:marTop w:val="0"/>
      <w:marBottom w:val="0"/>
      <w:divBdr>
        <w:top w:val="none" w:sz="0" w:space="0" w:color="auto"/>
        <w:left w:val="none" w:sz="0" w:space="0" w:color="auto"/>
        <w:bottom w:val="none" w:sz="0" w:space="0" w:color="auto"/>
        <w:right w:val="none" w:sz="0" w:space="0" w:color="auto"/>
      </w:divBdr>
    </w:div>
    <w:div w:id="519048290">
      <w:bodyDiv w:val="1"/>
      <w:marLeft w:val="0"/>
      <w:marRight w:val="0"/>
      <w:marTop w:val="0"/>
      <w:marBottom w:val="0"/>
      <w:divBdr>
        <w:top w:val="none" w:sz="0" w:space="0" w:color="auto"/>
        <w:left w:val="none" w:sz="0" w:space="0" w:color="auto"/>
        <w:bottom w:val="none" w:sz="0" w:space="0" w:color="auto"/>
        <w:right w:val="none" w:sz="0" w:space="0" w:color="auto"/>
      </w:divBdr>
    </w:div>
    <w:div w:id="576743613">
      <w:bodyDiv w:val="1"/>
      <w:marLeft w:val="0"/>
      <w:marRight w:val="0"/>
      <w:marTop w:val="0"/>
      <w:marBottom w:val="0"/>
      <w:divBdr>
        <w:top w:val="none" w:sz="0" w:space="0" w:color="auto"/>
        <w:left w:val="none" w:sz="0" w:space="0" w:color="auto"/>
        <w:bottom w:val="none" w:sz="0" w:space="0" w:color="auto"/>
        <w:right w:val="none" w:sz="0" w:space="0" w:color="auto"/>
      </w:divBdr>
    </w:div>
    <w:div w:id="737094743">
      <w:bodyDiv w:val="1"/>
      <w:marLeft w:val="0"/>
      <w:marRight w:val="0"/>
      <w:marTop w:val="0"/>
      <w:marBottom w:val="0"/>
      <w:divBdr>
        <w:top w:val="none" w:sz="0" w:space="0" w:color="auto"/>
        <w:left w:val="none" w:sz="0" w:space="0" w:color="auto"/>
        <w:bottom w:val="none" w:sz="0" w:space="0" w:color="auto"/>
        <w:right w:val="none" w:sz="0" w:space="0" w:color="auto"/>
      </w:divBdr>
    </w:div>
    <w:div w:id="901912989">
      <w:bodyDiv w:val="1"/>
      <w:marLeft w:val="0"/>
      <w:marRight w:val="0"/>
      <w:marTop w:val="0"/>
      <w:marBottom w:val="0"/>
      <w:divBdr>
        <w:top w:val="none" w:sz="0" w:space="0" w:color="auto"/>
        <w:left w:val="none" w:sz="0" w:space="0" w:color="auto"/>
        <w:bottom w:val="none" w:sz="0" w:space="0" w:color="auto"/>
        <w:right w:val="none" w:sz="0" w:space="0" w:color="auto"/>
      </w:divBdr>
    </w:div>
    <w:div w:id="926957553">
      <w:bodyDiv w:val="1"/>
      <w:marLeft w:val="0"/>
      <w:marRight w:val="0"/>
      <w:marTop w:val="0"/>
      <w:marBottom w:val="0"/>
      <w:divBdr>
        <w:top w:val="none" w:sz="0" w:space="0" w:color="auto"/>
        <w:left w:val="none" w:sz="0" w:space="0" w:color="auto"/>
        <w:bottom w:val="none" w:sz="0" w:space="0" w:color="auto"/>
        <w:right w:val="none" w:sz="0" w:space="0" w:color="auto"/>
      </w:divBdr>
    </w:div>
    <w:div w:id="961349015">
      <w:bodyDiv w:val="1"/>
      <w:marLeft w:val="0"/>
      <w:marRight w:val="0"/>
      <w:marTop w:val="0"/>
      <w:marBottom w:val="0"/>
      <w:divBdr>
        <w:top w:val="none" w:sz="0" w:space="0" w:color="auto"/>
        <w:left w:val="none" w:sz="0" w:space="0" w:color="auto"/>
        <w:bottom w:val="none" w:sz="0" w:space="0" w:color="auto"/>
        <w:right w:val="none" w:sz="0" w:space="0" w:color="auto"/>
      </w:divBdr>
    </w:div>
    <w:div w:id="996419790">
      <w:bodyDiv w:val="1"/>
      <w:marLeft w:val="0"/>
      <w:marRight w:val="0"/>
      <w:marTop w:val="0"/>
      <w:marBottom w:val="0"/>
      <w:divBdr>
        <w:top w:val="none" w:sz="0" w:space="0" w:color="auto"/>
        <w:left w:val="none" w:sz="0" w:space="0" w:color="auto"/>
        <w:bottom w:val="none" w:sz="0" w:space="0" w:color="auto"/>
        <w:right w:val="none" w:sz="0" w:space="0" w:color="auto"/>
      </w:divBdr>
    </w:div>
    <w:div w:id="1281036022">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656492988">
      <w:bodyDiv w:val="1"/>
      <w:marLeft w:val="0"/>
      <w:marRight w:val="0"/>
      <w:marTop w:val="0"/>
      <w:marBottom w:val="0"/>
      <w:divBdr>
        <w:top w:val="none" w:sz="0" w:space="0" w:color="auto"/>
        <w:left w:val="none" w:sz="0" w:space="0" w:color="auto"/>
        <w:bottom w:val="none" w:sz="0" w:space="0" w:color="auto"/>
        <w:right w:val="none" w:sz="0" w:space="0" w:color="auto"/>
      </w:divBdr>
    </w:div>
    <w:div w:id="2101902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extgenscience.org/pe/hs-ess2-4-earths-systems" TargetMode="External"/><Relationship Id="rId21" Type="http://schemas.openxmlformats.org/officeDocument/2006/relationships/hyperlink" Target="http://www.nextgenscience.org/pe/hs-ls2-6-ecosystems-interactions-energy-and-dynamics" TargetMode="External"/><Relationship Id="rId42" Type="http://schemas.openxmlformats.org/officeDocument/2006/relationships/hyperlink" Target="http://www.nextgenscience.org/pe/hs-ls2-2-ecosystems-interactions-energy-and-dynamics" TargetMode="External"/><Relationship Id="rId47" Type="http://schemas.openxmlformats.org/officeDocument/2006/relationships/hyperlink" Target="http://www.nextgenscience.org/pe/hs-ls2-6-ecosystems-interactions-energy-and-dynamics" TargetMode="External"/><Relationship Id="rId63" Type="http://schemas.openxmlformats.org/officeDocument/2006/relationships/hyperlink" Target="http://www.nextgenscience.org/pe/hs-ess3-6-earth-and-human-activity" TargetMode="External"/><Relationship Id="rId68" Type="http://schemas.openxmlformats.org/officeDocument/2006/relationships/hyperlink" Target="http://www.nextgenscience.org/pe/hs-ess3-1-earth-and-human-activity" TargetMode="External"/><Relationship Id="rId16" Type="http://schemas.openxmlformats.org/officeDocument/2006/relationships/hyperlink" Target="http://science.dmschools.org" TargetMode="External"/><Relationship Id="rId11" Type="http://schemas.openxmlformats.org/officeDocument/2006/relationships/endnotes" Target="endnotes.xml"/><Relationship Id="rId24" Type="http://schemas.openxmlformats.org/officeDocument/2006/relationships/hyperlink" Target="http://www.nextgenscience.org/pe/hs-ets1-1-engineering-design" TargetMode="External"/><Relationship Id="rId32" Type="http://schemas.openxmlformats.org/officeDocument/2006/relationships/hyperlink" Target="http://www.nextgenscience.org/pe/hs-ess2-5-earths-systems" TargetMode="External"/><Relationship Id="rId37" Type="http://schemas.openxmlformats.org/officeDocument/2006/relationships/hyperlink" Target="http://www.nextgenscience.org/pe/hs-ls2-4-ecosystems-interactions-energy-and-dynamics" TargetMode="External"/><Relationship Id="rId40" Type="http://schemas.openxmlformats.org/officeDocument/2006/relationships/hyperlink" Target="http://www.nextgenscience.org/pe/hs-ls2-5-ecosystems-interactions-energy-and-dynamics" TargetMode="External"/><Relationship Id="rId45" Type="http://schemas.openxmlformats.org/officeDocument/2006/relationships/hyperlink" Target="http://www.nextgenscience.org/pe/hs-ls2-1-ecosystems-interactions-energy-and-dynamics" TargetMode="External"/><Relationship Id="rId53" Type="http://schemas.openxmlformats.org/officeDocument/2006/relationships/hyperlink" Target="http://www.nextgenscience.org/pe/hs-ess3-2-earth-and-human-activity" TargetMode="External"/><Relationship Id="rId58" Type="http://schemas.openxmlformats.org/officeDocument/2006/relationships/hyperlink" Target="http://www.nextgenscience.org/pe/hs-ess2-4-earths-systems" TargetMode="External"/><Relationship Id="rId66" Type="http://schemas.openxmlformats.org/officeDocument/2006/relationships/hyperlink" Target="http://www.nextgenscience.org/pe/hs-ets1-3-engineering-design" TargetMode="External"/><Relationship Id="rId74" Type="http://schemas.openxmlformats.org/officeDocument/2006/relationships/hyperlink" Target="http://www.nextgenscience.org/pe/hs-ls2-7-ecosystems-interactions-energy-and-dynamics" TargetMode="External"/><Relationship Id="rId5" Type="http://schemas.openxmlformats.org/officeDocument/2006/relationships/customXml" Target="../customXml/item5.xml"/><Relationship Id="rId61" Type="http://schemas.openxmlformats.org/officeDocument/2006/relationships/hyperlink" Target="http://www.nextgenscience.org/pe/hs-ess3-5-earth-and-human-activity" TargetMode="External"/><Relationship Id="rId19" Type="http://schemas.openxmlformats.org/officeDocument/2006/relationships/hyperlink" Target="http://www.nextgenscience.org/pe/hs-ls2-1-ecosystems-interactions-energy-and-dynamics" TargetMode="External"/><Relationship Id="rId14" Type="http://schemas.openxmlformats.org/officeDocument/2006/relationships/hyperlink" Target="http://science.dmschools.org" TargetMode="External"/><Relationship Id="rId22" Type="http://schemas.openxmlformats.org/officeDocument/2006/relationships/hyperlink" Target="http://www.nextgenscience.org/pe/hs-ess2-6-earths-systems" TargetMode="External"/><Relationship Id="rId27" Type="http://schemas.openxmlformats.org/officeDocument/2006/relationships/hyperlink" Target="http://www.nextgenscience.org/pe/hs-ess3-5-earth-and-human-activity" TargetMode="External"/><Relationship Id="rId30" Type="http://schemas.openxmlformats.org/officeDocument/2006/relationships/hyperlink" Target="http://www.nextgenscience.org/pe/hs-ess3-6-earth-and-human-activity" TargetMode="External"/><Relationship Id="rId35" Type="http://schemas.openxmlformats.org/officeDocument/2006/relationships/hyperlink" Target="http://www.nextgenscience.org/pe/hs-ls2-7-ecosystems-interactions-energy-and-dynamics" TargetMode="External"/><Relationship Id="rId43" Type="http://schemas.openxmlformats.org/officeDocument/2006/relationships/hyperlink" Target="http://www.nextgenscience.org/pe/hs-ls2-6-ecosystems-interactions-energy-and-dynamics" TargetMode="External"/><Relationship Id="rId48" Type="http://schemas.openxmlformats.org/officeDocument/2006/relationships/hyperlink" Target="http://www.nextgenscience.org/pe/hs-ess2-6-earths-systems" TargetMode="External"/><Relationship Id="rId56" Type="http://schemas.openxmlformats.org/officeDocument/2006/relationships/hyperlink" Target="http://www.nextgenscience.org/pe/hs-ess2-2-earths-systems" TargetMode="External"/><Relationship Id="rId64" Type="http://schemas.openxmlformats.org/officeDocument/2006/relationships/hyperlink" Target="http://www.nextgenscience.org/pe/hs-ess3-1-earth-and-human-activity" TargetMode="External"/><Relationship Id="rId69" Type="http://schemas.openxmlformats.org/officeDocument/2006/relationships/hyperlink" Target="http://www.nextgenscience.org/pe/hs-ess3-6-earth-and-human-activity"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www.nextgenscience.org/pe/hs-ess3-2-earth-and-human-activity" TargetMode="External"/><Relationship Id="rId72" Type="http://schemas.openxmlformats.org/officeDocument/2006/relationships/hyperlink" Target="http://www.nextgenscience.org/pe/hs-ess2-5-earths-systems"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nextgenscience.org/pe/hs-ls2-4-ecosystems-interactions-energy-and-dynamics" TargetMode="External"/><Relationship Id="rId25" Type="http://schemas.openxmlformats.org/officeDocument/2006/relationships/hyperlink" Target="http://www.nextgenscience.org/pe/hs-ess2-2-earths-systems" TargetMode="External"/><Relationship Id="rId33" Type="http://schemas.openxmlformats.org/officeDocument/2006/relationships/hyperlink" Target="http://www.nextgenscience.org/pe/hs-ess3-1-earth-and-human-activity" TargetMode="External"/><Relationship Id="rId38" Type="http://schemas.openxmlformats.org/officeDocument/2006/relationships/hyperlink" Target="http://www.nextgenscience.org/pe/hs-ls2-4-ecosystems-interactions-energy-and-dynamics" TargetMode="External"/><Relationship Id="rId46" Type="http://schemas.openxmlformats.org/officeDocument/2006/relationships/hyperlink" Target="http://www.nextgenscience.org/pe/hs-ls2-2-ecosystems-interactions-energy-and-dynamics" TargetMode="External"/><Relationship Id="rId59" Type="http://schemas.openxmlformats.org/officeDocument/2006/relationships/hyperlink" Target="http://www.nextgenscience.org/pe/hs-ess3-5-earth-and-human-activity" TargetMode="External"/><Relationship Id="rId67" Type="http://schemas.openxmlformats.org/officeDocument/2006/relationships/hyperlink" Target="http://www.nextgenscience.org/pe/hs-ess3-1-earth-and-human-activity" TargetMode="External"/><Relationship Id="rId20" Type="http://schemas.openxmlformats.org/officeDocument/2006/relationships/hyperlink" Target="http://www.nextgenscience.org/pe/hs-ls2-2-ecosystems-interactions-energy-and-dynamics" TargetMode="External"/><Relationship Id="rId41" Type="http://schemas.openxmlformats.org/officeDocument/2006/relationships/hyperlink" Target="http://www.nextgenscience.org/pe/hs-ls2-1-ecosystems-interactions-energy-and-dynamics" TargetMode="External"/><Relationship Id="rId54" Type="http://schemas.openxmlformats.org/officeDocument/2006/relationships/hyperlink" Target="http://www.nextgenscience.org/pe/hs-ess2-2-earths-systems" TargetMode="External"/><Relationship Id="rId62" Type="http://schemas.openxmlformats.org/officeDocument/2006/relationships/hyperlink" Target="http://www.nextgenscience.org/pe/hs-ess3-5-earth-and-human-activity" TargetMode="External"/><Relationship Id="rId70" Type="http://schemas.openxmlformats.org/officeDocument/2006/relationships/hyperlink" Target="http://www.nextgenscience.org/pe/hs-ess2-5-earths-systems" TargetMode="External"/><Relationship Id="rId75" Type="http://schemas.openxmlformats.org/officeDocument/2006/relationships/hyperlink" Target="https://iowacore.gov/iowa-core/subject/science/11/engineering%2C-technology%2C-and-applications-of-science/engineering-design"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grading.dmschools.org" TargetMode="External"/><Relationship Id="rId23" Type="http://schemas.openxmlformats.org/officeDocument/2006/relationships/hyperlink" Target="http://www.nextgenscience.org/pe/hs-ess3-2-earth-and-human-activity" TargetMode="External"/><Relationship Id="rId28" Type="http://schemas.openxmlformats.org/officeDocument/2006/relationships/hyperlink" Target="http://www.nextgenscience.org/pe/hs-ess3-6-earth-and-human-activity" TargetMode="External"/><Relationship Id="rId36" Type="http://schemas.openxmlformats.org/officeDocument/2006/relationships/hyperlink" Target="https://iowacore.gov/iowa-core/subject/science/11/engineering%2C-technology%2C-and-applications-of-science/engineering-design" TargetMode="External"/><Relationship Id="rId49" Type="http://schemas.openxmlformats.org/officeDocument/2006/relationships/hyperlink" Target="http://www.nextgenscience.org/pe/hs-ess2-6-earths-systems" TargetMode="External"/><Relationship Id="rId57" Type="http://schemas.openxmlformats.org/officeDocument/2006/relationships/hyperlink" Target="http://www.nextgenscience.org/pe/hs-ess2-2-earths-systems" TargetMode="External"/><Relationship Id="rId10" Type="http://schemas.openxmlformats.org/officeDocument/2006/relationships/footnotes" Target="footnotes.xml"/><Relationship Id="rId31" Type="http://schemas.openxmlformats.org/officeDocument/2006/relationships/hyperlink" Target="http://www.nextgenscience.org/pe/hs-ets1-3-engineering-design" TargetMode="External"/><Relationship Id="rId44" Type="http://schemas.openxmlformats.org/officeDocument/2006/relationships/hyperlink" Target="http://www.nextgenscience.org/pe/hs-ls2-1-ecosystems-interactions-energy-and-dynamics" TargetMode="External"/><Relationship Id="rId52" Type="http://schemas.openxmlformats.org/officeDocument/2006/relationships/hyperlink" Target="http://www.nextgenscience.org/pe/hs-ets1-1-engineering-design" TargetMode="External"/><Relationship Id="rId60" Type="http://schemas.openxmlformats.org/officeDocument/2006/relationships/hyperlink" Target="http://www.nextgenscience.org/pe/hs-ess3-6-earth-and-human-activity" TargetMode="External"/><Relationship Id="rId65" Type="http://schemas.openxmlformats.org/officeDocument/2006/relationships/hyperlink" Target="http://www.nextgenscience.org/pe/hs-ess3-6-earth-and-human-activity" TargetMode="External"/><Relationship Id="rId73" Type="http://schemas.openxmlformats.org/officeDocument/2006/relationships/hyperlink" Target="http://www.nextgenscience.org/pe/hs-ess3-4-earth-and-human-activity"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grading.dmschools.org" TargetMode="External"/><Relationship Id="rId18" Type="http://schemas.openxmlformats.org/officeDocument/2006/relationships/hyperlink" Target="http://www.nextgenscience.org/pe/hs-ls2-5-ecosystems-interactions-energy-and-dynamics" TargetMode="External"/><Relationship Id="rId39" Type="http://schemas.openxmlformats.org/officeDocument/2006/relationships/hyperlink" Target="http://www.nextgenscience.org/pe/hs-ls2-5-ecosystems-interactions-energy-and-dynamics" TargetMode="External"/><Relationship Id="rId34" Type="http://schemas.openxmlformats.org/officeDocument/2006/relationships/hyperlink" Target="http://www.nextgenscience.org/pe/hs-ess3-4-earth-and-human-activity" TargetMode="External"/><Relationship Id="rId50" Type="http://schemas.openxmlformats.org/officeDocument/2006/relationships/hyperlink" Target="http://www.nextgenscience.org/pe/hs-ess2-6-earths-systems" TargetMode="External"/><Relationship Id="rId55" Type="http://schemas.openxmlformats.org/officeDocument/2006/relationships/hyperlink" Target="http://www.nextgenscience.org/pe/hs-ess2-4-earths-systems" TargetMode="External"/><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www.nextgenscience.org/pe/hs-ess3-4-earth-and-human-activity" TargetMode="External"/><Relationship Id="rId2" Type="http://schemas.openxmlformats.org/officeDocument/2006/relationships/customXml" Target="../customXml/item2.xml"/><Relationship Id="rId29" Type="http://schemas.openxmlformats.org/officeDocument/2006/relationships/hyperlink" Target="http://www.nextgenscience.org/pe/hs-ess3-1-earth-and-human-activ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55FAE1-0D42-4690-9EEE-AB6193A6FB20}">
  <ds:schemaRefs>
    <ds:schemaRef ds:uri="http://schemas.openxmlformats.org/officeDocument/2006/bibliography"/>
  </ds:schemaRefs>
</ds:datastoreItem>
</file>

<file path=customXml/itemProps3.xml><?xml version="1.0" encoding="utf-8"?>
<ds:datastoreItem xmlns:ds="http://schemas.openxmlformats.org/officeDocument/2006/customXml" ds:itemID="{3D6026E5-8B13-4B8D-922A-F07D0845B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B8C721-95E6-47B1-9C13-17651AE5372F}">
  <ds:schemaRefs>
    <ds:schemaRef ds:uri="http://schemas.microsoft.com/sharepoint/v3/contenttype/forms"/>
  </ds:schemaRefs>
</ds:datastoreItem>
</file>

<file path=customXml/itemProps5.xml><?xml version="1.0" encoding="utf-8"?>
<ds:datastoreItem xmlns:ds="http://schemas.openxmlformats.org/officeDocument/2006/customXml" ds:itemID="{D25CA4CE-2FAE-4F42-8AB3-39872F817BCC}">
  <ds:schemaRefs>
    <ds:schemaRef ds:uri="http://schemas.microsoft.com/office/2006/metadata/properties"/>
    <ds:schemaRef ds:uri="http://schemas.microsoft.com/office/infopath/2007/PartnerControls"/>
    <ds:schemaRef ds:uri="bec0a126-642d-42b8-8060-4e2443be3fd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Environmental Science Curriculum Overview</vt:lpstr>
    </vt:vector>
  </TitlesOfParts>
  <Company>DMPS</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Science Curriculum Overview</dc:title>
  <dc:creator>ODonnell, Kimberly</dc:creator>
  <cp:lastModifiedBy>Acosta, Alida</cp:lastModifiedBy>
  <cp:revision>8</cp:revision>
  <cp:lastPrinted>2016-03-23T20:13:00Z</cp:lastPrinted>
  <dcterms:created xsi:type="dcterms:W3CDTF">2021-05-28T18:24:00Z</dcterms:created>
  <dcterms:modified xsi:type="dcterms:W3CDTF">2022-06-2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9697016</vt:i4>
  </property>
  <property fmtid="{D5CDD505-2E9C-101B-9397-08002B2CF9AE}" pid="3" name="_NewReviewCycle">
    <vt:lpwstr/>
  </property>
  <property fmtid="{D5CDD505-2E9C-101B-9397-08002B2CF9AE}" pid="4" name="_EmailSubject">
    <vt:lpwstr>Curriculum Revision meeting next week</vt:lpwstr>
  </property>
  <property fmtid="{D5CDD505-2E9C-101B-9397-08002B2CF9AE}" pid="5" name="_AuthorEmail">
    <vt:lpwstr>kimberly.odonnell@dmschools.org</vt:lpwstr>
  </property>
  <property fmtid="{D5CDD505-2E9C-101B-9397-08002B2CF9AE}" pid="6" name="_AuthorEmailDisplayName">
    <vt:lpwstr>O'donnell, Kimberly</vt:lpwstr>
  </property>
  <property fmtid="{D5CDD505-2E9C-101B-9397-08002B2CF9AE}" pid="7" name="_PreviousAdHocReviewCycleID">
    <vt:i4>1032662125</vt:i4>
  </property>
  <property fmtid="{D5CDD505-2E9C-101B-9397-08002B2CF9AE}" pid="8" name="_ReviewingToolsShownOnce">
    <vt:lpwstr/>
  </property>
  <property fmtid="{D5CDD505-2E9C-101B-9397-08002B2CF9AE}" pid="9" name="ContentTypeId">
    <vt:lpwstr>0x01010095CFED116DBA504FBF6ADD86EE837FC2</vt:lpwstr>
  </property>
  <property fmtid="{D5CDD505-2E9C-101B-9397-08002B2CF9AE}" pid="10" name="IsMyDocuments">
    <vt:bool>true</vt:bool>
  </property>
</Properties>
</file>